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iagrams/colors1.xml" ContentType="application/vnd.openxmlformats-officedocument.drawingml.diagramColors+xml"/>
  <Override PartName="/word/diagrams/colors2.xml" ContentType="application/vnd.openxmlformats-officedocument.drawingml.diagramColors+xml"/>
  <Override PartName="/word/diagrams/colors3.xml" ContentType="application/vnd.openxmlformats-officedocument.drawingml.diagramColors+xml"/>
  <Override PartName="/word/diagrams/colors4.xml" ContentType="application/vnd.openxmlformats-officedocument.drawingml.diagramColors+xml"/>
  <Override PartName="/word/diagrams/colors5.xml" ContentType="application/vnd.openxmlformats-officedocument.drawingml.diagramColors+xml"/>
  <Override PartName="/word/diagrams/colors6.xml" ContentType="application/vnd.openxmlformats-officedocument.drawingml.diagramColor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data3.xml" ContentType="application/vnd.openxmlformats-officedocument.drawingml.diagramData+xml"/>
  <Override PartName="/word/diagrams/data4.xml" ContentType="application/vnd.openxmlformats-officedocument.drawingml.diagramData+xml"/>
  <Override PartName="/word/diagrams/data5.xml" ContentType="application/vnd.openxmlformats-officedocument.drawingml.diagramData+xml"/>
  <Override PartName="/word/diagrams/data6.xml" ContentType="application/vnd.openxmlformats-officedocument.drawingml.diagramData+xml"/>
  <Override PartName="/word/diagrams/drawing1.xml" ContentType="application/vnd.ms-office.drawingml.diagramDrawing+xml"/>
  <Override PartName="/word/diagrams/drawing2.xml" ContentType="application/vnd.ms-office.drawingml.diagramDrawing+xml"/>
  <Override PartName="/word/diagrams/drawing3.xml" ContentType="application/vnd.ms-office.drawingml.diagramDrawing+xml"/>
  <Override PartName="/word/diagrams/drawing4.xml" ContentType="application/vnd.ms-office.drawingml.diagramDrawing+xml"/>
  <Override PartName="/word/diagrams/drawing5.xml" ContentType="application/vnd.ms-office.drawingml.diagramDrawing+xml"/>
  <Override PartName="/word/diagrams/drawing6.xml" ContentType="application/vnd.ms-office.drawingml.diagramDrawing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word/diagrams/layout3.xml" ContentType="application/vnd.openxmlformats-officedocument.drawingml.diagramLayout+xml"/>
  <Override PartName="/word/diagrams/layout4.xml" ContentType="application/vnd.openxmlformats-officedocument.drawingml.diagramLayout+xml"/>
  <Override PartName="/word/diagrams/layout5.xml" ContentType="application/vnd.openxmlformats-officedocument.drawingml.diagramLayout+xml"/>
  <Override PartName="/word/diagrams/layout6.xml" ContentType="application/vnd.openxmlformats-officedocument.drawingml.diagramLayout+xml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word/diagrams/quickStyle3.xml" ContentType="application/vnd.openxmlformats-officedocument.drawingml.diagramStyle+xml"/>
  <Override PartName="/word/diagrams/quickStyle4.xml" ContentType="application/vnd.openxmlformats-officedocument.drawingml.diagramStyle+xml"/>
  <Override PartName="/word/diagrams/quickStyle5.xml" ContentType="application/vnd.openxmlformats-officedocument.drawingml.diagramStyle+xml"/>
  <Override PartName="/word/diagrams/quickStyle6.xml" ContentType="application/vnd.openxmlformats-officedocument.drawingml.diagramStyl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1197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270"/>
        <w:gridCol w:w="360"/>
        <w:gridCol w:w="2160"/>
        <w:gridCol w:w="270"/>
        <w:gridCol w:w="180"/>
        <w:gridCol w:w="90"/>
        <w:gridCol w:w="180"/>
        <w:gridCol w:w="270"/>
        <w:gridCol w:w="3510"/>
        <w:gridCol w:w="450"/>
        <w:gridCol w:w="3960"/>
        <w:gridCol w:w="270"/>
      </w:tblGrid>
      <w:tr w:rsidTr="0073482C">
        <w:tblPrEx>
          <w:tblW w:w="11970" w:type="dxa"/>
          <w:tblInd w:w="-72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980"/>
        </w:trPr>
        <w:tc>
          <w:tcPr>
            <w:tcW w:w="2790" w:type="dxa"/>
            <w:gridSpan w:val="3"/>
            <w:shd w:val="clear" w:color="auto" w:fill="F2F2F2"/>
          </w:tcPr>
          <w:p w:rsidR="002B1FAA" w:rsidRPr="00237EA5" w:rsidP="00B6125A">
            <w:pPr>
              <w:ind w:left="-120"/>
              <w:rPr>
                <w:rFonts w:cstheme="minorHAnsi"/>
              </w:rPr>
            </w:pPr>
          </w:p>
        </w:tc>
        <w:tc>
          <w:tcPr>
            <w:tcW w:w="270" w:type="dxa"/>
            <w:shd w:val="clear" w:color="auto" w:fill="auto"/>
          </w:tcPr>
          <w:p w:rsidR="002B1FAA" w:rsidRPr="00237EA5" w:rsidP="00B6125A">
            <w:pPr>
              <w:rPr>
                <w:rFonts w:cstheme="minorHAnsi"/>
              </w:rPr>
            </w:pPr>
            <w:r w:rsidRPr="00237EA5">
              <w:rPr>
                <w:rFonts w:cstheme="minorHAnsi"/>
              </w:rPr>
              <w:t xml:space="preserve"> </w:t>
            </w:r>
          </w:p>
          <w:p w:rsidR="002B1FAA" w:rsidRPr="00237EA5" w:rsidP="00B6125A">
            <w:pPr>
              <w:rPr>
                <w:rFonts w:cstheme="minorHAnsi"/>
              </w:rPr>
            </w:pPr>
          </w:p>
          <w:p w:rsidR="002B1FAA" w:rsidRPr="00237EA5" w:rsidP="00B6125A">
            <w:pPr>
              <w:rPr>
                <w:rFonts w:cstheme="minorHAnsi"/>
              </w:rPr>
            </w:pPr>
          </w:p>
        </w:tc>
        <w:tc>
          <w:tcPr>
            <w:tcW w:w="8910" w:type="dxa"/>
            <w:gridSpan w:val="8"/>
            <w:shd w:val="clear" w:color="auto" w:fill="auto"/>
          </w:tcPr>
          <w:p w:rsidR="002B1FAA" w:rsidRPr="00237EA5" w:rsidP="00B6125A">
            <w:pPr>
              <w:rPr>
                <w:rFonts w:cstheme="minorHAnsi"/>
                <w:sz w:val="36"/>
              </w:rPr>
            </w:pPr>
          </w:p>
          <w:p w:rsidR="00E847D0" w:rsidP="00B6125A">
            <w:pPr>
              <w:rPr>
                <w:rFonts w:cstheme="minorHAnsi"/>
                <w:color w:val="545454"/>
                <w:spacing w:val="40"/>
                <w:sz w:val="72"/>
                <w:szCs w:val="80"/>
              </w:rPr>
            </w:pPr>
            <w:r w:rsidRPr="00E847D0">
              <w:rPr>
                <w:rFonts w:cstheme="minorHAnsi"/>
                <w:color w:val="545454"/>
                <w:spacing w:val="40"/>
                <w:sz w:val="72"/>
                <w:szCs w:val="80"/>
              </w:rPr>
              <w:t>Amol</w:t>
            </w:r>
            <w:r w:rsidRPr="00E847D0">
              <w:rPr>
                <w:rFonts w:cstheme="minorHAnsi"/>
                <w:color w:val="545454"/>
                <w:spacing w:val="40"/>
                <w:sz w:val="72"/>
                <w:szCs w:val="80"/>
              </w:rPr>
              <w:t xml:space="preserve"> </w:t>
            </w:r>
            <w:r w:rsidRPr="00E847D0">
              <w:rPr>
                <w:rFonts w:cstheme="minorHAnsi"/>
                <w:color w:val="545454"/>
                <w:spacing w:val="40"/>
                <w:sz w:val="72"/>
                <w:szCs w:val="80"/>
              </w:rPr>
              <w:t>Chaturvedi</w:t>
            </w:r>
          </w:p>
          <w:p w:rsidR="002B1FAA" w:rsidRPr="0073482C" w:rsidP="00B6125A">
            <w:pPr>
              <w:rPr>
                <w:rFonts w:cstheme="minorHAnsi"/>
                <w:b/>
                <w:color w:val="545454"/>
                <w:spacing w:val="60"/>
                <w:sz w:val="20"/>
                <w:szCs w:val="20"/>
              </w:rPr>
            </w:pPr>
            <w:r w:rsidRPr="0073482C">
              <w:rPr>
                <w:rFonts w:cstheme="minorHAnsi"/>
                <w:b/>
                <w:noProof/>
                <w:color w:val="545454"/>
                <w:spacing w:val="6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220980</wp:posOffset>
                      </wp:positionV>
                      <wp:extent cx="599704" cy="0"/>
                      <wp:effectExtent l="0" t="0" r="29210" b="19050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599704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>
                                    <a:lumMod val="75000"/>
                                    <a:lumOff val="2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4" o:spid="_x0000_s1032" style="mso-width-percent:0;mso-width-relative:margin;mso-wrap-distance-bottom:0;mso-wrap-distance-left:9pt;mso-wrap-distance-right:9pt;mso-wrap-distance-top:0;mso-wrap-style:square;position:absolute;visibility:visible;z-index:251660288" from="3.25pt,17.4pt" to="50.45pt,17.4pt" strokecolor="#404040" strokeweight="1pt"/>
                  </w:pict>
                </mc:Fallback>
              </mc:AlternateContent>
            </w:r>
            <w:r w:rsidRPr="0073482C" w:rsidR="0073482C">
              <w:rPr>
                <w:rFonts w:cstheme="minorHAnsi"/>
                <w:b/>
                <w:color w:val="545454"/>
                <w:spacing w:val="60"/>
                <w:sz w:val="20"/>
                <w:szCs w:val="20"/>
              </w:rPr>
              <w:t>PROJECT MANAGER| SCRUM MASTER|SOFTWARE DEVELOPMENT</w:t>
            </w:r>
          </w:p>
          <w:p w:rsidR="002B1FAA" w:rsidRPr="00237EA5" w:rsidP="00B6125A">
            <w:pPr>
              <w:rPr>
                <w:rFonts w:cstheme="minorHAnsi"/>
              </w:rPr>
            </w:pPr>
          </w:p>
        </w:tc>
      </w:tr>
      <w:tr w:rsidTr="00F404BE">
        <w:tblPrEx>
          <w:tblW w:w="11970" w:type="dxa"/>
          <w:tblInd w:w="-72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540"/>
        </w:trPr>
        <w:tc>
          <w:tcPr>
            <w:tcW w:w="270" w:type="dxa"/>
            <w:shd w:val="clear" w:color="auto" w:fill="545454"/>
            <w:vAlign w:val="center"/>
          </w:tcPr>
          <w:p w:rsidR="002B1FAA" w:rsidRPr="00237EA5" w:rsidP="00B6125A">
            <w:pPr>
              <w:rPr>
                <w:rFonts w:cstheme="minorHAnsi"/>
                <w:color w:val="FFFFFF" w:themeColor="background1"/>
              </w:rPr>
            </w:pPr>
          </w:p>
        </w:tc>
        <w:tc>
          <w:tcPr>
            <w:tcW w:w="360" w:type="dxa"/>
            <w:shd w:val="clear" w:color="auto" w:fill="545454"/>
            <w:vAlign w:val="center"/>
          </w:tcPr>
          <w:p w:rsidR="002B1FAA" w:rsidRPr="00237EA5" w:rsidP="00B6125A">
            <w:pPr>
              <w:rPr>
                <w:rFonts w:cstheme="minorHAnsi"/>
                <w:color w:val="FFFFFF" w:themeColor="background1"/>
              </w:rPr>
            </w:pPr>
            <w:r w:rsidRPr="00237EA5">
              <w:rPr>
                <w:rFonts w:cstheme="minorHAnsi"/>
                <w:noProof/>
                <w:color w:val="FFFFFF" w:themeColor="background1"/>
              </w:rPr>
              <mc:AlternateContent>
                <mc:Choice Requires="wps">
                  <w:drawing>
                    <wp:inline distT="0" distB="0" distL="0" distR="0">
                      <wp:extent cx="90261" cy="155701"/>
                      <wp:effectExtent l="0" t="0" r="5080" b="0"/>
                      <wp:docPr id="242" name="Freeform 76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D397118D-370E-9F42-8F55-92A2208C4DD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261" cy="155701"/>
                              </a:xfrm>
                              <a:custGeom>
                                <a:avLst/>
                                <a:gdLst>
                                  <a:gd name="T0" fmla="*/ 106489 w 283"/>
                                  <a:gd name="T1" fmla="*/ 0 h 489"/>
                                  <a:gd name="T2" fmla="*/ 106489 w 283"/>
                                  <a:gd name="T3" fmla="*/ 0 h 489"/>
                                  <a:gd name="T4" fmla="*/ 19687 w 283"/>
                                  <a:gd name="T5" fmla="*/ 0 h 489"/>
                                  <a:gd name="T6" fmla="*/ 0 w 283"/>
                                  <a:gd name="T7" fmla="*/ 19756 h 489"/>
                                  <a:gd name="T8" fmla="*/ 0 w 283"/>
                                  <a:gd name="T9" fmla="*/ 194862 h 489"/>
                                  <a:gd name="T10" fmla="*/ 19687 w 283"/>
                                  <a:gd name="T11" fmla="*/ 219107 h 489"/>
                                  <a:gd name="T12" fmla="*/ 106489 w 283"/>
                                  <a:gd name="T13" fmla="*/ 219107 h 489"/>
                                  <a:gd name="T14" fmla="*/ 126176 w 283"/>
                                  <a:gd name="T15" fmla="*/ 194862 h 489"/>
                                  <a:gd name="T16" fmla="*/ 126176 w 283"/>
                                  <a:gd name="T17" fmla="*/ 19756 h 489"/>
                                  <a:gd name="T18" fmla="*/ 106489 w 283"/>
                                  <a:gd name="T19" fmla="*/ 0 h 489"/>
                                  <a:gd name="T20" fmla="*/ 63088 w 283"/>
                                  <a:gd name="T21" fmla="*/ 206535 h 489"/>
                                  <a:gd name="T22" fmla="*/ 63088 w 283"/>
                                  <a:gd name="T23" fmla="*/ 206535 h 489"/>
                                  <a:gd name="T24" fmla="*/ 47428 w 283"/>
                                  <a:gd name="T25" fmla="*/ 198902 h 489"/>
                                  <a:gd name="T26" fmla="*/ 63088 w 283"/>
                                  <a:gd name="T27" fmla="*/ 186780 h 489"/>
                                  <a:gd name="T28" fmla="*/ 78748 w 283"/>
                                  <a:gd name="T29" fmla="*/ 198902 h 489"/>
                                  <a:gd name="T30" fmla="*/ 63088 w 283"/>
                                  <a:gd name="T31" fmla="*/ 206535 h 489"/>
                                  <a:gd name="T32" fmla="*/ 110515 w 283"/>
                                  <a:gd name="T33" fmla="*/ 175106 h 489"/>
                                  <a:gd name="T34" fmla="*/ 110515 w 283"/>
                                  <a:gd name="T35" fmla="*/ 175106 h 489"/>
                                  <a:gd name="T36" fmla="*/ 15660 w 283"/>
                                  <a:gd name="T37" fmla="*/ 175106 h 489"/>
                                  <a:gd name="T38" fmla="*/ 15660 w 283"/>
                                  <a:gd name="T39" fmla="*/ 27837 h 489"/>
                                  <a:gd name="T40" fmla="*/ 110515 w 283"/>
                                  <a:gd name="T41" fmla="*/ 27837 h 489"/>
                                  <a:gd name="T42" fmla="*/ 110515 w 283"/>
                                  <a:gd name="T43" fmla="*/ 175106 h 489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</a:gdLst>
                                <a:cxnLst>
                                  <a:cxn ang="T44">
                                    <a:pos x="T0" y="T1"/>
                                  </a:cxn>
                                  <a:cxn ang="T45">
                                    <a:pos x="T2" y="T3"/>
                                  </a:cxn>
                                  <a:cxn ang="T46">
                                    <a:pos x="T4" y="T5"/>
                                  </a:cxn>
                                  <a:cxn ang="T47">
                                    <a:pos x="T6" y="T7"/>
                                  </a:cxn>
                                  <a:cxn ang="T48">
                                    <a:pos x="T8" y="T9"/>
                                  </a:cxn>
                                  <a:cxn ang="T49">
                                    <a:pos x="T10" y="T11"/>
                                  </a:cxn>
                                  <a:cxn ang="T50">
                                    <a:pos x="T12" y="T13"/>
                                  </a:cxn>
                                  <a:cxn ang="T51">
                                    <a:pos x="T14" y="T15"/>
                                  </a:cxn>
                                  <a:cxn ang="T52">
                                    <a:pos x="T16" y="T17"/>
                                  </a:cxn>
                                  <a:cxn ang="T53">
                                    <a:pos x="T18" y="T19"/>
                                  </a:cxn>
                                  <a:cxn ang="T54">
                                    <a:pos x="T20" y="T21"/>
                                  </a:cxn>
                                  <a:cxn ang="T55">
                                    <a:pos x="T22" y="T23"/>
                                  </a:cxn>
                                  <a:cxn ang="T56">
                                    <a:pos x="T24" y="T25"/>
                                  </a:cxn>
                                  <a:cxn ang="T57">
                                    <a:pos x="T26" y="T27"/>
                                  </a:cxn>
                                  <a:cxn ang="T58">
                                    <a:pos x="T28" y="T29"/>
                                  </a:cxn>
                                  <a:cxn ang="T59">
                                    <a:pos x="T30" y="T31"/>
                                  </a:cxn>
                                  <a:cxn ang="T60">
                                    <a:pos x="T32" y="T33"/>
                                  </a:cxn>
                                  <a:cxn ang="T61">
                                    <a:pos x="T34" y="T35"/>
                                  </a:cxn>
                                  <a:cxn ang="T62">
                                    <a:pos x="T36" y="T37"/>
                                  </a:cxn>
                                  <a:cxn ang="T63">
                                    <a:pos x="T38" y="T39"/>
                                  </a:cxn>
                                  <a:cxn ang="T64">
                                    <a:pos x="T40" y="T41"/>
                                  </a:cxn>
                                  <a:cxn ang="T65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fill="norm" h="489" w="283" stroke="1">
                                    <a:moveTo>
                                      <a:pt x="238" y="0"/>
                                    </a:moveTo>
                                    <a:lnTo>
                                      <a:pt x="238" y="0"/>
                                    </a:lnTo>
                                    <a:cubicBezTo>
                                      <a:pt x="44" y="0"/>
                                      <a:pt x="44" y="0"/>
                                      <a:pt x="44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434"/>
                                      <a:pt x="0" y="434"/>
                                      <a:pt x="0" y="434"/>
                                    </a:cubicBezTo>
                                    <a:cubicBezTo>
                                      <a:pt x="0" y="460"/>
                                      <a:pt x="17" y="488"/>
                                      <a:pt x="44" y="488"/>
                                    </a:cubicBezTo>
                                    <a:cubicBezTo>
                                      <a:pt x="238" y="488"/>
                                      <a:pt x="238" y="488"/>
                                      <a:pt x="238" y="488"/>
                                    </a:cubicBezTo>
                                    <a:cubicBezTo>
                                      <a:pt x="265" y="488"/>
                                      <a:pt x="282" y="460"/>
                                      <a:pt x="282" y="434"/>
                                    </a:cubicBezTo>
                                    <a:cubicBezTo>
                                      <a:pt x="282" y="44"/>
                                      <a:pt x="282" y="44"/>
                                      <a:pt x="282" y="44"/>
                                    </a:cubicBezTo>
                                    <a:cubicBezTo>
                                      <a:pt x="282" y="18"/>
                                      <a:pt x="265" y="0"/>
                                      <a:pt x="238" y="0"/>
                                    </a:cubicBezTo>
                                    <a:close/>
                                    <a:moveTo>
                                      <a:pt x="141" y="460"/>
                                    </a:moveTo>
                                    <a:lnTo>
                                      <a:pt x="141" y="460"/>
                                    </a:lnTo>
                                    <a:cubicBezTo>
                                      <a:pt x="123" y="460"/>
                                      <a:pt x="106" y="451"/>
                                      <a:pt x="106" y="443"/>
                                    </a:cubicBezTo>
                                    <a:cubicBezTo>
                                      <a:pt x="106" y="425"/>
                                      <a:pt x="123" y="416"/>
                                      <a:pt x="141" y="416"/>
                                    </a:cubicBezTo>
                                    <a:cubicBezTo>
                                      <a:pt x="159" y="416"/>
                                      <a:pt x="176" y="425"/>
                                      <a:pt x="176" y="443"/>
                                    </a:cubicBezTo>
                                    <a:cubicBezTo>
                                      <a:pt x="176" y="451"/>
                                      <a:pt x="159" y="460"/>
                                      <a:pt x="141" y="460"/>
                                    </a:cubicBezTo>
                                    <a:close/>
                                    <a:moveTo>
                                      <a:pt x="247" y="390"/>
                                    </a:moveTo>
                                    <a:lnTo>
                                      <a:pt x="247" y="390"/>
                                    </a:lnTo>
                                    <a:cubicBezTo>
                                      <a:pt x="35" y="390"/>
                                      <a:pt x="35" y="390"/>
                                      <a:pt x="35" y="390"/>
                                    </a:cubicBezTo>
                                    <a:cubicBezTo>
                                      <a:pt x="35" y="62"/>
                                      <a:pt x="35" y="62"/>
                                      <a:pt x="35" y="62"/>
                                    </a:cubicBezTo>
                                    <a:cubicBezTo>
                                      <a:pt x="247" y="62"/>
                                      <a:pt x="247" y="62"/>
                                      <a:pt x="247" y="62"/>
                                    </a:cubicBezTo>
                                    <a:lnTo>
                                      <a:pt x="247" y="3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76" o:spid="_x0000_i1033" style="width:7.1pt;height:12.25pt;mso-left-percent:-10001;mso-position-horizontal-relative:char;mso-position-vertical-relative:line;mso-top-percent:-10001;mso-wrap-style:none;visibility:visible;v-text-anchor:middle" coordsize="283,489" path="m238,l238,c44,,44,,44,,17,,,18,,44,,434,,434,,434c,460,17,488,44,488c238,488,238,488,238,488c265,488,282,460,282,434c282,44,282,44,282,44,282,18,265,,238,xm141,460l141,460c123,460,106,451,106,443c106,425,123,416,141,416c159,416,176,425,176,443c176,451,159,460,141,460xm247,390l247,390c35,390,35,390,35,390,35,62,35,62,35,62c247,62,247,62,247,62l247,390xe" fillcolor="white" stroked="f">
                      <v:path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<w10:wrap type="non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700" w:type="dxa"/>
            <w:gridSpan w:val="4"/>
            <w:shd w:val="clear" w:color="auto" w:fill="545454"/>
            <w:vAlign w:val="center"/>
          </w:tcPr>
          <w:p w:rsidR="002B1FAA" w:rsidRPr="00237EA5" w:rsidP="00B6125A">
            <w:pPr>
              <w:rPr>
                <w:rFonts w:cstheme="minorHAnsi"/>
                <w:color w:val="FFFFFF" w:themeColor="background1"/>
              </w:rPr>
            </w:pPr>
            <w:r>
              <w:rPr>
                <w:rFonts w:cstheme="minorHAnsi"/>
                <w:color w:val="FFFFFF" w:themeColor="background1"/>
              </w:rPr>
              <w:t xml:space="preserve">+91 </w:t>
            </w:r>
            <w:r w:rsidRPr="001A7BFB">
              <w:rPr>
                <w:rFonts w:cstheme="minorHAnsi"/>
                <w:color w:val="FFFFFF" w:themeColor="background1"/>
              </w:rPr>
              <w:t xml:space="preserve">9891561801   </w:t>
            </w:r>
          </w:p>
        </w:tc>
        <w:tc>
          <w:tcPr>
            <w:tcW w:w="450" w:type="dxa"/>
            <w:gridSpan w:val="2"/>
            <w:shd w:val="clear" w:color="auto" w:fill="545454"/>
            <w:vAlign w:val="center"/>
          </w:tcPr>
          <w:p w:rsidR="002B1FAA" w:rsidRPr="00237EA5" w:rsidP="00B6125A">
            <w:pPr>
              <w:rPr>
                <w:rFonts w:cstheme="minorHAnsi"/>
                <w:color w:val="FFFFFF" w:themeColor="background1"/>
              </w:rPr>
            </w:pPr>
            <w:r w:rsidRPr="00237EA5">
              <w:rPr>
                <w:rFonts w:cstheme="minorHAnsi"/>
                <w:noProof/>
                <w:color w:val="FFFFFF" w:themeColor="background1"/>
              </w:rPr>
              <mc:AlternateContent>
                <mc:Choice Requires="wps">
                  <w:drawing>
                    <wp:inline distT="0" distB="0" distL="0" distR="0">
                      <wp:extent cx="144855" cy="100972"/>
                      <wp:effectExtent l="0" t="0" r="7620" b="0"/>
                      <wp:docPr id="4" name="Freeform 160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B79CDACE-7069-964D-AD80-EFFA0E72E609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855" cy="100972"/>
                              </a:xfrm>
                              <a:custGeom>
                                <a:avLst/>
                                <a:gdLst>
                                  <a:gd name="T0" fmla="*/ 147286 w 601"/>
                                  <a:gd name="T1" fmla="*/ 68912 h 418"/>
                                  <a:gd name="T2" fmla="*/ 147286 w 601"/>
                                  <a:gd name="T3" fmla="*/ 68912 h 418"/>
                                  <a:gd name="T4" fmla="*/ 213026 w 601"/>
                                  <a:gd name="T5" fmla="*/ 2526 h 418"/>
                                  <a:gd name="T6" fmla="*/ 215541 w 601"/>
                                  <a:gd name="T7" fmla="*/ 10102 h 418"/>
                                  <a:gd name="T8" fmla="*/ 215541 w 601"/>
                                  <a:gd name="T9" fmla="*/ 139989 h 418"/>
                                  <a:gd name="T10" fmla="*/ 213026 w 601"/>
                                  <a:gd name="T11" fmla="*/ 147927 h 418"/>
                                  <a:gd name="T12" fmla="*/ 147286 w 601"/>
                                  <a:gd name="T13" fmla="*/ 68912 h 418"/>
                                  <a:gd name="T14" fmla="*/ 2515 w 601"/>
                                  <a:gd name="T15" fmla="*/ 2526 h 418"/>
                                  <a:gd name="T16" fmla="*/ 2515 w 601"/>
                                  <a:gd name="T17" fmla="*/ 2526 h 418"/>
                                  <a:gd name="T18" fmla="*/ 10059 w 601"/>
                                  <a:gd name="T19" fmla="*/ 0 h 418"/>
                                  <a:gd name="T20" fmla="*/ 205482 w 601"/>
                                  <a:gd name="T21" fmla="*/ 0 h 418"/>
                                  <a:gd name="T22" fmla="*/ 213026 w 601"/>
                                  <a:gd name="T23" fmla="*/ 2526 h 418"/>
                                  <a:gd name="T24" fmla="*/ 106693 w 601"/>
                                  <a:gd name="T25" fmla="*/ 86591 h 418"/>
                                  <a:gd name="T26" fmla="*/ 2515 w 601"/>
                                  <a:gd name="T27" fmla="*/ 2526 h 418"/>
                                  <a:gd name="T28" fmla="*/ 2515 w 601"/>
                                  <a:gd name="T29" fmla="*/ 147927 h 418"/>
                                  <a:gd name="T30" fmla="*/ 2515 w 601"/>
                                  <a:gd name="T31" fmla="*/ 147927 h 418"/>
                                  <a:gd name="T32" fmla="*/ 0 w 601"/>
                                  <a:gd name="T33" fmla="*/ 139989 h 418"/>
                                  <a:gd name="T34" fmla="*/ 0 w 601"/>
                                  <a:gd name="T35" fmla="*/ 10102 h 418"/>
                                  <a:gd name="T36" fmla="*/ 2515 w 601"/>
                                  <a:gd name="T37" fmla="*/ 2526 h 418"/>
                                  <a:gd name="T38" fmla="*/ 68614 w 601"/>
                                  <a:gd name="T39" fmla="*/ 68912 h 418"/>
                                  <a:gd name="T40" fmla="*/ 2515 w 601"/>
                                  <a:gd name="T41" fmla="*/ 147927 h 418"/>
                                  <a:gd name="T42" fmla="*/ 106693 w 601"/>
                                  <a:gd name="T43" fmla="*/ 107157 h 418"/>
                                  <a:gd name="T44" fmla="*/ 106693 w 601"/>
                                  <a:gd name="T45" fmla="*/ 107157 h 418"/>
                                  <a:gd name="T46" fmla="*/ 134354 w 601"/>
                                  <a:gd name="T47" fmla="*/ 79014 h 418"/>
                                  <a:gd name="T48" fmla="*/ 213026 w 601"/>
                                  <a:gd name="T49" fmla="*/ 147927 h 418"/>
                                  <a:gd name="T50" fmla="*/ 205482 w 601"/>
                                  <a:gd name="T51" fmla="*/ 150452 h 418"/>
                                  <a:gd name="T52" fmla="*/ 10059 w 601"/>
                                  <a:gd name="T53" fmla="*/ 150452 h 418"/>
                                  <a:gd name="T54" fmla="*/ 2515 w 601"/>
                                  <a:gd name="T55" fmla="*/ 147927 h 418"/>
                                  <a:gd name="T56" fmla="*/ 78672 w 601"/>
                                  <a:gd name="T57" fmla="*/ 79014 h 418"/>
                                  <a:gd name="T58" fmla="*/ 106693 w 601"/>
                                  <a:gd name="T59" fmla="*/ 107157 h 418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</a:gdLst>
                                <a:cxnLst>
                                  <a:cxn ang="T60">
                                    <a:pos x="T0" y="T1"/>
                                  </a:cxn>
                                  <a:cxn ang="T61">
                                    <a:pos x="T2" y="T3"/>
                                  </a:cxn>
                                  <a:cxn ang="T62">
                                    <a:pos x="T4" y="T5"/>
                                  </a:cxn>
                                  <a:cxn ang="T63">
                                    <a:pos x="T6" y="T7"/>
                                  </a:cxn>
                                  <a:cxn ang="T64">
                                    <a:pos x="T8" y="T9"/>
                                  </a:cxn>
                                  <a:cxn ang="T65">
                                    <a:pos x="T10" y="T11"/>
                                  </a:cxn>
                                  <a:cxn ang="T66">
                                    <a:pos x="T12" y="T13"/>
                                  </a:cxn>
                                  <a:cxn ang="T67">
                                    <a:pos x="T14" y="T15"/>
                                  </a:cxn>
                                  <a:cxn ang="T68">
                                    <a:pos x="T16" y="T17"/>
                                  </a:cxn>
                                  <a:cxn ang="T69">
                                    <a:pos x="T18" y="T19"/>
                                  </a:cxn>
                                  <a:cxn ang="T70">
                                    <a:pos x="T20" y="T21"/>
                                  </a:cxn>
                                  <a:cxn ang="T71">
                                    <a:pos x="T22" y="T23"/>
                                  </a:cxn>
                                  <a:cxn ang="T72">
                                    <a:pos x="T24" y="T25"/>
                                  </a:cxn>
                                  <a:cxn ang="T73">
                                    <a:pos x="T26" y="T27"/>
                                  </a:cxn>
                                  <a:cxn ang="T74">
                                    <a:pos x="T28" y="T29"/>
                                  </a:cxn>
                                  <a:cxn ang="T75">
                                    <a:pos x="T30" y="T31"/>
                                  </a:cxn>
                                  <a:cxn ang="T76">
                                    <a:pos x="T32" y="T33"/>
                                  </a:cxn>
                                  <a:cxn ang="T77">
                                    <a:pos x="T34" y="T35"/>
                                  </a:cxn>
                                  <a:cxn ang="T78">
                                    <a:pos x="T36" y="T37"/>
                                  </a:cxn>
                                  <a:cxn ang="T79">
                                    <a:pos x="T38" y="T39"/>
                                  </a:cxn>
                                  <a:cxn ang="T80">
                                    <a:pos x="T40" y="T41"/>
                                  </a:cxn>
                                  <a:cxn ang="T81">
                                    <a:pos x="T42" y="T43"/>
                                  </a:cxn>
                                  <a:cxn ang="T82">
                                    <a:pos x="T44" y="T45"/>
                                  </a:cxn>
                                  <a:cxn ang="T83">
                                    <a:pos x="T46" y="T47"/>
                                  </a:cxn>
                                  <a:cxn ang="T84">
                                    <a:pos x="T48" y="T49"/>
                                  </a:cxn>
                                  <a:cxn ang="T85">
                                    <a:pos x="T50" y="T51"/>
                                  </a:cxn>
                                  <a:cxn ang="T86">
                                    <a:pos x="T52" y="T53"/>
                                  </a:cxn>
                                  <a:cxn ang="T87">
                                    <a:pos x="T54" y="T55"/>
                                  </a:cxn>
                                  <a:cxn ang="T88">
                                    <a:pos x="T56" y="T57"/>
                                  </a:cxn>
                                  <a:cxn ang="T89">
                                    <a:pos x="T58" y="T59"/>
                                  </a:cxn>
                                </a:cxnLst>
                                <a:rect l="0" t="0" r="r" b="b"/>
                                <a:pathLst>
                                  <a:path fill="norm" h="418" w="601" stroke="1">
                                    <a:moveTo>
                                      <a:pt x="410" y="191"/>
                                    </a:moveTo>
                                    <a:lnTo>
                                      <a:pt x="410" y="191"/>
                                    </a:lnTo>
                                    <a:cubicBezTo>
                                      <a:pt x="593" y="7"/>
                                      <a:pt x="593" y="7"/>
                                      <a:pt x="593" y="7"/>
                                    </a:cubicBezTo>
                                    <a:cubicBezTo>
                                      <a:pt x="600" y="14"/>
                                      <a:pt x="600" y="21"/>
                                      <a:pt x="600" y="28"/>
                                    </a:cubicBezTo>
                                    <a:cubicBezTo>
                                      <a:pt x="600" y="388"/>
                                      <a:pt x="600" y="388"/>
                                      <a:pt x="600" y="388"/>
                                    </a:cubicBezTo>
                                    <a:cubicBezTo>
                                      <a:pt x="600" y="395"/>
                                      <a:pt x="600" y="403"/>
                                      <a:pt x="593" y="410"/>
                                    </a:cubicBezTo>
                                    <a:lnTo>
                                      <a:pt x="410" y="191"/>
                                    </a:lnTo>
                                    <a:close/>
                                    <a:moveTo>
                                      <a:pt x="7" y="7"/>
                                    </a:moveTo>
                                    <a:lnTo>
                                      <a:pt x="7" y="7"/>
                                    </a:lnTo>
                                    <a:cubicBezTo>
                                      <a:pt x="14" y="7"/>
                                      <a:pt x="21" y="0"/>
                                      <a:pt x="28" y="0"/>
                                    </a:cubicBezTo>
                                    <a:cubicBezTo>
                                      <a:pt x="572" y="0"/>
                                      <a:pt x="572" y="0"/>
                                      <a:pt x="572" y="0"/>
                                    </a:cubicBezTo>
                                    <a:cubicBezTo>
                                      <a:pt x="579" y="0"/>
                                      <a:pt x="586" y="7"/>
                                      <a:pt x="593" y="7"/>
                                    </a:cubicBezTo>
                                    <a:cubicBezTo>
                                      <a:pt x="297" y="240"/>
                                      <a:pt x="297" y="240"/>
                                      <a:pt x="297" y="240"/>
                                    </a:cubicBezTo>
                                    <a:lnTo>
                                      <a:pt x="7" y="7"/>
                                    </a:lnTo>
                                    <a:close/>
                                    <a:moveTo>
                                      <a:pt x="7" y="410"/>
                                    </a:moveTo>
                                    <a:lnTo>
                                      <a:pt x="7" y="410"/>
                                    </a:lnTo>
                                    <a:cubicBezTo>
                                      <a:pt x="0" y="403"/>
                                      <a:pt x="0" y="395"/>
                                      <a:pt x="0" y="388"/>
                                    </a:cubicBezTo>
                                    <a:cubicBezTo>
                                      <a:pt x="0" y="28"/>
                                      <a:pt x="0" y="28"/>
                                      <a:pt x="0" y="28"/>
                                    </a:cubicBezTo>
                                    <a:cubicBezTo>
                                      <a:pt x="0" y="21"/>
                                      <a:pt x="0" y="14"/>
                                      <a:pt x="7" y="7"/>
                                    </a:cubicBezTo>
                                    <a:cubicBezTo>
                                      <a:pt x="191" y="191"/>
                                      <a:pt x="191" y="191"/>
                                      <a:pt x="191" y="191"/>
                                    </a:cubicBezTo>
                                    <a:lnTo>
                                      <a:pt x="7" y="410"/>
                                    </a:lnTo>
                                    <a:close/>
                                    <a:moveTo>
                                      <a:pt x="297" y="297"/>
                                    </a:moveTo>
                                    <a:lnTo>
                                      <a:pt x="297" y="297"/>
                                    </a:lnTo>
                                    <a:cubicBezTo>
                                      <a:pt x="374" y="219"/>
                                      <a:pt x="374" y="219"/>
                                      <a:pt x="374" y="219"/>
                                    </a:cubicBezTo>
                                    <a:cubicBezTo>
                                      <a:pt x="593" y="410"/>
                                      <a:pt x="593" y="410"/>
                                      <a:pt x="593" y="410"/>
                                    </a:cubicBezTo>
                                    <a:cubicBezTo>
                                      <a:pt x="586" y="417"/>
                                      <a:pt x="579" y="417"/>
                                      <a:pt x="572" y="417"/>
                                    </a:cubicBezTo>
                                    <a:cubicBezTo>
                                      <a:pt x="28" y="417"/>
                                      <a:pt x="28" y="417"/>
                                      <a:pt x="28" y="417"/>
                                    </a:cubicBezTo>
                                    <a:cubicBezTo>
                                      <a:pt x="21" y="417"/>
                                      <a:pt x="14" y="417"/>
                                      <a:pt x="7" y="410"/>
                                    </a:cubicBezTo>
                                    <a:cubicBezTo>
                                      <a:pt x="219" y="219"/>
                                      <a:pt x="219" y="219"/>
                                      <a:pt x="219" y="219"/>
                                    </a:cubicBezTo>
                                    <a:lnTo>
                                      <a:pt x="297" y="2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160" o:spid="_x0000_i1034" style="width:11.4pt;height:7.95pt;mso-left-percent:-10001;mso-position-horizontal-relative:char;mso-position-vertical-relative:line;mso-top-percent:-10001;mso-wrap-style:none;visibility:visible;v-text-anchor:middle" coordsize="601,418" path="m410,191l410,191c593,7,593,7,593,7c600,14,600,21,600,28c600,388,600,388,600,388c600,395,600,403,593,410l410,191xm7,7l7,7c14,7,21,,28,,572,,572,,572,c579,,586,7,593,7c297,240,297,240,297,240l7,7xm7,410l7,410c,403,,395,,388,,28,,28,,28,,21,,14,7,7,191,191,191,191,191,191l7,410xm297,297l297,297c374,219,374,219,374,219,593,410,593,410,593,410c586,417,579,417,572,417c28,417,28,417,28,417c21,417,14,417,7,410c219,219,219,219,219,219l297,297xe" fillcolor="white" stroked="f">
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<w10:wrap type="non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510" w:type="dxa"/>
            <w:shd w:val="clear" w:color="auto" w:fill="545454"/>
            <w:vAlign w:val="center"/>
          </w:tcPr>
          <w:p w:rsidR="002B1FAA" w:rsidRPr="00237EA5" w:rsidP="00B6125A">
            <w:pPr>
              <w:rPr>
                <w:rFonts w:cstheme="minorHAnsi"/>
                <w:color w:val="FFFFFF" w:themeColor="background1"/>
              </w:rPr>
            </w:pPr>
            <w:r w:rsidRPr="001A7BFB">
              <w:rPr>
                <w:rFonts w:cstheme="minorHAnsi"/>
                <w:color w:val="FFFFFF" w:themeColor="background1"/>
              </w:rPr>
              <w:t>amolchaturvedi1989@gmail.com</w:t>
            </w:r>
          </w:p>
        </w:tc>
        <w:tc>
          <w:tcPr>
            <w:tcW w:w="450" w:type="dxa"/>
            <w:shd w:val="clear" w:color="auto" w:fill="545454"/>
            <w:vAlign w:val="center"/>
          </w:tcPr>
          <w:p w:rsidR="002B1FAA" w:rsidRPr="00237EA5" w:rsidP="00B6125A">
            <w:pPr>
              <w:rPr>
                <w:rFonts w:cstheme="minorHAnsi"/>
                <w:color w:val="FFFFFF" w:themeColor="background1"/>
              </w:rPr>
            </w:pPr>
            <w:r w:rsidRPr="00F404BE">
              <w:rPr>
                <w:rFonts w:cstheme="minorHAnsi"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</wp:posOffset>
                      </wp:positionV>
                      <wp:extent cx="147955" cy="139700"/>
                      <wp:effectExtent l="0" t="0" r="4445" b="0"/>
                      <wp:wrapNone/>
                      <wp:docPr id="108" name="Freeform 17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FD38E66F-544A-C148-B5DF-E615FEA88A7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7955" cy="139700"/>
                              </a:xfrm>
                              <a:custGeom>
                                <a:avLst/>
                                <a:gdLst>
                                  <a:gd name="T0" fmla="*/ 170152 w 609"/>
                                  <a:gd name="T1" fmla="*/ 206015 h 574"/>
                                  <a:gd name="T2" fmla="*/ 170152 w 609"/>
                                  <a:gd name="T3" fmla="*/ 206015 h 574"/>
                                  <a:gd name="T4" fmla="*/ 170152 w 609"/>
                                  <a:gd name="T5" fmla="*/ 132310 h 574"/>
                                  <a:gd name="T6" fmla="*/ 147489 w 609"/>
                                  <a:gd name="T7" fmla="*/ 101749 h 574"/>
                                  <a:gd name="T8" fmla="*/ 121948 w 609"/>
                                  <a:gd name="T9" fmla="*/ 132310 h 574"/>
                                  <a:gd name="T10" fmla="*/ 121948 w 609"/>
                                  <a:gd name="T11" fmla="*/ 206015 h 574"/>
                                  <a:gd name="T12" fmla="*/ 73744 w 609"/>
                                  <a:gd name="T13" fmla="*/ 206015 h 574"/>
                                  <a:gd name="T14" fmla="*/ 73744 w 609"/>
                                  <a:gd name="T15" fmla="*/ 68672 h 574"/>
                                  <a:gd name="T16" fmla="*/ 121948 w 609"/>
                                  <a:gd name="T17" fmla="*/ 68672 h 574"/>
                                  <a:gd name="T18" fmla="*/ 121948 w 609"/>
                                  <a:gd name="T19" fmla="*/ 86289 h 574"/>
                                  <a:gd name="T20" fmla="*/ 165116 w 609"/>
                                  <a:gd name="T21" fmla="*/ 63638 h 574"/>
                                  <a:gd name="T22" fmla="*/ 218715 w 609"/>
                                  <a:gd name="T23" fmla="*/ 129793 h 574"/>
                                  <a:gd name="T24" fmla="*/ 218715 w 609"/>
                                  <a:gd name="T25" fmla="*/ 206015 h 574"/>
                                  <a:gd name="T26" fmla="*/ 170152 w 609"/>
                                  <a:gd name="T27" fmla="*/ 206015 h 574"/>
                                  <a:gd name="T28" fmla="*/ 28059 w 609"/>
                                  <a:gd name="T29" fmla="*/ 48178 h 574"/>
                                  <a:gd name="T30" fmla="*/ 28059 w 609"/>
                                  <a:gd name="T31" fmla="*/ 48178 h 574"/>
                                  <a:gd name="T32" fmla="*/ 0 w 609"/>
                                  <a:gd name="T33" fmla="*/ 25527 h 574"/>
                                  <a:gd name="T34" fmla="*/ 28059 w 609"/>
                                  <a:gd name="T35" fmla="*/ 0 h 574"/>
                                  <a:gd name="T36" fmla="*/ 55758 w 609"/>
                                  <a:gd name="T37" fmla="*/ 25527 h 574"/>
                                  <a:gd name="T38" fmla="*/ 28059 w 609"/>
                                  <a:gd name="T39" fmla="*/ 48178 h 574"/>
                                  <a:gd name="T40" fmla="*/ 50722 w 609"/>
                                  <a:gd name="T41" fmla="*/ 206015 h 574"/>
                                  <a:gd name="T42" fmla="*/ 50722 w 609"/>
                                  <a:gd name="T43" fmla="*/ 206015 h 574"/>
                                  <a:gd name="T44" fmla="*/ 2518 w 609"/>
                                  <a:gd name="T45" fmla="*/ 206015 h 574"/>
                                  <a:gd name="T46" fmla="*/ 2518 w 609"/>
                                  <a:gd name="T47" fmla="*/ 68672 h 574"/>
                                  <a:gd name="T48" fmla="*/ 50722 w 609"/>
                                  <a:gd name="T49" fmla="*/ 68672 h 574"/>
                                  <a:gd name="T50" fmla="*/ 50722 w 609"/>
                                  <a:gd name="T51" fmla="*/ 206015 h 574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</a:gdLst>
                                <a:cxnLst>
                                  <a:cxn ang="T52">
                                    <a:pos x="T0" y="T1"/>
                                  </a:cxn>
                                  <a:cxn ang="T53">
                                    <a:pos x="T2" y="T3"/>
                                  </a:cxn>
                                  <a:cxn ang="T54">
                                    <a:pos x="T4" y="T5"/>
                                  </a:cxn>
                                  <a:cxn ang="T55">
                                    <a:pos x="T6" y="T7"/>
                                  </a:cxn>
                                  <a:cxn ang="T56">
                                    <a:pos x="T8" y="T9"/>
                                  </a:cxn>
                                  <a:cxn ang="T57">
                                    <a:pos x="T10" y="T11"/>
                                  </a:cxn>
                                  <a:cxn ang="T58">
                                    <a:pos x="T12" y="T13"/>
                                  </a:cxn>
                                  <a:cxn ang="T59">
                                    <a:pos x="T14" y="T15"/>
                                  </a:cxn>
                                  <a:cxn ang="T60">
                                    <a:pos x="T16" y="T17"/>
                                  </a:cxn>
                                  <a:cxn ang="T61">
                                    <a:pos x="T18" y="T19"/>
                                  </a:cxn>
                                  <a:cxn ang="T62">
                                    <a:pos x="T20" y="T21"/>
                                  </a:cxn>
                                  <a:cxn ang="T63">
                                    <a:pos x="T22" y="T23"/>
                                  </a:cxn>
                                  <a:cxn ang="T64">
                                    <a:pos x="T24" y="T25"/>
                                  </a:cxn>
                                  <a:cxn ang="T65">
                                    <a:pos x="T26" y="T27"/>
                                  </a:cxn>
                                  <a:cxn ang="T66">
                                    <a:pos x="T28" y="T29"/>
                                  </a:cxn>
                                  <a:cxn ang="T67">
                                    <a:pos x="T30" y="T31"/>
                                  </a:cxn>
                                  <a:cxn ang="T68">
                                    <a:pos x="T32" y="T33"/>
                                  </a:cxn>
                                  <a:cxn ang="T69">
                                    <a:pos x="T34" y="T35"/>
                                  </a:cxn>
                                  <a:cxn ang="T70">
                                    <a:pos x="T36" y="T37"/>
                                  </a:cxn>
                                  <a:cxn ang="T71">
                                    <a:pos x="T38" y="T39"/>
                                  </a:cxn>
                                  <a:cxn ang="T72">
                                    <a:pos x="T40" y="T41"/>
                                  </a:cxn>
                                  <a:cxn ang="T73">
                                    <a:pos x="T42" y="T43"/>
                                  </a:cxn>
                                  <a:cxn ang="T74">
                                    <a:pos x="T44" y="T45"/>
                                  </a:cxn>
                                  <a:cxn ang="T75">
                                    <a:pos x="T46" y="T47"/>
                                  </a:cxn>
                                  <a:cxn ang="T76">
                                    <a:pos x="T48" y="T49"/>
                                  </a:cxn>
                                  <a:cxn ang="T77">
                                    <a:pos x="T50" y="T51"/>
                                  </a:cxn>
                                </a:cxnLst>
                                <a:rect l="0" t="0" r="r" b="b"/>
                                <a:pathLst>
                                  <a:path fill="norm" h="574" w="609" stroke="1">
                                    <a:moveTo>
                                      <a:pt x="473" y="573"/>
                                    </a:moveTo>
                                    <a:lnTo>
                                      <a:pt x="473" y="573"/>
                                    </a:lnTo>
                                    <a:cubicBezTo>
                                      <a:pt x="473" y="368"/>
                                      <a:pt x="473" y="368"/>
                                      <a:pt x="473" y="368"/>
                                    </a:cubicBezTo>
                                    <a:cubicBezTo>
                                      <a:pt x="473" y="325"/>
                                      <a:pt x="459" y="283"/>
                                      <a:pt x="410" y="283"/>
                                    </a:cubicBezTo>
                                    <a:cubicBezTo>
                                      <a:pt x="360" y="283"/>
                                      <a:pt x="339" y="325"/>
                                      <a:pt x="339" y="368"/>
                                    </a:cubicBezTo>
                                    <a:cubicBezTo>
                                      <a:pt x="339" y="573"/>
                                      <a:pt x="339" y="573"/>
                                      <a:pt x="339" y="573"/>
                                    </a:cubicBezTo>
                                    <a:cubicBezTo>
                                      <a:pt x="205" y="573"/>
                                      <a:pt x="205" y="573"/>
                                      <a:pt x="205" y="573"/>
                                    </a:cubicBezTo>
                                    <a:cubicBezTo>
                                      <a:pt x="205" y="191"/>
                                      <a:pt x="205" y="191"/>
                                      <a:pt x="205" y="191"/>
                                    </a:cubicBezTo>
                                    <a:cubicBezTo>
                                      <a:pt x="339" y="191"/>
                                      <a:pt x="339" y="191"/>
                                      <a:pt x="339" y="191"/>
                                    </a:cubicBezTo>
                                    <a:cubicBezTo>
                                      <a:pt x="339" y="240"/>
                                      <a:pt x="339" y="240"/>
                                      <a:pt x="339" y="240"/>
                                    </a:cubicBezTo>
                                    <a:cubicBezTo>
                                      <a:pt x="375" y="198"/>
                                      <a:pt x="403" y="177"/>
                                      <a:pt x="459" y="177"/>
                                    </a:cubicBezTo>
                                    <a:cubicBezTo>
                                      <a:pt x="516" y="177"/>
                                      <a:pt x="608" y="205"/>
                                      <a:pt x="608" y="361"/>
                                    </a:cubicBezTo>
                                    <a:cubicBezTo>
                                      <a:pt x="608" y="573"/>
                                      <a:pt x="608" y="573"/>
                                      <a:pt x="608" y="573"/>
                                    </a:cubicBezTo>
                                    <a:lnTo>
                                      <a:pt x="473" y="573"/>
                                    </a:lnTo>
                                    <a:close/>
                                    <a:moveTo>
                                      <a:pt x="78" y="134"/>
                                    </a:moveTo>
                                    <a:lnTo>
                                      <a:pt x="78" y="134"/>
                                    </a:lnTo>
                                    <a:cubicBezTo>
                                      <a:pt x="35" y="134"/>
                                      <a:pt x="0" y="106"/>
                                      <a:pt x="0" y="71"/>
                                    </a:cubicBezTo>
                                    <a:cubicBezTo>
                                      <a:pt x="0" y="28"/>
                                      <a:pt x="35" y="0"/>
                                      <a:pt x="78" y="0"/>
                                    </a:cubicBezTo>
                                    <a:cubicBezTo>
                                      <a:pt x="120" y="0"/>
                                      <a:pt x="155" y="28"/>
                                      <a:pt x="155" y="71"/>
                                    </a:cubicBezTo>
                                    <a:cubicBezTo>
                                      <a:pt x="155" y="106"/>
                                      <a:pt x="120" y="134"/>
                                      <a:pt x="78" y="134"/>
                                    </a:cubicBezTo>
                                    <a:close/>
                                    <a:moveTo>
                                      <a:pt x="141" y="573"/>
                                    </a:moveTo>
                                    <a:lnTo>
                                      <a:pt x="141" y="573"/>
                                    </a:lnTo>
                                    <a:cubicBezTo>
                                      <a:pt x="7" y="573"/>
                                      <a:pt x="7" y="573"/>
                                      <a:pt x="7" y="573"/>
                                    </a:cubicBezTo>
                                    <a:cubicBezTo>
                                      <a:pt x="7" y="191"/>
                                      <a:pt x="7" y="191"/>
                                      <a:pt x="7" y="191"/>
                                    </a:cubicBezTo>
                                    <a:cubicBezTo>
                                      <a:pt x="141" y="191"/>
                                      <a:pt x="141" y="191"/>
                                      <a:pt x="141" y="191"/>
                                    </a:cubicBezTo>
                                    <a:lnTo>
                                      <a:pt x="141" y="5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Freeform 17" o:spid="_x0000_s1035" style="width:11.65pt;height:11pt;margin-top:0.05pt;margin-left:-0.1pt;mso-height-percent:0;mso-height-relative:margin;mso-width-percent:0;mso-width-relative:margin;mso-wrap-distance-bottom:0;mso-wrap-distance-left:9pt;mso-wrap-distance-right:9pt;mso-wrap-distance-top:0;mso-wrap-style:none;position:absolute;visibility:visible;v-text-anchor:middle;z-index:251674624" coordsize="609,574" path="m473,573l473,573c473,368,473,368,473,368c473,325,459,283,410,283c360,283,339,325,339,368c339,573,339,573,339,573c205,573,205,573,205,573c205,191,205,191,205,191c339,191,339,191,339,191c339,240,339,240,339,240c375,198,403,177,459,177c516,177,608,205,608,361c608,573,608,573,608,573l473,573xm78,134l78,134c35,134,,106,,71,,28,35,,78,c120,,155,28,155,71c155,106,120,134,78,134xm141,573l141,573c7,573,7,573,7,573,7,191,7,191,7,191c141,191,141,191,141,191l141,573xe" fillcolor="white" stroked="f">
                      <v:path o:connecttype="custom" o:connectlocs="41337995,50139888;41337995,50139888;41337995,32201580;35832077,24763650;29626956,32201580;29626956,50139888;17915917,50139888;17915917,16713377;29626956,16713377;29626956,21000999;40114512,15488203;53136253,31588993;53136253,50139888;41337995,50139888;6816863,11725552;6816863,11725552;0,6212756;6816863,0;13546264,6212756;6816863,11725552;12322781,50139888;12322781,50139888;611742,50139888;611742,16713377;12322781,16713377;12322781,50139888" o:connectangles="0,0,0,0,0,0,0,0,0,0,0,0,0,0,0,0,0,0,0,0,0,0,0,0,0,0"/>
                    </v:shape>
                  </w:pict>
                </mc:Fallback>
              </mc:AlternateContent>
            </w:r>
          </w:p>
        </w:tc>
        <w:tc>
          <w:tcPr>
            <w:tcW w:w="4230" w:type="dxa"/>
            <w:gridSpan w:val="2"/>
            <w:shd w:val="clear" w:color="auto" w:fill="545454"/>
            <w:vAlign w:val="center"/>
          </w:tcPr>
          <w:p w:rsidR="002B1FAA" w:rsidRPr="00237EA5" w:rsidP="00B6125A">
            <w:pPr>
              <w:rPr>
                <w:rFonts w:cstheme="minorHAnsi"/>
                <w:color w:val="FFFFFF" w:themeColor="background1"/>
              </w:rPr>
            </w:pPr>
            <w:r w:rsidRPr="000F43FC">
              <w:rPr>
                <w:rFonts w:cstheme="minorHAnsi"/>
                <w:color w:val="FFFFFF" w:themeColor="background1"/>
              </w:rPr>
              <w:t xml:space="preserve">www.linkedin.com/in/amolchaturvedi                        </w:t>
            </w:r>
          </w:p>
        </w:tc>
      </w:tr>
      <w:tr w:rsidTr="002B1FAA">
        <w:tblPrEx>
          <w:tblW w:w="11970" w:type="dxa"/>
          <w:tblInd w:w="-72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20"/>
        </w:trPr>
        <w:tc>
          <w:tcPr>
            <w:tcW w:w="270" w:type="dxa"/>
            <w:shd w:val="clear" w:color="auto" w:fill="159FAC"/>
          </w:tcPr>
          <w:p w:rsidR="002B1FAA" w:rsidRPr="00237EA5" w:rsidP="00B6125A">
            <w:pPr>
              <w:ind w:left="335" w:right="240"/>
              <w:rPr>
                <w:rFonts w:cstheme="minorHAnsi"/>
              </w:rPr>
            </w:pPr>
          </w:p>
          <w:p w:rsidR="002B1FAA" w:rsidRPr="00237EA5" w:rsidP="00B6125A">
            <w:pPr>
              <w:ind w:left="335" w:right="240"/>
              <w:rPr>
                <w:rFonts w:cstheme="minorHAnsi"/>
              </w:rPr>
            </w:pPr>
          </w:p>
        </w:tc>
        <w:tc>
          <w:tcPr>
            <w:tcW w:w="11430" w:type="dxa"/>
            <w:gridSpan w:val="10"/>
            <w:shd w:val="clear" w:color="auto" w:fill="159FAC"/>
          </w:tcPr>
          <w:p w:rsidR="002B1FAA" w:rsidRPr="00AE6142" w:rsidP="0073482C">
            <w:pPr>
              <w:jc w:val="center"/>
              <w:rPr>
                <w:rFonts w:cstheme="minorHAnsi"/>
                <w:color w:val="FFFFFF" w:themeColor="background1"/>
              </w:rPr>
            </w:pPr>
            <w:r w:rsidRPr="0073482C">
              <w:rPr>
                <w:rFonts w:cstheme="minorHAnsi"/>
                <w:color w:val="FFFFFF" w:themeColor="background1"/>
                <w:sz w:val="20"/>
              </w:rPr>
              <w:t>Seasoned professional with over 11 years of experience in the BFSI domain, demonstrating expertise in Project Management &amp; Delivery, Team Management, and Full Stack Development. A proven track record of success in steering projects to completion within the BFSI industry. Seeking leadership opportunities in driving innovation within technology projects in the financial sector.</w:t>
            </w:r>
          </w:p>
        </w:tc>
        <w:tc>
          <w:tcPr>
            <w:tcW w:w="270" w:type="dxa"/>
            <w:shd w:val="clear" w:color="auto" w:fill="159FAC"/>
          </w:tcPr>
          <w:p w:rsidR="002B1FAA" w:rsidRPr="00237EA5" w:rsidP="00B6125A">
            <w:pPr>
              <w:ind w:right="245"/>
              <w:rPr>
                <w:rFonts w:cstheme="minorHAnsi"/>
                <w:color w:val="545454"/>
              </w:rPr>
            </w:pPr>
          </w:p>
        </w:tc>
      </w:tr>
      <w:tr w:rsidTr="00E847D0">
        <w:tblPrEx>
          <w:tblW w:w="11970" w:type="dxa"/>
          <w:tblInd w:w="-72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0782"/>
        </w:trPr>
        <w:tc>
          <w:tcPr>
            <w:tcW w:w="270" w:type="dxa"/>
            <w:shd w:val="clear" w:color="auto" w:fill="F2F2F2"/>
          </w:tcPr>
          <w:p w:rsidR="002B1FAA" w:rsidRPr="00237EA5" w:rsidP="00B6125A">
            <w:pPr>
              <w:ind w:left="335" w:right="240"/>
              <w:rPr>
                <w:rFonts w:cstheme="minorHAnsi"/>
              </w:rPr>
            </w:pPr>
          </w:p>
        </w:tc>
        <w:tc>
          <w:tcPr>
            <w:tcW w:w="2970" w:type="dxa"/>
            <w:gridSpan w:val="4"/>
            <w:shd w:val="clear" w:color="auto" w:fill="F2F2F2"/>
          </w:tcPr>
          <w:p w:rsidR="002B1FAA" w:rsidRPr="00237EA5" w:rsidP="00B6125A">
            <w:pPr>
              <w:ind w:left="335" w:right="240"/>
              <w:rPr>
                <w:rFonts w:cstheme="minorHAnsi"/>
              </w:rPr>
            </w:pPr>
          </w:p>
          <w:p w:rsidR="002B1FAA" w:rsidRPr="00237EA5" w:rsidP="00B6125A">
            <w:pPr>
              <w:ind w:right="240"/>
              <w:rPr>
                <w:rFonts w:cstheme="minorHAnsi"/>
                <w:b/>
                <w:color w:val="545454"/>
                <w:sz w:val="28"/>
              </w:rPr>
            </w:pPr>
            <w:r w:rsidRPr="00D30FB4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>
                      <wp:extent cx="223837" cy="171450"/>
                      <wp:effectExtent l="0" t="0" r="5080" b="0"/>
                      <wp:docPr id="267" name="Freeform 101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71450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fill="norm" h="382" w="497" stroke="1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101" o:spid="_x0000_i1036" style="width:17.6pt;height:13.5pt;mso-left-percent:-10001;mso-position-horizontal-relative:char;mso-position-vertical-relative:line;mso-top-percent:-10001;mso-wrap-style:none;visibility:visible;v-text-anchor:middle" coordsize="497,382" path="m80,248l80,248c97,293,106,311,159,328c203,355,230,381,248,381c266,381,293,355,337,337c390,311,372,311,390,258c248,328,248,328,248,328l80,248xm487,124l487,124c274,9,274,9,274,9,266,,239,,221,9,9,124,9,124,9,124c,133,,142,9,160c221,275,221,275,221,275c239,284,266,284,274,275c408,195,408,195,408,195,266,160,266,160,266,160c257,160,257,168,248,168c221,168,203,151,203,133c203,124,221,107,248,107c266,107,284,115,293,124c443,177,443,177,443,177c487,160,487,160,487,160c496,142,496,133,487,124xm425,346l425,346c416,355,452,364,461,337,469,213,443,177,443,177c408,195,408,195,408,195c408,195,443,222,425,346xe" fillcolor="#159fac" stroked="f">
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<w10:wrap type="none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</w:t>
            </w:r>
            <w:r w:rsidRPr="00237EA5">
              <w:rPr>
                <w:rFonts w:cstheme="minorHAnsi"/>
                <w:b/>
                <w:color w:val="545454"/>
                <w:sz w:val="28"/>
              </w:rPr>
              <w:t>Education</w:t>
            </w:r>
          </w:p>
          <w:p w:rsidR="002B1FAA" w:rsidRPr="00237EA5" w:rsidP="00B6125A">
            <w:pPr>
              <w:spacing w:after="160" w:line="72" w:lineRule="auto"/>
              <w:ind w:right="245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1757484" cy="0"/>
                      <wp:effectExtent l="0" t="0" r="33655" b="19050"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15" o:spid="_x0000_i1037" style="mso-left-percent:-10001;mso-position-horizontal-relative:char;mso-position-vertical-relative:line;mso-top-percent:-10001;mso-wrap-style:square;visibility:visible" from="0,0" to="138.4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28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29"/>
              <w:gridCol w:w="2521"/>
            </w:tblGrid>
            <w:tr w:rsidTr="00B6125A">
              <w:tblPrEx>
                <w:tblW w:w="2850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329" w:type="dxa"/>
                </w:tcPr>
                <w:p w:rsidR="002B1FAA" w:rsidP="00B6125A">
                  <w:pPr>
                    <w:ind w:right="245"/>
                    <w:rPr>
                      <w:rFonts w:cstheme="minorHAnsi"/>
                      <w:color w:val="545454"/>
                    </w:rPr>
                  </w:pPr>
                  <w:r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61312" behindDoc="0" locked="0" layoutInCell="1" allowOverlap="1">
                            <wp:simplePos x="0" y="0"/>
                            <wp:positionH relativeFrom="column">
                              <wp:posOffset>-32728</wp:posOffset>
                            </wp:positionH>
                            <wp:positionV relativeFrom="paragraph">
                              <wp:posOffset>18202</wp:posOffset>
                            </wp:positionV>
                            <wp:extent cx="143510" cy="768350"/>
                            <wp:effectExtent l="0" t="0" r="27940" b="31750"/>
                            <wp:wrapNone/>
                            <wp:docPr id="24" name="Group 2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43510" cy="768350"/>
                                      <a:chOff x="0" y="0"/>
                                      <a:chExt cx="143510" cy="768350"/>
                                    </a:xfrm>
                                  </wpg:grpSpPr>
                                  <wps:wsp xmlns:wps="http://schemas.microsoft.com/office/word/2010/wordprocessingShape">
                                    <wps:cNvPr id="17" name="Straight Connector 17"/>
                                    <wps:cNvCnPr/>
                                    <wps:spPr>
                                      <a:xfrm>
                                        <a:off x="71437" y="109438"/>
                                        <a:ext cx="0" cy="658912"/>
                                      </a:xfrm>
                                      <a:prstGeom prst="line">
                                        <a:avLst/>
                                      </a:prstGeom>
                                      <a:ln w="38100" cap="rnd">
                                        <a:solidFill>
                                          <a:schemeClr val="bg1">
                                            <a:lumMod val="75000"/>
                                          </a:schemeClr>
                                        </a:solidFill>
                                        <a:prstDash val="sysDot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g:grpSp>
                                    <wpg:cNvPr id="10" name="Group 10"/>
                                    <wpg:cNvGrpSpPr/>
                                    <wpg:grpSpPr>
                                      <a:xfrm>
                                        <a:off x="0" y="0"/>
                                        <a:ext cx="143510" cy="143510"/>
                                        <a:chOff x="0" y="0"/>
                                        <a:chExt cx="143510" cy="1435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8" name="Oval 8"/>
                                      <wps:cNvSpPr/>
                                      <wps:spPr>
                                        <a:xfrm>
                                          <a:off x="0" y="0"/>
                                          <a:ext cx="143510" cy="1435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>
                                          <a:solidFill>
                                            <a:schemeClr val="bg1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9" name="Oval 9"/>
                                      <wps:cNvSpPr/>
                                      <wps:spPr>
                                        <a:xfrm>
                                          <a:off x="31116" y="31115"/>
                                          <a:ext cx="81597" cy="81597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id="Group 24" o:spid="_x0000_s1038" style="width:11.3pt;height:60.5pt;margin-top:1.45pt;margin-left:-2.6pt;mso-height-relative:margin;mso-width-relative:margin;position:absolute;z-index:251662336" coordsize="1435,7683">
                            <v:line id="Straight Connector 17" o:spid="_x0000_s1039" style="mso-wrap-style:square;position:absolute;visibility:visible" from="714,1094" to="714,7683" o:connectortype="straight" strokecolor="#bfbfbf" strokeweight="3pt">
                              <v:stroke dashstyle="1 1" endcap="round"/>
                            </v:line>
                            <v:group id="Group 10" o:spid="_x0000_s1040" style="width:1435;height:1435;position:absolute" coordsize="143510,143510">
                              <v:oval id="Oval 8" o:spid="_x0000_s1041" style="width:143510;height:143510;mso-wrap-style:square;position:absolute;visibility:visible;v-text-anchor:middle" fillcolor="white" strokecolor="#bfbfbf" strokeweight="2pt"/>
                              <v:oval id="Oval 9" o:spid="_x0000_s1042" style="width:81597;height:81597;left:31116;mso-wrap-style:square;position:absolute;top:31115;visibility:visible;v-text-anchor:middle" fillcolor="#159fac" stroked="f" strokeweight="2pt"/>
                            </v:group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521" w:type="dxa"/>
                </w:tcPr>
                <w:p w:rsidR="00F93A3D" w:rsidRPr="002654F6" w:rsidP="00B6125A">
                  <w:pPr>
                    <w:ind w:right="-107"/>
                    <w:rPr>
                      <w:b/>
                      <w:sz w:val="18"/>
                    </w:rPr>
                  </w:pPr>
                  <w:r w:rsidRPr="002654F6">
                    <w:rPr>
                      <w:b/>
                      <w:sz w:val="18"/>
                    </w:rPr>
                    <w:t>2011</w:t>
                  </w:r>
                </w:p>
                <w:p w:rsidR="00F93A3D" w:rsidRPr="002654F6" w:rsidP="00F93A3D">
                  <w:pPr>
                    <w:widowControl w:val="0"/>
                    <w:tabs>
                      <w:tab w:val="left" w:pos="719"/>
                    </w:tabs>
                    <w:autoSpaceDE w:val="0"/>
                    <w:autoSpaceDN w:val="0"/>
                    <w:spacing w:before="39"/>
                    <w:ind w:right="226"/>
                    <w:rPr>
                      <w:rFonts w:ascii="Calibri" w:hAnsi="Calibri" w:cs="Calibri"/>
                      <w:sz w:val="20"/>
                    </w:rPr>
                  </w:pPr>
                  <w:r w:rsidRPr="002654F6">
                    <w:rPr>
                      <w:rFonts w:ascii="Calibri" w:hAnsi="Calibri" w:cs="Calibri"/>
                      <w:sz w:val="20"/>
                    </w:rPr>
                    <w:t xml:space="preserve">Bachelor ’s in Computer Engineering </w:t>
                  </w:r>
                  <w:r w:rsidRPr="002654F6" w:rsidR="002654F6">
                    <w:rPr>
                      <w:rFonts w:ascii="Calibri" w:hAnsi="Calibri" w:cs="Calibri"/>
                      <w:sz w:val="20"/>
                    </w:rPr>
                    <w:t xml:space="preserve">from </w:t>
                  </w:r>
                  <w:r w:rsidRPr="002654F6">
                    <w:rPr>
                      <w:rFonts w:ascii="Calibri" w:hAnsi="Calibri" w:cs="Calibri"/>
                      <w:sz w:val="20"/>
                    </w:rPr>
                    <w:t>Mumbai</w:t>
                  </w:r>
                  <w:r w:rsidRPr="002654F6">
                    <w:rPr>
                      <w:rFonts w:ascii="Calibri" w:hAnsi="Calibri" w:cs="Calibri"/>
                      <w:spacing w:val="-1"/>
                      <w:sz w:val="20"/>
                    </w:rPr>
                    <w:t xml:space="preserve"> </w:t>
                  </w:r>
                  <w:r w:rsidRPr="002654F6">
                    <w:rPr>
                      <w:rFonts w:ascii="Calibri" w:hAnsi="Calibri" w:cs="Calibri"/>
                      <w:sz w:val="20"/>
                    </w:rPr>
                    <w:t>University</w:t>
                  </w:r>
                  <w:r w:rsidRPr="002654F6" w:rsidR="002654F6">
                    <w:rPr>
                      <w:rFonts w:ascii="Calibri" w:hAnsi="Calibri" w:cs="Calibri"/>
                      <w:sz w:val="20"/>
                    </w:rPr>
                    <w:t xml:space="preserve"> with 65% </w:t>
                  </w:r>
                </w:p>
                <w:p w:rsidR="002B1FAA" w:rsidRPr="00A14F6C" w:rsidP="00B6125A">
                  <w:pPr>
                    <w:ind w:right="-107"/>
                    <w:rPr>
                      <w:rFonts w:cstheme="minorHAnsi"/>
                      <w:color w:val="545454"/>
                    </w:rPr>
                  </w:pPr>
                </w:p>
              </w:tc>
            </w:tr>
          </w:tbl>
          <w:p w:rsidR="002B1FAA" w:rsidRPr="00237EA5" w:rsidP="00B6125A">
            <w:pPr>
              <w:ind w:right="245"/>
              <w:rPr>
                <w:rFonts w:cstheme="minorHAnsi"/>
              </w:rPr>
            </w:pPr>
          </w:p>
          <w:p w:rsidR="002B1FAA" w:rsidRPr="00237EA5" w:rsidP="00B6125A">
            <w:pPr>
              <w:ind w:right="-23"/>
              <w:rPr>
                <w:rFonts w:cstheme="minorHAnsi"/>
                <w:b/>
                <w:color w:val="545454"/>
                <w:sz w:val="28"/>
              </w:rPr>
            </w:pPr>
            <w:r w:rsidRPr="003B2315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>
                      <wp:extent cx="223520" cy="175032"/>
                      <wp:effectExtent l="0" t="0" r="5080" b="0"/>
                      <wp:docPr id="79" name="Freeform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23520" cy="175032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fill="norm" h="243" w="309" stroke="1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</wps:spPr>
                            <wps:bodyPr vert="horz" wrap="square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75" o:spid="_x0000_i1043" style="width:17.6pt;height:13.8pt;mso-left-percent:-10001;mso-position-horizontal-relative:char;mso-position-vertical-relative:line;mso-top-percent:-10001;mso-wrap-style:square;visibility:visible;v-text-anchor:top" coordsize="309,243" path="m176,221c287,221,287,221,287,221c287,199,287,199,287,199c176,199,176,199,176,199l176,221xm110,132c287,132,287,132,287,132c287,110,287,110,287,110c110,110,110,110,110,110l110,132xm221,44c287,44,287,44,287,44c287,22,287,22,287,22c221,22,221,22,221,22l221,44xm309,188c309,232,309,232,309,232c309,235,308,237,306,240c304,242,301,243,298,243c11,243,11,243,11,243c8,243,5,242,3,240c1,237,,235,,232,,188,,188,,188c,185,1,182,3,180c5,178,8,177,11,177c298,177,298,177,298,177c301,177,304,178,306,180c308,182,309,185,309,188xm309,99c309,143,309,143,309,143c309,146,308,149,306,151c304,153,301,154,298,154c11,154,11,154,11,154c8,154,5,153,3,151c1,149,,146,,143,,99,,99,,99,,96,1,94,3,91c5,89,8,88,11,88c298,88,298,88,298,88c301,88,304,89,306,91c308,94,309,96,309,99xm309,11c309,55,309,55,309,55c309,58,308,60,306,63c304,65,301,66,298,66c11,66,11,66,11,66,8,66,5,65,3,63,1,60,,58,,55,,11,,11,,11,,8,1,5,3,3,5,1,8,,11,,298,,298,,298,c301,,304,1,306,3c308,5,309,8,309,11xe" fillcolor="#159fac" stroked="f">
                      <v:path arrowok="t" o:connecttype="custom" o:connectlocs="127312,159185;207606,159185;207606,143339;127312,143339;127312,159185;79570,95079;207606,95079;207606,79233;79570,79233;79570,95079;159864,31693;207606,31693;207606,15847;159864,15847;159864,31693;223520,135416;223520,167109;221350,172871;215563,175032;7957,175032;2170,172871;0,167109;0,135416;2170,129653;7957,127492;215563,127492;221350,129653;223520,135416;223520,71309;223520,103002;221350,108765;215563,110926;7957,110926;2170,108765;0,103002;0,71309;2170,65547;7957,63386;215563,63386;221350,65547;223520,71309;223520,7923;223520,39616;221350,45379;215563,47540;7957,47540;2170,45379;0,39616;0,7923;2170,2161;7957,0;215563,0;221350,2161;223520,7923" o:connectangles="0,0,0,0,0,0,0,0,0,0,0,0,0,0,0,0,0,0,0,0,0,0,0,0,0,0,0,0,0,0,0,0,0,0,0,0,0,0,0,0,0,0,0,0,0,0,0,0,0,0,0,0,0,0"/>
                      <o:lock v:ext="edit" verticies="t"/>
                      <w10:wrap type="none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Core Competencies</w:t>
            </w:r>
          </w:p>
          <w:p w:rsidR="002B1FAA" w:rsidRPr="003A2BB4" w:rsidP="00B6125A">
            <w:pPr>
              <w:spacing w:after="160" w:line="72" w:lineRule="auto"/>
              <w:ind w:right="245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1757484" cy="0"/>
                      <wp:effectExtent l="0" t="0" r="33655" b="19050"/>
                      <wp:docPr id="80" name="Straight Connector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80" o:spid="_x0000_i1044" style="mso-left-percent:-10001;mso-position-horizontal-relative:char;mso-position-vertical-relative:line;mso-top-percent:-10001;mso-wrap-style:square;visibility:visible" from="0,0" to="138.4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2B1FAA" w:rsidP="00B6125A">
            <w:pPr>
              <w:ind w:right="245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>
                  <wp:extent cx="1739900" cy="5127585"/>
                  <wp:effectExtent l="0" t="0" r="12700" b="16510"/>
                  <wp:docPr id="70" name="Diagram 70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5" r:lo="rId6" r:qs="rId7" r:cs="rId8"/>
                    </a:graphicData>
                  </a:graphic>
                </wp:inline>
              </w:drawing>
            </w:r>
          </w:p>
          <w:p w:rsidR="002B1FAA" w:rsidP="00B6125A">
            <w:pPr>
              <w:ind w:right="245"/>
              <w:rPr>
                <w:rFonts w:cstheme="minorHAnsi"/>
              </w:rPr>
            </w:pPr>
          </w:p>
          <w:p w:rsidR="00E834D2" w:rsidP="00B6125A">
            <w:pPr>
              <w:ind w:right="245"/>
              <w:rPr>
                <w:rFonts w:cstheme="minorHAnsi"/>
              </w:rPr>
            </w:pPr>
          </w:p>
          <w:p w:rsidR="00E834D2" w:rsidP="00B6125A">
            <w:pPr>
              <w:ind w:right="245"/>
              <w:rPr>
                <w:rFonts w:cstheme="minorHAnsi"/>
              </w:rPr>
            </w:pPr>
          </w:p>
          <w:p w:rsidR="00E834D2" w:rsidP="00B6125A">
            <w:pPr>
              <w:ind w:right="245"/>
              <w:rPr>
                <w:rFonts w:cstheme="minorHAnsi"/>
              </w:rPr>
            </w:pPr>
          </w:p>
          <w:p w:rsidR="00E834D2" w:rsidP="00B6125A">
            <w:pPr>
              <w:ind w:right="245"/>
              <w:rPr>
                <w:rFonts w:cstheme="minorHAnsi"/>
              </w:rPr>
            </w:pPr>
          </w:p>
          <w:p w:rsidR="00E834D2" w:rsidP="00B6125A">
            <w:pPr>
              <w:ind w:right="245"/>
              <w:rPr>
                <w:rFonts w:cstheme="minorHAnsi"/>
              </w:rPr>
            </w:pPr>
          </w:p>
          <w:p w:rsidR="00CA3DEA" w:rsidP="00B6125A">
            <w:pPr>
              <w:ind w:right="245"/>
              <w:rPr>
                <w:rFonts w:cstheme="minorHAnsi"/>
              </w:rPr>
            </w:pPr>
          </w:p>
          <w:p w:rsidR="00E834D2" w:rsidP="00B6125A">
            <w:pPr>
              <w:ind w:right="245"/>
              <w:rPr>
                <w:rFonts w:cstheme="minorHAnsi"/>
              </w:rPr>
            </w:pPr>
          </w:p>
          <w:p w:rsidR="0073482C" w:rsidP="00B6125A">
            <w:pPr>
              <w:ind w:right="245"/>
              <w:rPr>
                <w:rFonts w:cstheme="minorHAnsi"/>
              </w:rPr>
            </w:pPr>
          </w:p>
          <w:p w:rsidR="002B1FAA" w:rsidRPr="00237EA5" w:rsidP="00B6125A">
            <w:pPr>
              <w:ind w:right="240"/>
              <w:rPr>
                <w:rFonts w:cstheme="minorHAnsi"/>
                <w:b/>
                <w:color w:val="545454"/>
                <w:sz w:val="28"/>
              </w:rPr>
            </w:pPr>
            <w:r w:rsidRPr="00AF16A8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>
                      <wp:extent cx="191413" cy="174811"/>
                      <wp:effectExtent l="0" t="0" r="0" b="0"/>
                      <wp:docPr id="74" name="Freeform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1413" cy="174811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fill="norm" h="313" w="342" stroke="1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</wps:spPr>
                            <wps:bodyPr vert="horz" wrap="square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70" o:spid="_x0000_i1045" style="width:15.05pt;height:13.75pt;mso-left-percent:-10001;mso-position-horizontal-relative:char;mso-position-vertical-relative:line;mso-top-percent:-10001;mso-wrap-style:square;visibility:visible;v-text-anchor:top" coordsize="342,313" path="m159,157c159,144,155,133,146,124c137,115,126,111,114,111c101,111,90,115,81,124c73,133,68,144,68,157c68,169,73,180,81,189c90,198,101,202,114,202c126,202,137,198,146,189c155,180,159,169,159,157xm296,248c296,242,294,236,289,232c285,227,279,225,273,225c267,225,262,227,257,232c253,236,250,242,250,248c250,254,253,259,257,264c262,268,267,270,273,270c279,270,285,268,289,264c294,259,296,254,296,248xm296,65c296,59,294,54,289,49c285,45,279,43,273,43c267,43,262,45,257,49c253,54,250,59,250,65c250,72,253,77,257,82c262,86,267,88,273,88c279,88,285,86,289,82c294,77,296,72,296,65xm228,140c228,173,228,173,228,173c228,174,227,176,226,177c226,178,225,178,224,179c196,183,196,183,196,183c195,187,193,192,190,196c194,202,200,209,206,217c207,218,208,219,208,220c208,222,207,223,206,224c204,227,199,233,192,240c185,247,180,250,178,250c176,250,175,250,174,249c153,233,153,233,153,233c149,235,144,237,140,239c138,251,137,261,136,266c135,269,133,270,130,270c97,270,97,270,97,270c96,270,95,270,94,269c93,268,92,267,92,266,88,239,88,239,88,239c84,238,79,236,74,233c53,249,53,249,53,249c53,250,51,250,50,250c49,250,47,250,46,249,29,233,20,224,20,220c20,219,21,218,22,217c23,215,25,212,29,208c33,203,35,199,37,197c35,192,33,187,31,182,4,178,4,178,4,178c3,178,2,177,1,176c,175,,174,,173,,140,,140,,140c,139,,137,1,136c2,135,3,135,4,134c31,130,31,130,31,130c33,126,35,122,37,117,33,111,28,104,21,96,20,95,20,94,20,93c20,91,20,90,21,89c24,86,29,80,36,73,43,66,48,63,50,63c51,63,52,63,54,64c74,80,74,80,74,80c78,78,83,76,88,74c89,61,90,52,92,47c93,44,94,43,97,43c130,43,130,43,130,43c132,43,133,43,134,44c135,45,135,46,136,47c140,74,140,74,140,74c144,75,148,77,153,80,174,64,174,64,174,64c175,63,176,63,178,63c179,63,180,63,181,64c198,80,207,89,207,93c207,94,207,95,206,96c204,98,202,101,198,106c195,110,192,114,190,116c193,122,195,127,196,131c223,135,223,135,223,135c225,135,226,136,226,137c227,138,228,139,228,140xm342,235c342,260,342,260,342,260c342,262,333,264,315,266c314,269,312,272,310,275c316,288,319,297,319,299c319,300,319,300,318,301c304,309,296,313,296,313c295,313,292,311,288,305c283,299,280,295,279,293c276,293,274,293,273,293c272,293,270,293,268,293c266,295,263,299,259,305c254,311,251,313,250,313c250,313,243,309,228,301c228,300,228,300,228,299c228,297,231,288,237,275c235,272,233,269,231,266c214,264,205,262,205,260c205,235,205,235,205,235c205,233,214,231,231,230c233,226,235,223,237,220c231,207,228,199,228,196c228,195,228,195,228,195c229,194,231,193,235,191c238,189,242,187,245,185c248,183,250,182,250,182c251,182,254,185,259,190c263,196,266,200,268,202c270,202,272,202,273,202c274,202,276,202,279,202c285,194,290,187,295,183c296,182,296,182,296,182c296,182,304,186,318,195c319,195,319,195,319,196c319,199,316,207,310,220c312,223,313,226,315,230c333,231,342,233,342,235xm342,53c342,78,342,78,342,78c342,80,333,82,315,83c314,87,312,90,310,93c316,106,319,114,319,117c319,118,319,118,318,118c304,127,296,131,296,131c295,131,292,128,288,123c283,117,280,113,279,111c276,111,274,111,273,111c272,111,270,111,268,111c266,113,263,117,259,123c254,128,251,131,250,131c250,131,243,127,228,118c228,118,228,118,228,117c228,114,231,106,237,93c235,90,233,87,231,83,214,82,205,80,205,78c205,53,205,53,205,53c205,51,214,49,231,47c233,44,235,41,237,38c231,25,228,17,228,14c228,13,228,13,228,12c229,12,231,11,235,9c238,7,242,5,245,3c248,1,250,,250,c251,,254,3,259,8c263,14,266,18,268,20c270,20,272,20,273,20c274,20,276,20,279,20,285,12,290,5,295,c296,,296,,296,c296,,304,4,318,12c319,13,319,13,319,14c319,17,316,25,310,38c312,41,313,44,315,47c333,49,342,51,342,53xe" fillcolor="#159fac" stroked="f">
                      <v:path arrowok="t" o:connecttype="custom" o:connectlocs="63804,61994;45335,105557;88990,87685;152795,125663;143840,147444;165667,138508;152795,24016;143840,45797;165667,36303;126489,98855;106341,109466;115296,125104;97386,139067;76117,148561;52611,150237;41417,130131;25746,139067;16231,116168;2239,99413;0,78190;17350,72605;11194,51941;27984,35186;49252,41329;72759,24016;78356,41329;99624,35186;115296,53616;109699,73164;127609,78190;176301,148561;177981,168109;156153,163641;144959,170343;127609,166992;114736,145210;132646,122870;131526,106674;144959,106115;156153,112817;177981,108908;176301,128455;191413,43563;178540,65345;161190,68696;149996,61994;127609,65903;129288,46356;129288,26250;127609,6702;139922,0;152795,11170;165667,0;173503,21223" o:connectangles="0,0,0,0,0,0,0,0,0,0,0,0,0,0,0,0,0,0,0,0,0,0,0,0,0,0,0,0,0,0,0,0,0,0,0,0,0,0,0,0,0,0,0,0,0,0,0,0,0,0,0,0,0,0"/>
                      <o:lock v:ext="edit" verticies="t"/>
                      <w10:wrap type="none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Technical </w:t>
            </w:r>
            <w:r w:rsidRPr="00237EA5">
              <w:rPr>
                <w:rFonts w:cstheme="minorHAnsi"/>
                <w:b/>
                <w:color w:val="545454"/>
                <w:sz w:val="28"/>
              </w:rPr>
              <w:t>Skills</w:t>
            </w:r>
          </w:p>
          <w:p w:rsidR="002B1FAA" w:rsidRPr="003A2BB4" w:rsidP="00B6125A">
            <w:pPr>
              <w:spacing w:after="160" w:line="72" w:lineRule="auto"/>
              <w:ind w:right="245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1757484" cy="0"/>
                      <wp:effectExtent l="0" t="0" r="33655" b="19050"/>
                      <wp:docPr id="81" name="Straight Connector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81" o:spid="_x0000_i1046" style="mso-left-percent:-10001;mso-position-horizontal-relative:char;mso-position-vertical-relative:line;mso-top-percent:-10001;mso-wrap-style:square;visibility:visible" from="0,0" to="138.4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27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779"/>
            </w:tblGrid>
            <w:tr w:rsidTr="00F93A3D">
              <w:tblPrEx>
                <w:tblW w:w="2779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225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  <w:t>JAVA</w:t>
                  </w:r>
                </w:p>
              </w:tc>
            </w:tr>
            <w:tr w:rsidTr="00E834D2">
              <w:tblPrEx>
                <w:tblW w:w="2779" w:type="dxa"/>
                <w:tblLayout w:type="fixed"/>
                <w:tblLook w:val="04A0"/>
              </w:tblPrEx>
              <w:trPr>
                <w:trHeight w:val="300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23" name="Group 2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18" name="Rounded Rectangle 18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19" name="Rounded Rectangle 19"/>
                                    <wps:cNvSpPr/>
                                    <wps:spPr>
                                      <a:xfrm>
                                        <a:off x="0" y="20955"/>
                                        <a:ext cx="133540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22" name="Group 22"/>
                                    <wpg:cNvGrpSpPr/>
                                    <wpg:grpSpPr>
                                      <a:xfrm>
                                        <a:off x="127254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20" name="Oval 20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21" name="Oval 21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3" o:spid="_x0000_i1047" style="width:118.15pt;height:6.3pt;mso-position-horizontal-relative:char;mso-position-vertical-relative:line" coordsize="15003,800">
                            <v:roundrect id="Rounded Rectangle 18" o:spid="_x0000_s1048" style="width:15003;height:457;mso-wrap-style:square;position:absolute;top:209;visibility:visible;v-text-anchor:middle" arcsize="0.5" filled="f" strokecolor="#545454" strokeweight="2pt"/>
                            <v:roundrect id="Rounded Rectangle 19" o:spid="_x0000_s1049" style="width:13354;height:457;mso-wrap-style:square;position:absolute;top:209;visibility:visible;v-text-anchor:middle" arcsize="0.5" fillcolor="#159fac" strokecolor="#159fac" strokeweight="2pt"/>
                            <v:group id="Group 22" o:spid="_x0000_s1050" style="width:800;height:800;left:12725;position:absolute" coordsize="80010,80010">
                              <v:oval id="Oval 20" o:spid="_x0000_s1051" style="width:80010;height:80010;mso-wrap-style:square;position:absolute;visibility:visible;v-text-anchor:middle" fillcolor="white" strokecolor="#545454" strokeweight="0.5pt"/>
                              <v:oval id="Oval 21" o:spid="_x0000_s1052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Tr="00F93A3D">
              <w:tblPrEx>
                <w:tblW w:w="2779" w:type="dxa"/>
                <w:tblLayout w:type="fixed"/>
                <w:tblLook w:val="04A0"/>
              </w:tblPrEx>
              <w:trPr>
                <w:trHeight w:val="576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  <w:t>Spring MVC, Spring Boot, Struts, React JS</w:t>
                  </w:r>
                </w:p>
              </w:tc>
            </w:tr>
            <w:tr w:rsidTr="00E834D2">
              <w:tblPrEx>
                <w:tblW w:w="2779" w:type="dxa"/>
                <w:tblLayout w:type="fixed"/>
                <w:tblLook w:val="04A0"/>
              </w:tblPrEx>
              <w:trPr>
                <w:trHeight w:val="290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376" name="Group 37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25" name="Rounded Rectangle 25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26" name="Rounded Rectangle 26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27" name="Group 27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28" name="Oval 28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29" name="Oval 29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376" o:spid="_x0000_i1053" style="width:118.15pt;height:6.3pt;mso-position-horizontal-relative:char;mso-position-vertical-relative:line" coordsize="15003,800">
                            <v:roundrect id="Rounded Rectangle 25" o:spid="_x0000_s1054" style="width:15003;height:457;mso-wrap-style:square;position:absolute;top:209;visibility:visible;v-text-anchor:middle" arcsize="0.5" filled="f" strokecolor="#545454" strokeweight="2pt"/>
                            <v:roundrect id="Rounded Rectangle 26" o:spid="_x0000_s1055" style="width:11334;height:457;mso-wrap-style:square;position:absolute;top:209;visibility:visible;v-text-anchor:middle" arcsize="0.5" fillcolor="#159fac" strokecolor="#159fac" strokeweight="2pt"/>
                            <v:group id="Group 27" o:spid="_x0000_s1056" style="width:800;height:800;left:10934;position:absolute" coordsize="80010,80010">
                              <v:oval id="Oval 28" o:spid="_x0000_s1057" style="width:80010;height:80010;mso-wrap-style:square;position:absolute;visibility:visible;v-text-anchor:middle" fillcolor="white" strokecolor="#545454" strokeweight="0.5pt"/>
                              <v:oval id="Oval 29" o:spid="_x0000_s1058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Tr="00F93A3D">
              <w:tblPrEx>
                <w:tblW w:w="2779" w:type="dxa"/>
                <w:tblLayout w:type="fixed"/>
                <w:tblLook w:val="04A0"/>
              </w:tblPrEx>
              <w:trPr>
                <w:trHeight w:val="342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  <w:t>Oracle, SQL, MySQL, MongoDB</w:t>
                  </w:r>
                </w:p>
              </w:tc>
            </w:tr>
            <w:tr w:rsidTr="00E834D2">
              <w:tblPrEx>
                <w:tblW w:w="2779" w:type="dxa"/>
                <w:tblLayout w:type="fixed"/>
                <w:tblLook w:val="04A0"/>
              </w:tblPrEx>
              <w:trPr>
                <w:trHeight w:val="300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377" name="Group 37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31" name="Rounded Rectangle 31"/>
                                    <wps:cNvSpPr/>
                                    <wps:spPr>
                                      <a:xfrm>
                                        <a:off x="0" y="17510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352" name="Rounded Rectangle 352"/>
                                    <wps:cNvSpPr/>
                                    <wps:spPr>
                                      <a:xfrm>
                                        <a:off x="0" y="17510"/>
                                        <a:ext cx="924127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353" name="Group 353"/>
                                    <wpg:cNvGrpSpPr/>
                                    <wpg:grpSpPr>
                                      <a:xfrm>
                                        <a:off x="885217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354" name="Oval 354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355" name="Oval 355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377" o:spid="_x0000_i1059" style="width:118.15pt;height:6.3pt;mso-position-horizontal-relative:char;mso-position-vertical-relative:line" coordsize="15003,800">
                            <v:roundrect id="Rounded Rectangle 31" o:spid="_x0000_s1060" style="width:15003;height:457;mso-wrap-style:square;position:absolute;top:175;visibility:visible;v-text-anchor:middle" arcsize="0.5" filled="f" strokecolor="#545454" strokeweight="2pt"/>
                            <v:roundrect id="Rounded Rectangle 352" o:spid="_x0000_s1061" style="width:9241;height:457;mso-wrap-style:square;position:absolute;top:175;visibility:visible;v-text-anchor:middle" arcsize="0.5" fillcolor="#159fac" strokecolor="#159fac" strokeweight="2pt"/>
                            <v:group id="Group 353" o:spid="_x0000_s1062" style="width:800;height:800;left:8852;position:absolute" coordsize="80010,80010">
                              <v:oval id="Oval 354" o:spid="_x0000_s1063" style="width:80010;height:80010;mso-wrap-style:square;position:absolute;visibility:visible;v-text-anchor:middle" fillcolor="white" strokecolor="#545454" strokeweight="0.5pt"/>
                              <v:oval id="Oval 355" o:spid="_x0000_s1064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Tr="00E834D2">
              <w:tblPrEx>
                <w:tblW w:w="2779" w:type="dxa"/>
                <w:tblLayout w:type="fixed"/>
                <w:tblLook w:val="04A0"/>
              </w:tblPrEx>
              <w:trPr>
                <w:trHeight w:val="290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  <w:t>DMS, BPM, MS Dynamics</w:t>
                  </w:r>
                </w:p>
              </w:tc>
            </w:tr>
            <w:tr w:rsidTr="00E834D2">
              <w:tblPrEx>
                <w:tblW w:w="2779" w:type="dxa"/>
                <w:tblLayout w:type="fixed"/>
                <w:tblLook w:val="04A0"/>
              </w:tblPrEx>
              <w:trPr>
                <w:trHeight w:val="300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378" name="Group 37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379" name="Rounded Rectangle 379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380" name="Rounded Rectangle 380"/>
                                    <wps:cNvSpPr/>
                                    <wps:spPr>
                                      <a:xfrm>
                                        <a:off x="0" y="20955"/>
                                        <a:ext cx="133540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381" name="Group 381"/>
                                    <wpg:cNvGrpSpPr/>
                                    <wpg:grpSpPr>
                                      <a:xfrm>
                                        <a:off x="127254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382" name="Oval 382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383" name="Oval 383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378" o:spid="_x0000_i1065" style="width:118.15pt;height:6.3pt;mso-position-horizontal-relative:char;mso-position-vertical-relative:line" coordsize="15003,800">
                            <v:roundrect id="Rounded Rectangle 379" o:spid="_x0000_s1066" style="width:15003;height:457;mso-wrap-style:square;position:absolute;top:209;visibility:visible;v-text-anchor:middle" arcsize="0.5" filled="f" strokecolor="#545454" strokeweight="2pt"/>
                            <v:roundrect id="Rounded Rectangle 380" o:spid="_x0000_s1067" style="width:13354;height:457;mso-wrap-style:square;position:absolute;top:209;visibility:visible;v-text-anchor:middle" arcsize="0.5" fillcolor="#159fac" strokecolor="#159fac" strokeweight="2pt"/>
                            <v:group id="Group 381" o:spid="_x0000_s1068" style="width:800;height:800;left:12725;position:absolute" coordsize="80010,80010">
                              <v:oval id="Oval 382" o:spid="_x0000_s1069" style="width:80010;height:80010;mso-wrap-style:square;position:absolute;visibility:visible;v-text-anchor:middle" fillcolor="white" strokecolor="#545454" strokeweight="0.5pt"/>
                              <v:oval id="Oval 383" o:spid="_x0000_s1070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Tr="00E834D2">
              <w:tblPrEx>
                <w:tblW w:w="2779" w:type="dxa"/>
                <w:tblLayout w:type="fixed"/>
                <w:tblLook w:val="04A0"/>
              </w:tblPrEx>
              <w:trPr>
                <w:trHeight w:val="290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  <w:t>JDBC, Hibernate, JPA, Kafka</w:t>
                  </w:r>
                </w:p>
              </w:tc>
            </w:tr>
            <w:tr w:rsidTr="00E834D2">
              <w:tblPrEx>
                <w:tblW w:w="2779" w:type="dxa"/>
                <w:tblLayout w:type="fixed"/>
                <w:tblLook w:val="04A0"/>
              </w:tblPrEx>
              <w:trPr>
                <w:trHeight w:val="300"/>
              </w:trPr>
              <w:tc>
                <w:tcPr>
                  <w:tcW w:w="2779" w:type="dxa"/>
                </w:tcPr>
                <w:p w:rsidR="002B1FAA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384" name="Group 38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385" name="Rounded Rectangle 385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386" name="Rounded Rectangle 386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387" name="Group 387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388" name="Oval 388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389" name="Oval 389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384" o:spid="_x0000_i1071" style="width:118.15pt;height:6.3pt;mso-position-horizontal-relative:char;mso-position-vertical-relative:line" coordsize="15003,800">
                            <v:roundrect id="Rounded Rectangle 385" o:spid="_x0000_s1072" style="width:15003;height:457;mso-wrap-style:square;position:absolute;top:209;visibility:visible;v-text-anchor:middle" arcsize="0.5" filled="f" strokecolor="#545454" strokeweight="2pt"/>
                            <v:roundrect id="Rounded Rectangle 386" o:spid="_x0000_s1073" style="width:11334;height:457;mso-wrap-style:square;position:absolute;top:209;visibility:visible;v-text-anchor:middle" arcsize="0.5" fillcolor="#159fac" strokecolor="#159fac" strokeweight="2pt"/>
                            <v:group id="Group 387" o:spid="_x0000_s1074" style="width:800;height:800;left:10934;position:absolute" coordsize="80010,80010">
                              <v:oval id="Oval 388" o:spid="_x0000_s1075" style="width:80010;height:80010;mso-wrap-style:square;position:absolute;visibility:visible;v-text-anchor:middle" fillcolor="white" strokecolor="#545454" strokeweight="0.5pt"/>
                              <v:oval id="Oval 389" o:spid="_x0000_s1076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Tr="00F93A3D">
              <w:tblPrEx>
                <w:tblW w:w="2779" w:type="dxa"/>
                <w:tblLayout w:type="fixed"/>
                <w:tblLook w:val="04A0"/>
              </w:tblPrEx>
              <w:trPr>
                <w:trHeight w:val="315"/>
              </w:trPr>
              <w:tc>
                <w:tcPr>
                  <w:tcW w:w="2779" w:type="dxa"/>
                </w:tcPr>
                <w:p w:rsidR="00E834D2" w:rsidRPr="00F93A3D" w:rsidP="00F93A3D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  <w:t xml:space="preserve">Web Services, Micro Services  </w:t>
                  </w:r>
                </w:p>
              </w:tc>
            </w:tr>
            <w:tr w:rsidTr="000F0395">
              <w:tblPrEx>
                <w:tblW w:w="2779" w:type="dxa"/>
                <w:tblLayout w:type="fixed"/>
                <w:tblLook w:val="04A0"/>
              </w:tblPrEx>
              <w:trPr>
                <w:trHeight w:val="300"/>
              </w:trPr>
              <w:tc>
                <w:tcPr>
                  <w:tcW w:w="2779" w:type="dxa"/>
                </w:tcPr>
                <w:p w:rsidR="00E834D2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50" name="Group 5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55" name="Rounded Rectangle 55"/>
                                    <wps:cNvSpPr/>
                                    <wps:spPr>
                                      <a:xfrm>
                                        <a:off x="0" y="17510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56" name="Rounded Rectangle 56"/>
                                    <wps:cNvSpPr/>
                                    <wps:spPr>
                                      <a:xfrm>
                                        <a:off x="0" y="17510"/>
                                        <a:ext cx="924127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57" name="Group 57"/>
                                    <wpg:cNvGrpSpPr/>
                                    <wpg:grpSpPr>
                                      <a:xfrm>
                                        <a:off x="885217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58" name="Oval 58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59" name="Oval 59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50" o:spid="_x0000_i1077" style="width:118.15pt;height:6.3pt;mso-position-horizontal-relative:char;mso-position-vertical-relative:line" coordsize="15003,800">
                            <v:roundrect id="Rounded Rectangle 55" o:spid="_x0000_s1078" style="width:15003;height:457;mso-wrap-style:square;position:absolute;top:175;visibility:visible;v-text-anchor:middle" arcsize="0.5" filled="f" strokecolor="#545454" strokeweight="2pt"/>
                            <v:roundrect id="Rounded Rectangle 56" o:spid="_x0000_s1079" style="width:9241;height:457;mso-wrap-style:square;position:absolute;top:175;visibility:visible;v-text-anchor:middle" arcsize="0.5" fillcolor="#159fac" strokecolor="#159fac" strokeweight="2pt"/>
                            <v:group id="Group 57" o:spid="_x0000_s1080" style="width:800;height:800;left:8852;position:absolute" coordsize="80010,80010">
                              <v:oval id="Oval 58" o:spid="_x0000_s1081" style="width:80010;height:80010;mso-wrap-style:square;position:absolute;visibility:visible;v-text-anchor:middle" fillcolor="white" strokecolor="#545454" strokeweight="0.5pt"/>
                              <v:oval id="Oval 59" o:spid="_x0000_s1082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Tr="000F0395">
              <w:tblPrEx>
                <w:tblW w:w="2779" w:type="dxa"/>
                <w:tblLayout w:type="fixed"/>
                <w:tblLook w:val="04A0"/>
              </w:tblPrEx>
              <w:trPr>
                <w:trHeight w:val="290"/>
              </w:trPr>
              <w:tc>
                <w:tcPr>
                  <w:tcW w:w="2779" w:type="dxa"/>
                </w:tcPr>
                <w:p w:rsidR="00E834D2" w:rsidRPr="00F93A3D" w:rsidP="00F93A3D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  <w:t>Maven</w:t>
                  </w:r>
                </w:p>
              </w:tc>
            </w:tr>
            <w:tr w:rsidTr="000F0395">
              <w:tblPrEx>
                <w:tblW w:w="2779" w:type="dxa"/>
                <w:tblLayout w:type="fixed"/>
                <w:tblLook w:val="04A0"/>
              </w:tblPrEx>
              <w:trPr>
                <w:trHeight w:val="300"/>
              </w:trPr>
              <w:tc>
                <w:tcPr>
                  <w:tcW w:w="2779" w:type="dxa"/>
                </w:tcPr>
                <w:p w:rsidR="00E834D2" w:rsidRPr="00F93A3D" w:rsidP="00F93A3D">
                  <w:pPr>
                    <w:ind w:right="-107"/>
                    <w:rPr>
                      <w:rFonts w:ascii="Calibri" w:hAnsi="Calibri" w:cs="Calibri"/>
                      <w:b/>
                      <w:i/>
                      <w:sz w:val="20"/>
                      <w:szCs w:val="20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noProof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60" name="Group 6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64" name="Rounded Rectangle 64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65" name="Rounded Rectangle 65"/>
                                    <wps:cNvSpPr/>
                                    <wps:spPr>
                                      <a:xfrm>
                                        <a:off x="0" y="20955"/>
                                        <a:ext cx="133540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66" name="Group 66"/>
                                    <wpg:cNvGrpSpPr/>
                                    <wpg:grpSpPr>
                                      <a:xfrm>
                                        <a:off x="127254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67" name="Oval 67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68" name="Oval 68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60" o:spid="_x0000_i1083" style="width:118.15pt;height:6.3pt;mso-position-horizontal-relative:char;mso-position-vertical-relative:line" coordsize="15003,800">
                            <v:roundrect id="Rounded Rectangle 64" o:spid="_x0000_s1084" style="width:15003;height:457;mso-wrap-style:square;position:absolute;top:209;visibility:visible;v-text-anchor:middle" arcsize="0.5" filled="f" strokecolor="#545454" strokeweight="2pt"/>
                            <v:roundrect id="Rounded Rectangle 65" o:spid="_x0000_s1085" style="width:13354;height:457;mso-wrap-style:square;position:absolute;top:209;visibility:visible;v-text-anchor:middle" arcsize="0.5" fillcolor="#159fac" strokecolor="#159fac" strokeweight="2pt"/>
                            <v:group id="Group 66" o:spid="_x0000_s1086" style="width:800;height:800;left:12725;position:absolute" coordsize="80010,80010">
                              <v:oval id="Oval 67" o:spid="_x0000_s1087" style="width:80010;height:80010;mso-wrap-style:square;position:absolute;visibility:visible;v-text-anchor:middle" fillcolor="white" strokecolor="#545454" strokeweight="0.5pt"/>
                              <v:oval id="Oval 68" o:spid="_x0000_s1088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Tr="000F0395">
              <w:tblPrEx>
                <w:tblW w:w="2779" w:type="dxa"/>
                <w:tblLayout w:type="fixed"/>
                <w:tblLook w:val="04A0"/>
              </w:tblPrEx>
              <w:trPr>
                <w:trHeight w:val="290"/>
              </w:trPr>
              <w:tc>
                <w:tcPr>
                  <w:tcW w:w="2779" w:type="dxa"/>
                </w:tcPr>
                <w:p w:rsidR="00E834D2" w:rsidRPr="00F93A3D" w:rsidP="00F93A3D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</w:pPr>
                  <w:r w:rsidRPr="00F93A3D"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  <w:t xml:space="preserve">Linux, </w:t>
                  </w:r>
                  <w:r w:rsidRPr="00F93A3D"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  <w:t>Jboss</w:t>
                  </w:r>
                  <w:r w:rsidRPr="00F93A3D">
                    <w:rPr>
                      <w:rFonts w:ascii="Calibri" w:hAnsi="Calibri" w:cs="Calibri"/>
                      <w:b/>
                      <w:i/>
                      <w:color w:val="00000A"/>
                      <w:sz w:val="20"/>
                      <w:szCs w:val="20"/>
                      <w:lang w:val="en-IN"/>
                    </w:rPr>
                    <w:t>, Nginx, Apache Tomcat</w:t>
                  </w:r>
                </w:p>
              </w:tc>
            </w:tr>
            <w:tr w:rsidTr="000F0395">
              <w:tblPrEx>
                <w:tblW w:w="2779" w:type="dxa"/>
                <w:tblLayout w:type="fixed"/>
                <w:tblLook w:val="04A0"/>
              </w:tblPrEx>
              <w:trPr>
                <w:trHeight w:val="300"/>
              </w:trPr>
              <w:tc>
                <w:tcPr>
                  <w:tcW w:w="2779" w:type="dxa"/>
                </w:tcPr>
                <w:p w:rsidR="00E834D2" w:rsidRPr="00237EA5" w:rsidP="00E834D2">
                  <w:pPr>
                    <w:ind w:right="-107"/>
                    <w:rPr>
                      <w:rFonts w:cstheme="minorHAnsi"/>
                    </w:rPr>
                  </w:pPr>
                  <w:r w:rsidRPr="00237EA5">
                    <w:rPr>
                      <w:rFonts w:cstheme="minorHAnsi"/>
                      <w:noProof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1500346" cy="80010"/>
                            <wp:effectExtent l="0" t="38100" r="24130" b="53340"/>
                            <wp:docPr id="91" name="Group 9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 xmlns:wps="http://schemas.microsoft.com/office/word/2010/wordprocessingShape">
                                    <wps:cNvPr id="92" name="Rounded Rectangle 92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s:wsp xmlns:wps="http://schemas.microsoft.com/office/word/2010/wordprocessingShape">
                                    <wps:cNvPr id="93" name="Rounded Rectangle 93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  <wpg:grpSp>
                                    <wpg:cNvPr id="94" name="Group 94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 xmlns:wps="http://schemas.microsoft.com/office/word/2010/wordprocessingShape">
                                      <wps:cNvPr id="95" name="Oval 95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  <wps:wsp xmlns:wps="http://schemas.microsoft.com/office/word/2010/wordprocessingShape">
                                      <wps:cNvPr id="96" name="Oval 96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91" o:spid="_x0000_i1089" style="width:118.15pt;height:6.3pt;mso-position-horizontal-relative:char;mso-position-vertical-relative:line" coordsize="15003,800">
                            <v:roundrect id="Rounded Rectangle 92" o:spid="_x0000_s1090" style="width:15003;height:457;mso-wrap-style:square;position:absolute;top:209;visibility:visible;v-text-anchor:middle" arcsize="0.5" filled="f" strokecolor="#545454" strokeweight="2pt"/>
                            <v:roundrect id="Rounded Rectangle 93" o:spid="_x0000_s1091" style="width:11334;height:457;mso-wrap-style:square;position:absolute;top:209;visibility:visible;v-text-anchor:middle" arcsize="0.5" fillcolor="#159fac" strokecolor="#159fac" strokeweight="2pt"/>
                            <v:group id="Group 94" o:spid="_x0000_s1092" style="width:800;height:800;left:10934;position:absolute" coordsize="80010,80010">
                              <v:oval id="Oval 95" o:spid="_x0000_s1093" style="width:80010;height:80010;mso-wrap-style:square;position:absolute;visibility:visible;v-text-anchor:middle" fillcolor="white" strokecolor="#545454" strokeweight="0.5pt"/>
                              <v:oval id="Oval 96" o:spid="_x0000_s1094" style="width:45719;height:45719;left:17145;mso-wrap-style:square;position:absolute;top:17145;visibility:visible;v-text-anchor:middle" fillcolor="#159fac" stroked="f" strokeweight="0.5pt"/>
                            </v:group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:rsidR="00197FE2" w:rsidP="00B46461">
            <w:pPr>
              <w:spacing w:after="160"/>
              <w:ind w:right="245"/>
              <w:rPr>
                <w:rFonts w:cstheme="minorHAnsi"/>
              </w:rPr>
            </w:pPr>
            <w:r w:rsidRPr="00197FE2">
              <w:rPr>
                <w:rFonts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-78915</wp:posOffset>
                      </wp:positionH>
                      <wp:positionV relativeFrom="paragraph">
                        <wp:posOffset>224234</wp:posOffset>
                      </wp:positionV>
                      <wp:extent cx="207010" cy="219290"/>
                      <wp:effectExtent l="0" t="0" r="2540" b="9525"/>
                      <wp:wrapNone/>
                      <wp:docPr id="99" name="Group 68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F17C5949-345D-994B-B399-7DA984BA237E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07010" cy="219290"/>
                                <a:chOff x="0" y="0"/>
                                <a:chExt cx="276226" cy="292100"/>
                              </a:xfrm>
                              <a:solidFill>
                                <a:srgbClr val="404040"/>
                              </a:solidFill>
                            </wpg:grpSpPr>
                            <wps:wsp xmlns:wps="http://schemas.microsoft.com/office/word/2010/wordprocessingShape">
                              <wps:cNvPr id="100" name="Freeform 100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E539132F-C507-2343-A48C-5C04BA627DB2}"/>
                                  </a:ext>
                                </a:extLst>
                              </wps:cNvPr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66688" y="107950"/>
                                  <a:ext cx="109538" cy="184150"/>
                                </a:xfrm>
                                <a:custGeom>
                                  <a:avLst/>
                                  <a:gdLst/>
                                  <a:cxnLst>
                                    <a:cxn ang="0">
                                      <a:pos x="22" y="0"/>
                                    </a:cxn>
                                    <a:cxn ang="0">
                                      <a:pos x="0" y="22"/>
                                    </a:cxn>
                                    <a:cxn ang="0">
                                      <a:pos x="7" y="38"/>
                                    </a:cxn>
                                    <a:cxn ang="0">
                                      <a:pos x="7" y="73"/>
                                    </a:cxn>
                                    <a:cxn ang="0">
                                      <a:pos x="22" y="58"/>
                                    </a:cxn>
                                    <a:cxn ang="0">
                                      <a:pos x="36" y="73"/>
                                    </a:cxn>
                                    <a:cxn ang="0">
                                      <a:pos x="36" y="38"/>
                                    </a:cxn>
                                    <a:cxn ang="0">
                                      <a:pos x="43" y="22"/>
                                    </a:cxn>
                                    <a:cxn ang="0">
                                      <a:pos x="22" y="0"/>
                                    </a:cxn>
                                    <a:cxn ang="0">
                                      <a:pos x="22" y="37"/>
                                    </a:cxn>
                                    <a:cxn ang="0">
                                      <a:pos x="7" y="22"/>
                                    </a:cxn>
                                    <a:cxn ang="0">
                                      <a:pos x="22" y="7"/>
                                    </a:cxn>
                                    <a:cxn ang="0">
                                      <a:pos x="36" y="22"/>
                                    </a:cxn>
                                    <a:cxn ang="0">
                                      <a:pos x="22" y="37"/>
                                    </a:cxn>
                                  </a:cxnLst>
                                  <a:rect l="0" t="0" r="r" b="b"/>
                                  <a:pathLst>
                                    <a:path fill="norm" h="73" w="43" stroke="1">
                                      <a:moveTo>
                                        <a:pt x="22" y="0"/>
                                      </a:moveTo>
                                      <a:cubicBezTo>
                                        <a:pt x="10" y="0"/>
                                        <a:pt x="0" y="10"/>
                                        <a:pt x="0" y="22"/>
                                      </a:cubicBezTo>
                                      <a:cubicBezTo>
                                        <a:pt x="0" y="28"/>
                                        <a:pt x="3" y="34"/>
                                        <a:pt x="7" y="38"/>
                                      </a:cubicBezTo>
                                      <a:cubicBezTo>
                                        <a:pt x="7" y="73"/>
                                        <a:pt x="7" y="73"/>
                                        <a:pt x="7" y="73"/>
                                      </a:cubicBezTo>
                                      <a:cubicBezTo>
                                        <a:pt x="22" y="58"/>
                                        <a:pt x="22" y="58"/>
                                        <a:pt x="22" y="58"/>
                                      </a:cubicBezTo>
                                      <a:cubicBezTo>
                                        <a:pt x="36" y="73"/>
                                        <a:pt x="36" y="73"/>
                                        <a:pt x="36" y="73"/>
                                      </a:cubicBezTo>
                                      <a:cubicBezTo>
                                        <a:pt x="36" y="38"/>
                                        <a:pt x="36" y="38"/>
                                        <a:pt x="36" y="38"/>
                                      </a:cubicBezTo>
                                      <a:cubicBezTo>
                                        <a:pt x="40" y="34"/>
                                        <a:pt x="43" y="28"/>
                                        <a:pt x="43" y="22"/>
                                      </a:cubicBezTo>
                                      <a:cubicBezTo>
                                        <a:pt x="43" y="10"/>
                                        <a:pt x="34" y="0"/>
                                        <a:pt x="22" y="0"/>
                                      </a:cubicBezTo>
                                      <a:close/>
                                      <a:moveTo>
                                        <a:pt x="22" y="37"/>
                                      </a:moveTo>
                                      <a:cubicBezTo>
                                        <a:pt x="14" y="37"/>
                                        <a:pt x="7" y="30"/>
                                        <a:pt x="7" y="22"/>
                                      </a:cubicBezTo>
                                      <a:cubicBezTo>
                                        <a:pt x="7" y="14"/>
                                        <a:pt x="14" y="7"/>
                                        <a:pt x="22" y="7"/>
                                      </a:cubicBezTo>
                                      <a:cubicBezTo>
                                        <a:pt x="30" y="7"/>
                                        <a:pt x="36" y="14"/>
                                        <a:pt x="36" y="22"/>
                                      </a:cubicBezTo>
                                      <a:cubicBezTo>
                                        <a:pt x="36" y="30"/>
                                        <a:pt x="30" y="37"/>
                                        <a:pt x="22" y="3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59FAC"/>
                                </a:solidFill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101" name="Freeform 101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BD8D0C27-EFC2-254D-8B04-5DD95667104D}"/>
                                  </a:ext>
                                </a:extLst>
                              </wps:cNvPr>
                              <wps:cNvSpPr/>
                              <wps:spPr bwMode="auto">
                                <a:xfrm>
                                  <a:off x="0" y="0"/>
                                  <a:ext cx="239713" cy="292100"/>
                                </a:xfrm>
                                <a:custGeom>
                                  <a:avLst/>
                                  <a:gdLst/>
                                  <a:cxnLst>
                                    <a:cxn ang="0">
                                      <a:pos x="78" y="160"/>
                                    </a:cxn>
                                    <a:cxn ang="0">
                                      <a:pos x="24" y="160"/>
                                    </a:cxn>
                                    <a:cxn ang="0">
                                      <a:pos x="24" y="22"/>
                                    </a:cxn>
                                    <a:cxn ang="0">
                                      <a:pos x="89" y="22"/>
                                    </a:cxn>
                                    <a:cxn ang="0">
                                      <a:pos x="123" y="57"/>
                                    </a:cxn>
                                    <a:cxn ang="0">
                                      <a:pos x="151" y="57"/>
                                    </a:cxn>
                                    <a:cxn ang="0">
                                      <a:pos x="151" y="52"/>
                                    </a:cxn>
                                    <a:cxn ang="0">
                                      <a:pos x="99" y="0"/>
                                    </a:cxn>
                                    <a:cxn ang="0">
                                      <a:pos x="0" y="0"/>
                                    </a:cxn>
                                    <a:cxn ang="0">
                                      <a:pos x="0" y="184"/>
                                    </a:cxn>
                                    <a:cxn ang="0">
                                      <a:pos x="101" y="184"/>
                                    </a:cxn>
                                    <a:cxn ang="0">
                                      <a:pos x="78" y="162"/>
                                    </a:cxn>
                                    <a:cxn ang="0">
                                      <a:pos x="78" y="160"/>
                                    </a:cxn>
                                  </a:cxnLst>
                                  <a:rect l="0" t="0" r="r" b="b"/>
                                  <a:pathLst>
                                    <a:path fill="norm" h="184" w="151" stroke="1">
                                      <a:moveTo>
                                        <a:pt x="78" y="160"/>
                                      </a:moveTo>
                                      <a:lnTo>
                                        <a:pt x="24" y="160"/>
                                      </a:lnTo>
                                      <a:lnTo>
                                        <a:pt x="24" y="22"/>
                                      </a:lnTo>
                                      <a:lnTo>
                                        <a:pt x="89" y="22"/>
                                      </a:lnTo>
                                      <a:lnTo>
                                        <a:pt x="123" y="57"/>
                                      </a:lnTo>
                                      <a:lnTo>
                                        <a:pt x="151" y="57"/>
                                      </a:lnTo>
                                      <a:lnTo>
                                        <a:pt x="151" y="52"/>
                                      </a:lnTo>
                                      <a:lnTo>
                                        <a:pt x="99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84"/>
                                      </a:lnTo>
                                      <a:lnTo>
                                        <a:pt x="101" y="184"/>
                                      </a:lnTo>
                                      <a:lnTo>
                                        <a:pt x="78" y="162"/>
                                      </a:lnTo>
                                      <a:lnTo>
                                        <a:pt x="78" y="16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159FAC"/>
                                </a:solidFill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102" name="Rectangle 102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1EE723AF-3810-1C46-AA37-38CA65151DBE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5563" y="90487"/>
                                  <a:ext cx="93663" cy="1746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59FAC"/>
                                </a:solidFill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103" name="Rectangle 103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5C7E7320-4FFB-B445-906C-C104A78A6154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5563" y="125412"/>
                                  <a:ext cx="93663" cy="20638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59FAC"/>
                                </a:solidFill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104" name="Rectangle 104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53E2ECC6-6832-2642-81EA-69A84EDD79B4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55563" y="163512"/>
                                  <a:ext cx="93663" cy="1746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59FAC"/>
                                </a:solidFill>
                                <a:ln>
                                  <a:noFill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68" o:spid="_x0000_s1095" style="width:16.3pt;height:17.25pt;margin-top:17.65pt;margin-left:-6.2pt;mso-height-relative:margin;mso-width-relative:margin;position:absolute;z-index:251672576" coordsize="276226,292100">
                      <v:shape id="Freeform 100" o:spid="_x0000_s1096" style="width:109538;height:184150;left:166688;mso-wrap-style:square;position:absolute;top:107950;visibility:visible;v-text-anchor:top" coordsize="43,73" path="m22,c10,,,10,,22c,28,3,34,7,38c7,73,7,73,7,73,22,58,22,58,22,58,36,73,36,73,36,73c36,38,36,38,36,38c40,34,43,28,43,22,43,10,34,,22,xm22,37c14,37,7,30,7,22,7,14,14,7,22,7c30,7,36,14,36,22c36,30,30,37,22,37xe" fillcolor="#159fac" stroked="f">
                        <v:path arrowok="t" o:connecttype="custom" o:connectlocs="22,0;0,22;7,38;7,73;22,58;36,73;36,38;43,22;22,0;22,37;7,22;22,7;36,22;22,37" o:connectangles="0,0,0,0,0,0,0,0,0,0,0,0,0,0"/>
                        <o:lock v:ext="edit" verticies="t"/>
                      </v:shape>
                      <v:shape id="Freeform 101" o:spid="_x0000_s1097" style="width:239713;height:292100;mso-wrap-style:square;position:absolute;visibility:visible;v-text-anchor:top" coordsize="151,184" path="m78,160l24,160l24,22l89,22l123,57l151,57l151,52,99,,,,,184l101,184l78,162l78,160xe" fillcolor="#159fac" stroked="f">
                        <v:path arrowok="t" o:connecttype="custom" o:connectlocs="78,160;24,160;24,22;89,22;123,57;151,57;151,52;99,0;0,0;0,184;101,184;78,162;78,160" o:connectangles="0,0,0,0,0,0,0,0,0,0,0,0,0"/>
                      </v:shape>
                      <v:rect id="Rectangle 102" o:spid="_x0000_s1098" style="width:93663;height:17463;left:55563;mso-wrap-style:square;position:absolute;top:90487;visibility:visible;v-text-anchor:top" fillcolor="#159fac" stroked="f"/>
                      <v:rect id="Rectangle 103" o:spid="_x0000_s1099" style="width:93663;height:20638;left:55563;mso-wrap-style:square;position:absolute;top:125412;visibility:visible;v-text-anchor:top" fillcolor="#159fac" stroked="f"/>
                      <v:rect id="Rectangle 104" o:spid="_x0000_s1100" style="width:93663;height:17463;left:55563;mso-wrap-style:square;position:absolute;top:163512;visibility:visible;v-text-anchor:top" fillcolor="#159fac" stroked="f"/>
                    </v:group>
                  </w:pict>
                </mc:Fallback>
              </mc:AlternateContent>
            </w:r>
          </w:p>
          <w:p w:rsidR="002B1FAA" w:rsidRPr="003A2BB4" w:rsidP="00197FE2">
            <w:pPr>
              <w:spacing w:after="160"/>
              <w:ind w:right="-20"/>
              <w:rPr>
                <w:rFonts w:cstheme="minorHAnsi"/>
                <w:color w:val="545454"/>
              </w:rPr>
            </w:pPr>
            <w:r>
              <w:rPr>
                <w:rFonts w:cstheme="minorHAnsi"/>
                <w:b/>
                <w:color w:val="545454"/>
                <w:sz w:val="28"/>
              </w:rPr>
              <w:t xml:space="preserve">   UTILITIES </w:t>
            </w:r>
            <w:r w:rsidRPr="00B46461" w:rsidR="00B46461">
              <w:rPr>
                <w:rFonts w:cstheme="minorHAnsi"/>
                <w:b/>
                <w:color w:val="545454"/>
                <w:sz w:val="28"/>
              </w:rPr>
              <w:t xml:space="preserve">DEVELOPED </w:t>
            </w: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1757484" cy="0"/>
                      <wp:effectExtent l="0" t="0" r="33655" b="19050"/>
                      <wp:docPr id="82" name="Straight Connector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82" o:spid="_x0000_i1101" style="mso-left-percent:-10001;mso-position-horizontal-relative:char;mso-position-vertical-relative:line;mso-top-percent:-10001;mso-wrap-style:square;visibility:visible" from="0,0" to="138.4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2B1FAA" w:rsidP="00B6125A">
            <w:pPr>
              <w:ind w:right="245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>
                  <wp:extent cx="1739900" cy="627185"/>
                  <wp:effectExtent l="0" t="0" r="12700" b="1905"/>
                  <wp:docPr id="83" name="Diagram 83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0" r:lo="rId11" r:qs="rId12" r:cs="rId13"/>
                    </a:graphicData>
                  </a:graphic>
                </wp:inline>
              </w:drawing>
            </w:r>
            <w:r>
              <w:rPr>
                <w:rFonts w:cstheme="minorHAnsi"/>
                <w:noProof/>
              </w:rPr>
              <w:drawing>
                <wp:inline distT="0" distB="0" distL="0" distR="0">
                  <wp:extent cx="1739900" cy="627185"/>
                  <wp:effectExtent l="0" t="0" r="12700" b="1905"/>
                  <wp:docPr id="84" name="Diagram 8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5" r:lo="rId16" r:qs="rId17" r:cs="rId18"/>
                    </a:graphicData>
                  </a:graphic>
                </wp:inline>
              </w:drawing>
            </w:r>
            <w:r>
              <w:rPr>
                <w:rFonts w:cstheme="minorHAnsi"/>
                <w:noProof/>
              </w:rPr>
              <w:drawing>
                <wp:inline distT="0" distB="0" distL="0" distR="0">
                  <wp:extent cx="1739900" cy="627185"/>
                  <wp:effectExtent l="0" t="0" r="12700" b="1905"/>
                  <wp:docPr id="85" name="Diagram 85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0" r:lo="rId21" r:qs="rId22" r:cs="rId23"/>
                    </a:graphicData>
                  </a:graphic>
                </wp:inline>
              </w:drawing>
            </w:r>
            <w:r>
              <w:rPr>
                <w:rFonts w:cstheme="minorHAnsi"/>
                <w:noProof/>
              </w:rPr>
              <w:drawing>
                <wp:inline distT="0" distB="0" distL="0" distR="0">
                  <wp:extent cx="1739900" cy="627185"/>
                  <wp:effectExtent l="0" t="0" r="12700" b="1905"/>
                  <wp:docPr id="86" name="Diagram 86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5" r:lo="rId26" r:qs="rId27" r:cs="rId28"/>
                    </a:graphicData>
                  </a:graphic>
                </wp:inline>
              </w:drawing>
            </w:r>
          </w:p>
          <w:p w:rsidR="00BD449A" w:rsidP="00576D6A">
            <w:pPr>
              <w:ind w:right="245"/>
              <w:rPr>
                <w:rFonts w:cstheme="minorHAnsi"/>
              </w:rPr>
            </w:pPr>
          </w:p>
          <w:p w:rsidR="00BD449A" w:rsidP="00576D6A">
            <w:pPr>
              <w:ind w:right="245"/>
              <w:rPr>
                <w:rFonts w:cstheme="minorHAnsi"/>
              </w:rPr>
            </w:pPr>
          </w:p>
          <w:p w:rsidR="00576D6A" w:rsidP="00576D6A">
            <w:pPr>
              <w:ind w:right="245"/>
              <w:rPr>
                <w:rFonts w:cstheme="minorHAnsi"/>
              </w:rPr>
            </w:pPr>
            <w:r w:rsidRPr="00B46461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-2034</wp:posOffset>
                      </wp:positionH>
                      <wp:positionV relativeFrom="paragraph">
                        <wp:posOffset>160655</wp:posOffset>
                      </wp:positionV>
                      <wp:extent cx="231646" cy="216629"/>
                      <wp:effectExtent l="0" t="0" r="0" b="0"/>
                      <wp:wrapNone/>
                      <wp:docPr id="12" name="Freeform 11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1646" cy="216629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fill="norm" h="426" w="497" stroke="1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Freeform 11" o:spid="_x0000_s1102" style="width:18.25pt;height:17.05pt;margin-top:12.65pt;margin-left:-0.15pt;mso-height-percent:0;mso-height-relative:margin;mso-width-percent:0;mso-width-relative:margin;mso-wrap-distance-bottom:0;mso-wrap-distance-left:9pt;mso-wrap-distance-right:9pt;mso-wrap-distance-top:0;mso-wrap-style:none;position:absolute;visibility:visible;v-text-anchor:middle;z-index:251670528" coordsize="497,426" path="m230,231l230,231c274,231,274,231,274,231c274,275,274,275,274,275c496,275,496,275,496,275c496,275,496,168,487,133c487,97,478,80,443,80c363,80,363,80,363,80c345,53,337,27,337,27,328,9,319,,300,,194,,194,,194,,177,,168,9,168,27c159,27,150,53,133,80c53,80,53,80,53,80,17,80,9,97,9,133,,168,,275,,275c230,275,230,275,230,275l230,231xm186,53l186,53c194,44,194,36,212,36c284,36,284,36,284,36c300,36,300,44,309,53c309,53,319,71,319,80c177,80,177,80,177,80c186,71,186,53,186,53xm274,355l274,355c230,355,230,355,230,355c230,302,230,302,230,302c9,302,9,302,9,302c9,302,17,346,17,381c17,399,26,425,62,425c434,425,434,425,434,425c469,425,478,399,478,381c478,346,487,302,487,302c274,302,274,302,274,302l274,355xe" fillcolor="#404040" stroked="f">
                      <v:path o:connecttype="custom" o:connectlocs="48222918,52905785;48222918,52905785;57448208,52905785;57448208,62983102;103993673,62983102;102106947,30460783;92881656,18322440;76108528,18322440;70657157,6183588;62899579,0;40675080,0;35223709,6183588;27885611,18322440;11112017,18322440;1887192,30460783;0,62983102;48222918,62983102;48222918,52905785;38997627,12138343;38997627,12138343;44448999,8245123;59544674,8245123;64786306,12138343;66883238,18322440;37110901,18322440;38997627,12138343;57448208,81305542;57448208,81305542;48222918,81305542;48222918,69166690;1887192,69166690;3564179,87260297;12999209,97337614;90994464,97337614;100219754,87260297;102106947,69166690;57448208,69166690;57448208,81305542" o:connectangles="0,0,0,0,0,0,0,0,0,0,0,0,0,0,0,0,0,0,0,0,0,0,0,0,0,0,0,0,0,0,0,0,0,0,0,0,0,0"/>
                    </v:shape>
                  </w:pict>
                </mc:Fallback>
              </mc:AlternateContent>
            </w:r>
          </w:p>
          <w:p w:rsidR="00576D6A" w:rsidRPr="00237EA5" w:rsidP="00B46461">
            <w:pPr>
              <w:ind w:right="-23"/>
              <w:rPr>
                <w:rFonts w:cstheme="minorHAnsi"/>
                <w:b/>
                <w:color w:val="545454"/>
                <w:sz w:val="28"/>
              </w:rPr>
            </w:pPr>
            <w:r>
              <w:rPr>
                <w:rFonts w:cstheme="minorHAnsi"/>
                <w:b/>
                <w:color w:val="545454"/>
                <w:sz w:val="28"/>
              </w:rPr>
              <w:t xml:space="preserve">      Previous Experience </w:t>
            </w:r>
          </w:p>
          <w:p w:rsidR="00576D6A" w:rsidRPr="003A2BB4" w:rsidP="00576D6A">
            <w:pPr>
              <w:spacing w:after="160" w:line="72" w:lineRule="auto"/>
              <w:ind w:right="245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1757484" cy="0"/>
                      <wp:effectExtent l="0" t="0" r="33655" b="19050"/>
                      <wp:docPr id="98" name="Straight Connector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98" o:spid="_x0000_i1103" style="mso-left-percent:-10001;mso-position-horizontal-relative:char;mso-position-vertical-relative:line;mso-top-percent:-10001;mso-wrap-style:square;visibility:visible" from="0,0" to="138.4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2B1FAA" w:rsidP="00B46461">
            <w:pPr>
              <w:shd w:val="clear" w:color="auto" w:fill="B6DDE8" w:themeFill="accent5" w:themeFillTint="66"/>
              <w:rPr>
                <w:b/>
                <w:color w:val="000000" w:themeColor="text1"/>
                <w:sz w:val="20"/>
              </w:rPr>
            </w:pPr>
            <w:r w:rsidRPr="00B46461">
              <w:rPr>
                <w:b/>
                <w:color w:val="000000" w:themeColor="text1"/>
                <w:sz w:val="20"/>
              </w:rPr>
              <w:t>Jind</w:t>
            </w:r>
            <w:r>
              <w:rPr>
                <w:b/>
                <w:color w:val="000000" w:themeColor="text1"/>
                <w:sz w:val="20"/>
              </w:rPr>
              <w:t xml:space="preserve">al Info Solutions, Delhi NCR </w:t>
            </w:r>
            <w:r w:rsidRPr="00B46461">
              <w:rPr>
                <w:b/>
                <w:color w:val="000000" w:themeColor="text1"/>
                <w:sz w:val="20"/>
              </w:rPr>
              <w:t>Java Consultant</w:t>
            </w:r>
          </w:p>
          <w:p w:rsidR="00B46461" w:rsidRPr="00B46461" w:rsidP="00B6125A">
            <w:pPr>
              <w:rPr>
                <w:b/>
                <w:color w:val="000000" w:themeColor="text1"/>
                <w:sz w:val="20"/>
              </w:rPr>
            </w:pPr>
            <w:r w:rsidRPr="00B46461">
              <w:rPr>
                <w:b/>
                <w:color w:val="000000" w:themeColor="text1"/>
                <w:sz w:val="20"/>
              </w:rPr>
              <w:t>Feb’13- May’ 15</w:t>
            </w:r>
          </w:p>
          <w:p w:rsidR="002B1FAA" w:rsidP="00B6125A">
            <w:pPr>
              <w:ind w:right="245"/>
              <w:rPr>
                <w:rFonts w:cstheme="minorHAnsi"/>
              </w:rPr>
            </w:pPr>
          </w:p>
          <w:p w:rsidR="00700484" w:rsidP="00B6125A">
            <w:pPr>
              <w:ind w:right="245"/>
              <w:rPr>
                <w:rFonts w:cstheme="minorHAnsi"/>
              </w:rPr>
            </w:pPr>
          </w:p>
          <w:p w:rsidR="00700484" w:rsidP="00B6125A">
            <w:pPr>
              <w:ind w:right="245"/>
              <w:rPr>
                <w:rFonts w:cstheme="minorHAnsi"/>
                <w:b/>
                <w:sz w:val="20"/>
                <w:szCs w:val="20"/>
              </w:rPr>
            </w:pPr>
          </w:p>
          <w:p w:rsidR="00700484" w:rsidRPr="00237EA5" w:rsidP="00B6125A">
            <w:pPr>
              <w:ind w:right="245"/>
              <w:rPr>
                <w:rFonts w:cstheme="minorHAnsi"/>
              </w:rPr>
            </w:pPr>
          </w:p>
        </w:tc>
        <w:tc>
          <w:tcPr>
            <w:tcW w:w="270" w:type="dxa"/>
            <w:gridSpan w:val="2"/>
            <w:shd w:val="clear" w:color="auto" w:fill="F2F2F2"/>
          </w:tcPr>
          <w:p w:rsidR="002B1FAA" w:rsidRPr="00237EA5" w:rsidP="00B6125A">
            <w:pPr>
              <w:rPr>
                <w:rFonts w:cstheme="minorHAnsi"/>
                <w:b/>
                <w:spacing w:val="40"/>
              </w:rPr>
            </w:pPr>
          </w:p>
        </w:tc>
        <w:tc>
          <w:tcPr>
            <w:tcW w:w="270" w:type="dxa"/>
            <w:shd w:val="clear" w:color="auto" w:fill="auto"/>
          </w:tcPr>
          <w:p w:rsidR="002B1FAA" w:rsidRPr="00237EA5" w:rsidP="00B6125A">
            <w:pPr>
              <w:rPr>
                <w:rFonts w:cstheme="minorHAnsi"/>
                <w:b/>
                <w:spacing w:val="40"/>
              </w:rPr>
            </w:pPr>
          </w:p>
        </w:tc>
        <w:tc>
          <w:tcPr>
            <w:tcW w:w="7920" w:type="dxa"/>
            <w:gridSpan w:val="3"/>
            <w:shd w:val="clear" w:color="auto" w:fill="auto"/>
          </w:tcPr>
          <w:p w:rsidR="002B1FAA" w:rsidP="00B6125A">
            <w:pPr>
              <w:rPr>
                <w:rFonts w:cstheme="minorHAnsi"/>
                <w:b/>
                <w:spacing w:val="40"/>
              </w:rPr>
            </w:pPr>
          </w:p>
          <w:p w:rsidR="002B1FAA" w:rsidRPr="00237EA5" w:rsidP="00B6125A">
            <w:pPr>
              <w:rPr>
                <w:rFonts w:cstheme="minorHAnsi"/>
                <w:b/>
                <w:color w:val="545454"/>
                <w:sz w:val="28"/>
              </w:rPr>
            </w:pPr>
            <w:r w:rsidRPr="00D554D8">
              <w:rPr>
                <w:b/>
                <w:noProof/>
                <w:sz w:val="28"/>
              </w:rPr>
              <mc:AlternateContent>
                <mc:Choice Requires="wps">
                  <w:drawing>
                    <wp:inline distT="0" distB="0" distL="0" distR="0">
                      <wp:extent cx="176784" cy="169037"/>
                      <wp:effectExtent l="0" t="0" r="0" b="2540"/>
                      <wp:docPr id="17468" name="Freeform 133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 bwMode="auto">
                              <a:xfrm>
                                <a:off x="0" y="0"/>
                                <a:ext cx="176784" cy="169037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fill="norm" h="116" w="115" stroke="1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133" o:spid="_x0000_i1104" style="width:13.9pt;height:13.3pt;mso-left-percent:-10001;mso-position-horizontal-relative:char;mso-position-vertical-relative:line;mso-top-percent:-10001;mso-wrap-style:square;visibility:visible;v-text-anchor:top" coordsize="115,116" path="m112,89c109,83,97,80,86,75,75,71,72,69,72,69c72,58,72,58,72,58c72,58,76,55,77,45c80,45,83,41,83,38c83,36,83,29,79,30c80,25,81,20,80,18c80,9,71,,58,,45,,36,9,35,18c35,20,35,25,36,30c33,29,32,36,33,38c33,41,35,45,38,45c39,55,44,58,44,58c44,69,44,69,44,69c44,69,41,71,30,75,18,80,7,83,4,89,,93,1,116,1,116c114,116,114,116,114,116c114,116,115,93,112,89xe" fillcolor="#159fac" stroked="f">
                      <v:path arrowok="t" o:connecttype="custom" o:connectlocs="172172,129692;132204,109291;110682,100548;110682,84519;118368,65575;127592,55374;121443,43716;122980,26230;89161,0;53804,26230;55341,43716;50729,55374;58416,65575;67639,84519;67639,100548;46118,109291;6149,129692;1537,169037;175247,169037;172172,129692" o:connectangles="0,0,0,0,0,0,0,0,0,0,0,0,0,0,0,0,0,0,0,0"/>
                      <w10:wrap type="none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Profile Summary</w:t>
            </w:r>
          </w:p>
          <w:p w:rsidR="002B1FAA" w:rsidRPr="00237EA5" w:rsidP="00B6125A">
            <w:pPr>
              <w:spacing w:after="160" w:line="72" w:lineRule="auto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4883150" cy="0"/>
                      <wp:effectExtent l="0" t="0" r="31750" b="19050"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7" o:spid="_x0000_i1105" style="mso-left-percent:-10001;mso-position-horizontal-relative:char;mso-position-vertical-relative:line;mso-top-percent:-10001;mso-wrap-style:square;visibility:visible" from="0,0" to="384.5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16406C" w:rsidRPr="0016406C" w:rsidP="0016406C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Accomplished project manager</w:t>
            </w:r>
            <w:r w:rsidRPr="0016406C">
              <w:rPr>
                <w:rFonts w:cstheme="minorHAnsi"/>
                <w:color w:val="545454"/>
                <w:sz w:val="20"/>
              </w:rPr>
              <w:t xml:space="preserve"> and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Scrum Master</w:t>
            </w:r>
            <w:r w:rsidRPr="0016406C">
              <w:rPr>
                <w:rFonts w:cstheme="minorHAnsi"/>
                <w:color w:val="545454"/>
                <w:sz w:val="20"/>
              </w:rPr>
              <w:t xml:space="preserve"> with over 11 years of robust experience, notably excelling in the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BFSI sector</w:t>
            </w:r>
            <w:r w:rsidRPr="0016406C">
              <w:rPr>
                <w:rFonts w:cstheme="minorHAnsi"/>
                <w:color w:val="545454"/>
                <w:sz w:val="20"/>
              </w:rPr>
              <w:t xml:space="preserve"> for 9+ years, specializing in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project management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delivery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and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team leadership</w:t>
            </w:r>
            <w:r w:rsidRPr="0016406C">
              <w:rPr>
                <w:rFonts w:cstheme="minorHAnsi"/>
                <w:color w:val="545454"/>
                <w:sz w:val="20"/>
              </w:rPr>
              <w:t>.</w:t>
            </w:r>
          </w:p>
          <w:p w:rsidR="0016406C" w:rsidRPr="0016406C" w:rsidP="0016406C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Expertise</w:t>
            </w:r>
            <w:r w:rsidRPr="0016406C">
              <w:rPr>
                <w:rFonts w:cstheme="minorHAnsi"/>
                <w:color w:val="545454"/>
                <w:sz w:val="20"/>
              </w:rPr>
              <w:t xml:space="preserve"> in leveraging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open-source technologies</w:t>
            </w:r>
            <w:r w:rsidRPr="0016406C">
              <w:rPr>
                <w:rFonts w:cstheme="minorHAnsi"/>
                <w:color w:val="545454"/>
                <w:sz w:val="20"/>
              </w:rPr>
              <w:t xml:space="preserve"> to drive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innovation</w:t>
            </w:r>
            <w:r w:rsidRPr="0016406C">
              <w:rPr>
                <w:rFonts w:cstheme="minorHAnsi"/>
                <w:color w:val="545454"/>
                <w:sz w:val="20"/>
              </w:rPr>
              <w:t xml:space="preserve"> and streamline processes within the BFSI domain, with a keen focus on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Full Stack Development</w:t>
            </w:r>
            <w:r w:rsidRPr="0016406C">
              <w:rPr>
                <w:rFonts w:cstheme="minorHAnsi"/>
                <w:color w:val="545454"/>
                <w:sz w:val="20"/>
              </w:rPr>
              <w:t xml:space="preserve"> and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Java proficiency</w:t>
            </w:r>
            <w:r w:rsidRPr="0016406C">
              <w:rPr>
                <w:rFonts w:cstheme="minorHAnsi"/>
                <w:color w:val="545454"/>
                <w:sz w:val="20"/>
              </w:rPr>
              <w:t>.</w:t>
            </w:r>
          </w:p>
          <w:p w:rsidR="0016406C" w:rsidRPr="0016406C" w:rsidP="0016406C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16406C">
              <w:rPr>
                <w:rFonts w:cstheme="minorHAnsi"/>
                <w:color w:val="545454"/>
                <w:sz w:val="20"/>
              </w:rPr>
              <w:t xml:space="preserve">Demonstrated ability in navigating complex technological landscapes, including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web-based technologies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relational databases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and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web services</w:t>
            </w:r>
            <w:r w:rsidRPr="0016406C">
              <w:rPr>
                <w:rFonts w:cstheme="minorHAnsi"/>
                <w:color w:val="545454"/>
                <w:sz w:val="20"/>
              </w:rPr>
              <w:t>, ensuring the seamless execution of projects and delivery of high-quality solutions.</w:t>
            </w:r>
          </w:p>
          <w:p w:rsidR="0016406C" w:rsidRPr="0016406C" w:rsidP="0016406C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16406C">
              <w:rPr>
                <w:rFonts w:cstheme="minorHAnsi"/>
                <w:color w:val="545454"/>
                <w:sz w:val="20"/>
              </w:rPr>
              <w:t xml:space="preserve">Proven track record of driving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operational efficiency</w:t>
            </w:r>
            <w:r w:rsidRPr="0016406C">
              <w:rPr>
                <w:rFonts w:cstheme="minorHAnsi"/>
                <w:color w:val="545454"/>
                <w:sz w:val="20"/>
              </w:rPr>
              <w:t xml:space="preserve"> and exceeding project expectations through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strategic planning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meticulous execution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and effective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resource management</w:t>
            </w:r>
            <w:r w:rsidRPr="0016406C">
              <w:rPr>
                <w:rFonts w:cstheme="minorHAnsi"/>
                <w:color w:val="545454"/>
                <w:sz w:val="20"/>
              </w:rPr>
              <w:t>.</w:t>
            </w:r>
          </w:p>
          <w:p w:rsidR="0016406C" w:rsidRPr="0016406C" w:rsidP="0016406C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16406C">
              <w:rPr>
                <w:rFonts w:cstheme="minorHAnsi"/>
                <w:color w:val="545454"/>
                <w:sz w:val="20"/>
              </w:rPr>
              <w:t xml:space="preserve">Proficient in fostering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collaborative environments</w:t>
            </w:r>
            <w:r w:rsidRPr="0016406C">
              <w:rPr>
                <w:rFonts w:cstheme="minorHAnsi"/>
                <w:color w:val="545454"/>
                <w:sz w:val="20"/>
              </w:rPr>
              <w:t xml:space="preserve"> and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empowering teams</w:t>
            </w:r>
            <w:r w:rsidRPr="0016406C">
              <w:rPr>
                <w:rFonts w:cstheme="minorHAnsi"/>
                <w:color w:val="545454"/>
                <w:sz w:val="20"/>
              </w:rPr>
              <w:t xml:space="preserve"> to achieve their full potential, with a strong emphasis on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communication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mentorship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and fostering a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culture of continuous improvement</w:t>
            </w:r>
            <w:r w:rsidRPr="0016406C">
              <w:rPr>
                <w:rFonts w:cstheme="minorHAnsi"/>
                <w:color w:val="545454"/>
                <w:sz w:val="20"/>
              </w:rPr>
              <w:t>.</w:t>
            </w:r>
          </w:p>
          <w:p w:rsidR="0016406C" w:rsidRPr="0016406C" w:rsidP="0016406C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16406C">
              <w:rPr>
                <w:rFonts w:cstheme="minorHAnsi"/>
                <w:color w:val="545454"/>
                <w:sz w:val="20"/>
              </w:rPr>
              <w:t xml:space="preserve">Exceptional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leadership qualities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including strong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organizational skills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problem-solving abilities</w:t>
            </w:r>
            <w:r w:rsidRPr="0016406C">
              <w:rPr>
                <w:rFonts w:cstheme="minorHAnsi"/>
                <w:color w:val="545454"/>
                <w:sz w:val="20"/>
              </w:rPr>
              <w:t xml:space="preserve">, and a knack for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building and nurturing relationships</w:t>
            </w:r>
            <w:r w:rsidRPr="0016406C">
              <w:rPr>
                <w:rFonts w:cstheme="minorHAnsi"/>
                <w:color w:val="545454"/>
                <w:sz w:val="20"/>
              </w:rPr>
              <w:t xml:space="preserve"> across all levels of the organization.</w:t>
            </w:r>
          </w:p>
          <w:p w:rsidR="0016406C" w:rsidP="0016406C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16406C">
              <w:rPr>
                <w:rFonts w:cstheme="minorHAnsi"/>
                <w:color w:val="545454"/>
                <w:sz w:val="20"/>
              </w:rPr>
              <w:t xml:space="preserve">Possesses a sharp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business acumen</w:t>
            </w:r>
            <w:r w:rsidRPr="0016406C">
              <w:rPr>
                <w:rFonts w:cstheme="minorHAnsi"/>
                <w:color w:val="545454"/>
                <w:sz w:val="20"/>
              </w:rPr>
              <w:t xml:space="preserve"> and the foresight to </w:t>
            </w:r>
            <w:r w:rsidRPr="0016406C">
              <w:rPr>
                <w:rFonts w:cstheme="minorHAnsi"/>
                <w:b/>
                <w:bCs/>
                <w:color w:val="545454"/>
                <w:sz w:val="20"/>
              </w:rPr>
              <w:t>translate vision into actionable strategies</w:t>
            </w:r>
            <w:r w:rsidRPr="0016406C">
              <w:rPr>
                <w:rFonts w:cstheme="minorHAnsi"/>
                <w:color w:val="545454"/>
                <w:sz w:val="20"/>
              </w:rPr>
              <w:t>, resulting in tangible outcomes and measurable success.</w:t>
            </w:r>
          </w:p>
          <w:p w:rsidR="00ED3EE4" w:rsidRPr="00ED3EE4" w:rsidP="00ED3EE4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ED3EE4">
              <w:rPr>
                <w:rFonts w:cstheme="minorHAnsi"/>
                <w:color w:val="545454"/>
                <w:sz w:val="20"/>
              </w:rPr>
              <w:t xml:space="preserve">Orchestrated the </w:t>
            </w:r>
            <w:r w:rsidRPr="00ED3EE4">
              <w:rPr>
                <w:rFonts w:cstheme="minorHAnsi"/>
                <w:b/>
                <w:color w:val="545454"/>
                <w:sz w:val="20"/>
              </w:rPr>
              <w:t>successful implementation of numerous large-scale projects</w:t>
            </w:r>
            <w:r w:rsidRPr="00ED3EE4">
              <w:rPr>
                <w:rFonts w:cstheme="minorHAnsi"/>
                <w:color w:val="545454"/>
                <w:sz w:val="20"/>
              </w:rPr>
              <w:t xml:space="preserve"> at Kotak Life Insurance, enhancing operational effectiveness and ensuring the smooth execution of intricate technological solutions.</w:t>
            </w:r>
          </w:p>
          <w:p w:rsidR="00ED3EE4" w:rsidRPr="0016406C" w:rsidP="00ED3EE4">
            <w:pPr>
              <w:pStyle w:val="ListParagraph"/>
              <w:numPr>
                <w:ilvl w:val="0"/>
                <w:numId w:val="15"/>
              </w:numPr>
              <w:spacing w:before="120"/>
              <w:jc w:val="both"/>
              <w:rPr>
                <w:rFonts w:cstheme="minorHAnsi"/>
                <w:color w:val="545454"/>
                <w:sz w:val="20"/>
              </w:rPr>
            </w:pPr>
            <w:r w:rsidRPr="00ED3EE4">
              <w:rPr>
                <w:rFonts w:cstheme="minorHAnsi"/>
                <w:color w:val="545454"/>
                <w:sz w:val="20"/>
              </w:rPr>
              <w:t xml:space="preserve">Proficiently conduct Requirement </w:t>
            </w:r>
            <w:r w:rsidRPr="00ED3EE4">
              <w:rPr>
                <w:rFonts w:cstheme="minorHAnsi"/>
                <w:b/>
                <w:color w:val="545454"/>
                <w:sz w:val="20"/>
              </w:rPr>
              <w:t>Gathering &amp; Finalization</w:t>
            </w:r>
            <w:r w:rsidRPr="00ED3EE4">
              <w:rPr>
                <w:rFonts w:cstheme="minorHAnsi"/>
                <w:color w:val="545454"/>
                <w:sz w:val="20"/>
              </w:rPr>
              <w:t>, analyze project scopes, and implement Agile Methodology to drive project success and enhance client relationships.</w:t>
            </w:r>
          </w:p>
          <w:p w:rsidR="002B1FAA" w:rsidP="00B6125A">
            <w:pPr>
              <w:rPr>
                <w:rFonts w:cstheme="minorHAnsi"/>
                <w:b/>
                <w:spacing w:val="40"/>
              </w:rPr>
            </w:pPr>
          </w:p>
          <w:p w:rsidR="002B1FAA" w:rsidRPr="00237EA5" w:rsidP="00B6125A">
            <w:pPr>
              <w:rPr>
                <w:rFonts w:cstheme="minorHAnsi"/>
                <w:b/>
                <w:color w:val="545454"/>
                <w:sz w:val="28"/>
              </w:rPr>
            </w:pPr>
            <w:r w:rsidRPr="00D554D8">
              <w:rPr>
                <w:b/>
                <w:noProof/>
                <w:color w:val="C7A163"/>
                <w:sz w:val="28"/>
              </w:rPr>
              <mc:AlternateContent>
                <mc:Choice Requires="wpg">
                  <w:drawing>
                    <wp:inline distT="0" distB="0" distL="0" distR="0">
                      <wp:extent cx="186612" cy="169647"/>
                      <wp:effectExtent l="57150" t="0" r="42545" b="20955"/>
                      <wp:docPr id="44" name="Group 301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186612" cy="169647"/>
                                <a:chOff x="0" y="0"/>
                                <a:chExt cx="296863" cy="271463"/>
                              </a:xfrm>
                              <a:solidFill>
                                <a:srgbClr val="159FAC"/>
                              </a:solidFill>
                            </wpg:grpSpPr>
                            <wps:wsp xmlns:wps="http://schemas.microsoft.com/office/word/2010/wordprocessingShape">
                              <wps:cNvPr id="45" name="Rectangle 45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46" name="Rectangle 46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47" name="Rectangle 47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48" name="Rectangle 48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 xmlns:wps="http://schemas.microsoft.com/office/word/2010/wordprocessingShape">
                              <wps:cNvPr id="49" name="Freeform 49">
                                <a:extLst>
                                  <a:ext xmlns:a="http://schemas.openxmlformats.org/drawingml/2006/main"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/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fill="norm" h="111" w="187" stroke="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01" o:spid="_x0000_i1106" style="width:14.7pt;height:13.35pt;mso-position-horizontal-relative:char;mso-position-vertical-relative:line" coordsize="296863,271463">
                      <v:rect id="Rectangle 45" o:spid="_x0000_s1107" style="width:55563;height:57150;left:19050;mso-wrap-style:square;position:absolute;top:214313;visibility:visible;v-text-anchor:top" filled="f" stroked="f"/>
                      <v:rect id="Rectangle 46" o:spid="_x0000_s1108" style="width:55563;height:95250;left:93662;mso-wrap-style:square;position:absolute;top:176213;visibility:visible;v-text-anchor:top" filled="f" stroked="f"/>
                      <v:rect id="Rectangle 47" o:spid="_x0000_s1109" style="width:57150;height:131763;left:166687;mso-wrap-style:square;position:absolute;top:139700;visibility:visible;v-text-anchor:top" filled="f" stroked="f"/>
                      <v:rect id="Rectangle 48" o:spid="_x0000_s1110" style="width:55563;height:169863;left:241300;mso-wrap-style:square;position:absolute;top:101600;visibility:visible;v-text-anchor:top" filled="f" stroked="f"/>
                      <v:shape id="Freeform 49" o:spid="_x0000_s1111" style="width:296863;height:176213;mso-wrap-style:square;position:absolute;visibility:visible;v-text-anchor:top" coordsize="187,111" path="m162,25l126,25l81,59,59,48,,96l,111l60,62,83,74,131,37l166,37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wrap type="none"/>
                      <w10:anchorlock/>
                    </v:group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Career Timeline</w:t>
            </w:r>
          </w:p>
          <w:p w:rsidR="002B1FAA" w:rsidRPr="002654F6" w:rsidP="002654F6">
            <w:pPr>
              <w:spacing w:after="160" w:line="72" w:lineRule="auto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4883150" cy="0"/>
                      <wp:effectExtent l="0" t="0" r="31750" b="19050"/>
                      <wp:docPr id="77" name="Straight Connector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77" o:spid="_x0000_i1112" style="mso-left-percent:-10001;mso-position-horizontal-relative:char;mso-position-vertical-relative:line;mso-top-percent:-10001;mso-wrap-style:square;visibility:visible" from="0,0" to="384.5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  <w:r w:rsidRPr="00A14F6C">
              <w:rPr>
                <w:rFonts w:cstheme="minorHAnsi"/>
                <w:b/>
                <w:noProof/>
                <w:color w:val="545454"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3490595</wp:posOffset>
                      </wp:positionH>
                      <wp:positionV relativeFrom="paragraph">
                        <wp:posOffset>178435</wp:posOffset>
                      </wp:positionV>
                      <wp:extent cx="680085" cy="272143"/>
                      <wp:effectExtent l="0" t="0" r="0" b="0"/>
                      <wp:wrapNone/>
                      <wp:docPr id="40" name="Text Box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680085" cy="27214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B1FAA" w:rsidRPr="00A14F6C" w:rsidP="002B1FA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 w:rsidRPr="00A14F6C"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10-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0" o:spid="_x0000_s1113" type="#_x0000_t202" style="width:53.55pt;height:21.45pt;margin-top:14.05pt;margin-left:274.8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6432" filled="f" stroked="f" strokeweight="0.5pt">
                      <v:textbox>
                        <w:txbxContent>
                          <w:p w:rsidR="002B1FAA" w:rsidRPr="00A14F6C" w:rsidP="002B1FAA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 w:rsidRPr="00A14F6C"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10-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B1FAA" w:rsidRPr="00237EA5" w:rsidP="00B6125A">
            <w:pPr>
              <w:rPr>
                <w:rFonts w:cstheme="minorHAnsi"/>
                <w:b/>
                <w:spacing w:val="40"/>
              </w:rPr>
            </w:pPr>
            <w:r w:rsidRPr="00A14F6C">
              <w:rPr>
                <w:rFonts w:cstheme="minorHAnsi"/>
                <w:b/>
                <w:noProof/>
                <w:color w:val="545454"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1298576</wp:posOffset>
                      </wp:positionH>
                      <wp:positionV relativeFrom="paragraph">
                        <wp:posOffset>81280</wp:posOffset>
                      </wp:positionV>
                      <wp:extent cx="76200" cy="214630"/>
                      <wp:effectExtent l="19050" t="0" r="19050" b="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 flipH="1">
                                <a:off x="0" y="0"/>
                                <a:ext cx="76200" cy="2146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B1FAA" w:rsidRPr="00A14F6C" w:rsidP="002B1FA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 w:rsidRPr="00A14F6C"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10-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7" o:spid="_x0000_s1114" type="#_x0000_t202" style="width:6pt;height:16.9pt;margin-top:6.4pt;margin-left:102.25pt;flip:x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4384" filled="f" stroked="f" strokeweight="0.5pt">
                      <v:textbox>
                        <w:txbxContent>
                          <w:p w:rsidR="002B1FAA" w:rsidRPr="00A14F6C" w:rsidP="002B1FAA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 w:rsidRPr="00A14F6C"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10-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noProof/>
                <w:color w:val="545454"/>
                <w:sz w:val="28"/>
              </w:rPr>
              <w:drawing>
                <wp:inline distT="0" distB="0" distL="0" distR="0">
                  <wp:extent cx="4883150" cy="869950"/>
                  <wp:effectExtent l="57150" t="0" r="69850" b="0"/>
                  <wp:docPr id="34" name="Diagram 3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30" r:lo="rId31" r:qs="rId32" r:cs="rId33"/>
                    </a:graphicData>
                  </a:graphic>
                </wp:inline>
              </w:drawing>
            </w:r>
            <w:r w:rsidRPr="00A14F6C">
              <w:rPr>
                <w:rFonts w:cstheme="minorHAnsi"/>
                <w:b/>
                <w:noProof/>
                <w:color w:val="545454"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4196715</wp:posOffset>
                      </wp:positionH>
                      <wp:positionV relativeFrom="paragraph">
                        <wp:posOffset>8255</wp:posOffset>
                      </wp:positionV>
                      <wp:extent cx="680085" cy="272143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680085" cy="27214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2B1FAA" w:rsidRPr="00A14F6C" w:rsidP="002B1FAA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 w:rsidRPr="00A14F6C"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10-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42" o:spid="_x0000_s1115" type="#_x0000_t202" style="width:53.55pt;height:21.45pt;margin-top:0.65pt;margin-left:330.4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8480" filled="f" stroked="f" strokeweight="0.5pt">
                      <v:textbox>
                        <w:txbxContent>
                          <w:p w:rsidR="002B1FAA" w:rsidRPr="00A14F6C" w:rsidP="002B1FAA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 w:rsidRPr="00A14F6C"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10-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73482C" w:rsidP="00B6125A">
            <w:pPr>
              <w:rPr>
                <w:rFonts w:cstheme="minorHAnsi"/>
                <w:b/>
                <w:color w:val="545454"/>
                <w:sz w:val="28"/>
              </w:rPr>
            </w:pPr>
          </w:p>
          <w:p w:rsidR="002B1FAA" w:rsidRPr="00237EA5" w:rsidP="00B6125A">
            <w:pPr>
              <w:rPr>
                <w:rFonts w:cstheme="minorHAnsi"/>
                <w:b/>
                <w:color w:val="545454"/>
                <w:sz w:val="28"/>
              </w:rPr>
            </w:pPr>
            <w:r w:rsidRPr="003F4D7C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>
                      <wp:extent cx="201168" cy="173736"/>
                      <wp:effectExtent l="0" t="0" r="8890" b="0"/>
                      <wp:docPr id="263" name="Freeform 97">
                        <a:extLst xmlns:a="http://schemas.openxmlformats.org/drawingml/2006/main">
                          <a:ext xmlns:a="http://schemas.openxmlformats.org/drawingml/2006/main"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1168" cy="173736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fill="norm" h="426" w="497" stroke="1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97" o:spid="_x0000_i1116" style="width:15.85pt;height:13.7pt;mso-left-percent:-10001;mso-position-horizontal-relative:char;mso-position-vertical-relative:line;mso-top-percent:-10001;mso-wrap-style:none;visibility:visible;v-text-anchor:middle" coordsize="497,426" path="m230,231l230,231c274,231,274,231,274,231c274,275,274,275,274,275c496,275,496,275,496,275c496,275,496,168,487,133c487,97,478,80,443,80c363,80,363,80,363,80c345,53,337,27,337,27,328,9,319,,300,,194,,194,,194,,177,,168,9,168,27c159,27,150,53,133,80c53,80,53,80,53,80,17,80,9,97,9,133,,168,,275,,275c230,275,230,275,230,275l230,231xm186,53l186,53c194,44,194,36,212,36c284,36,284,36,284,36c300,36,300,44,309,53c309,53,319,71,319,80c177,80,177,80,177,80c186,71,186,53,186,53xm274,355l274,355c230,355,230,355,230,355c230,302,230,302,230,302c9,302,9,302,9,302c9,302,17,346,17,381c17,399,26,425,62,425c434,425,434,425,434,425c469,425,478,399,478,381c478,346,487,302,487,302c274,302,274,302,274,302l274,355xe" fillcolor="#159fac" stroked="f">
                      <v:path o:connecttype="custom" o:connectlocs="41878159,42430328;41878159,42430328;49889664,42430328;49889664,50512315;90311075,50512315;88672588,24429484;80661082,14694558;66094819,14694558;61360692,4959225;54623791,0;35323401,0;30589274,4959225;24216661,14694558;9649993,14694558;1638892,24429484;0,50512315;41878159,50512315;41878159,42430328;33866653,9734926;33866653,9734926;38600780,6612572;51710295,6612572;56262278,9734926;58083314,14694558;32228166,14694558;33866653,9734926;49889664,65206873;49889664,65206873;41878159,65206873;41878159,55471539;1638892,55471539;3095235,69982574;11288884,78064560;79022190,78064560;87033696,69982574;88672588,55471539;49889664,55471539;49889664,65206873" o:connectangles="0,0,0,0,0,0,0,0,0,0,0,0,0,0,0,0,0,0,0,0,0,0,0,0,0,0,0,0,0,0,0,0,0,0,0,0,0,0"/>
                      <w10:wrap type="none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</w:t>
            </w:r>
            <w:r w:rsidRPr="00A14F6C">
              <w:rPr>
                <w:rFonts w:cstheme="minorHAnsi"/>
                <w:b/>
                <w:color w:val="545454"/>
                <w:sz w:val="28"/>
              </w:rPr>
              <w:t>Work Experience</w:t>
            </w:r>
          </w:p>
          <w:p w:rsidR="002B1FAA" w:rsidRPr="00237EA5" w:rsidP="00B6125A">
            <w:pPr>
              <w:spacing w:after="160" w:line="72" w:lineRule="auto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4883150" cy="0"/>
                      <wp:effectExtent l="0" t="0" r="31750" b="19050"/>
                      <wp:docPr id="78" name="Straight Connector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78" o:spid="_x0000_i1117" style="mso-left-percent:-10001;mso-position-horizontal-relative:char;mso-position-vertical-relative:line;mso-top-percent:-10001;mso-wrap-style:square;visibility:visible" from="0,0" to="384.5pt,0" strokecolor="#545454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p w:rsidR="001C7D55" w:rsidP="00120ADE">
            <w:pPr>
              <w:shd w:val="clear" w:color="auto" w:fill="B6DDE8" w:themeFill="accent5" w:themeFillTint="66"/>
              <w:jc w:val="both"/>
              <w:rPr>
                <w:rFonts w:cstheme="minorHAnsi"/>
                <w:b/>
                <w:sz w:val="20"/>
              </w:rPr>
            </w:pPr>
            <w:r w:rsidRPr="001C7D55">
              <w:rPr>
                <w:rFonts w:cstheme="minorHAnsi"/>
                <w:b/>
                <w:sz w:val="20"/>
              </w:rPr>
              <w:t xml:space="preserve">TCS, Delhi NCR as Technical Project Lead </w:t>
            </w:r>
          </w:p>
          <w:p w:rsidR="001C7D55" w:rsidP="001C7D55">
            <w:pPr>
              <w:jc w:val="both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Since Oct’22</w:t>
            </w:r>
          </w:p>
          <w:p w:rsidR="001C7D55" w:rsidRPr="00CA3DEA" w:rsidP="001C7D55">
            <w:pPr>
              <w:jc w:val="both"/>
              <w:rPr>
                <w:rFonts w:cstheme="minorHAnsi"/>
                <w:b/>
                <w:sz w:val="20"/>
              </w:rPr>
            </w:pPr>
            <w:r>
              <w:rPr>
                <w:rFonts w:cstheme="minorHAnsi"/>
                <w:b/>
                <w:sz w:val="20"/>
              </w:rPr>
              <w:t>Key Impact Areas:</w:t>
            </w:r>
          </w:p>
          <w:p w:rsidR="00CA3DEA" w:rsidRPr="00CA3DEA" w:rsidP="00CA3DEA">
            <w:pPr>
              <w:numPr>
                <w:ilvl w:val="0"/>
                <w:numId w:val="19"/>
              </w:numPr>
              <w:tabs>
                <w:tab w:val="clear" w:pos="720"/>
                <w:tab w:val="num" w:pos="969"/>
              </w:tabs>
              <w:ind w:left="339"/>
              <w:jc w:val="both"/>
              <w:rPr>
                <w:rFonts w:cstheme="minorHAnsi"/>
                <w:color w:val="545454"/>
                <w:sz w:val="20"/>
              </w:rPr>
            </w:pPr>
            <w:r w:rsidRPr="00CA3DEA">
              <w:rPr>
                <w:rFonts w:cstheme="minorHAnsi"/>
                <w:color w:val="545454"/>
                <w:sz w:val="20"/>
              </w:rPr>
              <w:t xml:space="preserve">Continuously enhancing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technical skills</w:t>
            </w:r>
            <w:r w:rsidRPr="00CA3DEA">
              <w:rPr>
                <w:rFonts w:cstheme="minorHAnsi"/>
                <w:color w:val="545454"/>
                <w:sz w:val="20"/>
              </w:rPr>
              <w:t xml:space="preserve"> and expertise to stay abreast of the latest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industry trends</w:t>
            </w:r>
            <w:r w:rsidRPr="00CA3DEA">
              <w:rPr>
                <w:rFonts w:cstheme="minorHAnsi"/>
                <w:color w:val="545454"/>
                <w:sz w:val="20"/>
              </w:rPr>
              <w:t xml:space="preserve"> and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technologies</w:t>
            </w:r>
            <w:r w:rsidRPr="00CA3DEA">
              <w:rPr>
                <w:rFonts w:cstheme="minorHAnsi"/>
                <w:color w:val="545454"/>
                <w:sz w:val="20"/>
              </w:rPr>
              <w:t xml:space="preserve">, ensuring optimal performance as a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developer</w:t>
            </w:r>
            <w:r w:rsidRPr="00CA3DEA">
              <w:rPr>
                <w:rFonts w:cstheme="minorHAnsi"/>
                <w:color w:val="545454"/>
                <w:sz w:val="20"/>
              </w:rPr>
              <w:t>.</w:t>
            </w:r>
          </w:p>
          <w:p w:rsidR="00CA3DEA" w:rsidRPr="00CA3DEA" w:rsidP="00CA3DEA">
            <w:pPr>
              <w:numPr>
                <w:ilvl w:val="0"/>
                <w:numId w:val="19"/>
              </w:numPr>
              <w:tabs>
                <w:tab w:val="clear" w:pos="720"/>
                <w:tab w:val="num" w:pos="969"/>
              </w:tabs>
              <w:ind w:left="339"/>
              <w:jc w:val="both"/>
              <w:rPr>
                <w:rFonts w:cstheme="minorHAnsi"/>
                <w:color w:val="545454"/>
                <w:sz w:val="20"/>
              </w:rPr>
            </w:pPr>
            <w:r w:rsidRPr="00CA3DEA">
              <w:rPr>
                <w:rFonts w:cstheme="minorHAnsi"/>
                <w:color w:val="545454"/>
                <w:sz w:val="20"/>
              </w:rPr>
              <w:t xml:space="preserve">Actively managing all phases of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project execution</w:t>
            </w:r>
            <w:r w:rsidRPr="00CA3DEA">
              <w:rPr>
                <w:rFonts w:cstheme="minorHAnsi"/>
                <w:color w:val="545454"/>
                <w:sz w:val="20"/>
              </w:rPr>
              <w:t xml:space="preserve">, from initiation to closure, by coordinating tasks, monitoring progress, and adapting strategies to meet evolving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project requirements</w:t>
            </w:r>
            <w:r w:rsidRPr="00CA3DEA">
              <w:rPr>
                <w:rFonts w:cstheme="minorHAnsi"/>
                <w:color w:val="545454"/>
                <w:sz w:val="20"/>
              </w:rPr>
              <w:t>.</w:t>
            </w:r>
          </w:p>
          <w:p w:rsidR="00ED3EE4" w:rsidRPr="0073482C" w:rsidP="00ED3EE4">
            <w:pPr>
              <w:numPr>
                <w:ilvl w:val="0"/>
                <w:numId w:val="19"/>
              </w:numPr>
              <w:tabs>
                <w:tab w:val="clear" w:pos="720"/>
                <w:tab w:val="num" w:pos="969"/>
              </w:tabs>
              <w:ind w:left="339"/>
              <w:jc w:val="both"/>
              <w:rPr>
                <w:rFonts w:cstheme="minorHAnsi"/>
                <w:color w:val="545454"/>
                <w:sz w:val="20"/>
              </w:rPr>
            </w:pPr>
            <w:r w:rsidRPr="00CA3DEA">
              <w:rPr>
                <w:rFonts w:cstheme="minorHAnsi"/>
                <w:color w:val="545454"/>
                <w:sz w:val="20"/>
              </w:rPr>
              <w:t xml:space="preserve">Effectively guiding and supervising a large team of 70 or more members, fostering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collaboration</w:t>
            </w:r>
            <w:r w:rsidRPr="00CA3DEA">
              <w:rPr>
                <w:rFonts w:cstheme="minorHAnsi"/>
                <w:color w:val="545454"/>
                <w:sz w:val="20"/>
              </w:rPr>
              <w:t xml:space="preserve">, providing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mentorship</w:t>
            </w:r>
            <w:r w:rsidRPr="00CA3DEA">
              <w:rPr>
                <w:rFonts w:cstheme="minorHAnsi"/>
                <w:color w:val="545454"/>
                <w:sz w:val="20"/>
              </w:rPr>
              <w:t xml:space="preserve">, and facilitating communication to ensure seamless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project delivery</w:t>
            </w:r>
            <w:r w:rsidRPr="00CA3DEA">
              <w:rPr>
                <w:rFonts w:cstheme="minorHAnsi"/>
                <w:color w:val="545454"/>
                <w:sz w:val="20"/>
              </w:rPr>
              <w:t>.</w:t>
            </w:r>
          </w:p>
          <w:p w:rsidR="00CA3DEA" w:rsidP="00CA3DEA">
            <w:pPr>
              <w:numPr>
                <w:ilvl w:val="0"/>
                <w:numId w:val="19"/>
              </w:numPr>
              <w:tabs>
                <w:tab w:val="clear" w:pos="720"/>
                <w:tab w:val="num" w:pos="969"/>
              </w:tabs>
              <w:ind w:left="339"/>
              <w:jc w:val="both"/>
              <w:rPr>
                <w:rFonts w:cstheme="minorHAnsi"/>
                <w:color w:val="545454"/>
                <w:sz w:val="20"/>
              </w:rPr>
            </w:pPr>
            <w:r w:rsidRPr="00CA3DEA">
              <w:rPr>
                <w:rFonts w:cstheme="minorHAnsi"/>
                <w:color w:val="545454"/>
                <w:sz w:val="20"/>
              </w:rPr>
              <w:t xml:space="preserve">Continuously monitoring and analyzing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project metrics</w:t>
            </w:r>
            <w:r w:rsidRPr="00CA3DEA">
              <w:rPr>
                <w:rFonts w:cstheme="minorHAnsi"/>
                <w:color w:val="545454"/>
                <w:sz w:val="20"/>
              </w:rPr>
              <w:t xml:space="preserve"> and performance indicators to maintain a </w:t>
            </w:r>
            <w:r w:rsidRPr="00CA3DEA">
              <w:rPr>
                <w:rFonts w:cstheme="minorHAnsi"/>
                <w:b/>
                <w:bCs/>
                <w:color w:val="545454"/>
                <w:sz w:val="20"/>
              </w:rPr>
              <w:t>Service Level Agreement (SLA)</w:t>
            </w:r>
            <w:r w:rsidRPr="00CA3DEA">
              <w:rPr>
                <w:rFonts w:cstheme="minorHAnsi"/>
                <w:color w:val="545454"/>
                <w:sz w:val="20"/>
              </w:rPr>
              <w:t xml:space="preserve"> adherence rate of 95% or above, ensuring client satisfaction and retention.</w:t>
            </w:r>
          </w:p>
          <w:p w:rsidR="0073482C" w:rsidP="0073482C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:rsidR="0073482C" w:rsidRPr="0073482C" w:rsidP="0073482C">
            <w:pPr>
              <w:jc w:val="both"/>
              <w:rPr>
                <w:rFonts w:cstheme="minorHAnsi"/>
                <w:color w:val="545454"/>
                <w:sz w:val="8"/>
              </w:rPr>
            </w:pPr>
          </w:p>
          <w:p w:rsidR="002B1FAA" w:rsidP="00B6125A">
            <w:pPr>
              <w:rPr>
                <w:rFonts w:cstheme="minorHAnsi"/>
                <w:color w:val="545454"/>
              </w:rPr>
            </w:pPr>
          </w:p>
          <w:p w:rsidR="00CA3DEA" w:rsidRPr="00120ADE" w:rsidP="00120ADE">
            <w:pPr>
              <w:shd w:val="clear" w:color="auto" w:fill="B6DDE8" w:themeFill="accent5" w:themeFillTint="66"/>
              <w:jc w:val="both"/>
              <w:rPr>
                <w:rFonts w:cstheme="minorHAnsi"/>
                <w:b/>
                <w:sz w:val="20"/>
              </w:rPr>
            </w:pPr>
            <w:r w:rsidRPr="00120ADE">
              <w:rPr>
                <w:rFonts w:cstheme="minorHAnsi"/>
                <w:b/>
                <w:sz w:val="20"/>
              </w:rPr>
              <w:t>Newgen</w:t>
            </w:r>
            <w:r w:rsidRPr="00120ADE">
              <w:rPr>
                <w:rFonts w:cstheme="minorHAnsi"/>
                <w:b/>
                <w:sz w:val="20"/>
              </w:rPr>
              <w:t xml:space="preserve"> Software, Delhi NCR as Technical Project Lead</w:t>
            </w:r>
          </w:p>
          <w:p w:rsidR="00CA3DEA" w:rsidRPr="00CA3DEA" w:rsidP="00CA3DEA">
            <w:pPr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</w:pPr>
            <w:r w:rsidRPr="00CA3DEA"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  <w:t>Jul’22- Oct’22</w:t>
            </w:r>
          </w:p>
          <w:p w:rsidR="00CA3DEA" w:rsidRPr="006771A3" w:rsidP="00CA3DEA">
            <w:pPr>
              <w:rPr>
                <w:rFonts w:ascii="Calibri" w:hAnsi="Calibri" w:cs="Calibri"/>
              </w:rPr>
            </w:pPr>
            <w:r w:rsidRPr="00CA3DEA"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  <w:t>Key Impact Areas: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Contributed as an Individual Player as a Developer:</w:t>
            </w:r>
            <w:r w:rsidRPr="006771A3">
              <w:rPr>
                <w:rFonts w:cstheme="minorHAnsi"/>
                <w:color w:val="545454"/>
                <w:sz w:val="20"/>
              </w:rPr>
              <w:t xml:space="preserve"> Demonstrated proficiency in developing and delivering high-quality software solutions, leveraging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technical expertise</w:t>
            </w:r>
            <w:r w:rsidRPr="006771A3">
              <w:rPr>
                <w:rFonts w:cstheme="minorHAnsi"/>
                <w:color w:val="545454"/>
                <w:sz w:val="20"/>
              </w:rPr>
              <w:t xml:space="preserve"> and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industry knowledge</w:t>
            </w:r>
            <w:r w:rsidRPr="006771A3">
              <w:rPr>
                <w:rFonts w:cstheme="minorHAnsi"/>
                <w:color w:val="545454"/>
                <w:sz w:val="20"/>
              </w:rPr>
              <w:t xml:space="preserve"> to drive project success.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Managed End-to-End Project Management:</w:t>
            </w:r>
            <w:r w:rsidRPr="006771A3">
              <w:rPr>
                <w:rFonts w:cstheme="minorHAnsi"/>
                <w:color w:val="545454"/>
                <w:sz w:val="20"/>
              </w:rPr>
              <w:t xml:space="preserve"> Led and executed all aspects of project management, from initiation to closure, ensuring alignment with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project objectives</w:t>
            </w:r>
            <w:r w:rsidRPr="006771A3">
              <w:rPr>
                <w:rFonts w:cstheme="minorHAnsi"/>
                <w:color w:val="545454"/>
                <w:sz w:val="20"/>
              </w:rPr>
              <w:t xml:space="preserve">,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timelines</w:t>
            </w:r>
            <w:r w:rsidRPr="006771A3">
              <w:rPr>
                <w:rFonts w:cstheme="minorHAnsi"/>
                <w:color w:val="545454"/>
                <w:sz w:val="20"/>
              </w:rPr>
              <w:t xml:space="preserve">, and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budgetary constraints</w:t>
            </w:r>
            <w:r w:rsidRPr="006771A3">
              <w:rPr>
                <w:rFonts w:cstheme="minorHAnsi"/>
                <w:color w:val="545454"/>
                <w:sz w:val="20"/>
              </w:rPr>
              <w:t>.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Facilitated Seamless Collaboration:</w:t>
            </w:r>
            <w:r w:rsidRPr="006771A3">
              <w:rPr>
                <w:rFonts w:cstheme="minorHAnsi"/>
                <w:color w:val="545454"/>
                <w:sz w:val="20"/>
              </w:rPr>
              <w:t xml:space="preserve"> Orchestrated effective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communication</w:t>
            </w:r>
            <w:r w:rsidRPr="006771A3">
              <w:rPr>
                <w:rFonts w:cstheme="minorHAnsi"/>
                <w:color w:val="545454"/>
                <w:sz w:val="20"/>
              </w:rPr>
              <w:t xml:space="preserve"> and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collaboration</w:t>
            </w:r>
            <w:r w:rsidRPr="006771A3">
              <w:rPr>
                <w:rFonts w:cstheme="minorHAnsi"/>
                <w:color w:val="545454"/>
                <w:sz w:val="20"/>
              </w:rPr>
              <w:t xml:space="preserve"> among team members and stakeholders, fostering a cohesive working environment conducive to project success.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Implemented Agile Methodologies:</w:t>
            </w:r>
            <w:r w:rsidRPr="006771A3">
              <w:rPr>
                <w:rFonts w:cstheme="minorHAnsi"/>
                <w:color w:val="545454"/>
                <w:sz w:val="20"/>
              </w:rPr>
              <w:t xml:space="preserve"> Successfully applied Agile project management methodologies, such as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Scrum</w:t>
            </w:r>
            <w:r w:rsidRPr="006771A3">
              <w:rPr>
                <w:rFonts w:cstheme="minorHAnsi"/>
                <w:color w:val="545454"/>
                <w:sz w:val="20"/>
              </w:rPr>
              <w:t xml:space="preserve"> or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Kanban</w:t>
            </w:r>
            <w:r w:rsidRPr="006771A3">
              <w:rPr>
                <w:rFonts w:cstheme="minorHAnsi"/>
                <w:color w:val="545454"/>
                <w:sz w:val="20"/>
              </w:rPr>
              <w:t>, to streamline workflows, increase productivity, and adapt to evolving project requirements.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Delivered Timely and Quality Results:</w:t>
            </w:r>
            <w:r w:rsidRPr="006771A3">
              <w:rPr>
                <w:rFonts w:cstheme="minorHAnsi"/>
                <w:color w:val="545454"/>
                <w:sz w:val="20"/>
              </w:rPr>
              <w:t xml:space="preserve"> Ensured the timely delivery of project milestones while upholding high standards of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quality</w:t>
            </w:r>
            <w:r w:rsidRPr="006771A3">
              <w:rPr>
                <w:rFonts w:cstheme="minorHAnsi"/>
                <w:color w:val="545454"/>
                <w:sz w:val="20"/>
              </w:rPr>
              <w:t xml:space="preserve">, meeting or exceeding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client expectations</w:t>
            </w:r>
            <w:r w:rsidRPr="006771A3">
              <w:rPr>
                <w:rFonts w:cstheme="minorHAnsi"/>
                <w:color w:val="545454"/>
                <w:sz w:val="20"/>
              </w:rPr>
              <w:t xml:space="preserve"> and </w:t>
            </w:r>
            <w:r w:rsidRPr="006771A3">
              <w:rPr>
                <w:rFonts w:cstheme="minorHAnsi"/>
                <w:b/>
                <w:bCs/>
                <w:color w:val="545454"/>
                <w:sz w:val="20"/>
              </w:rPr>
              <w:t>stakeholder requirements</w:t>
            </w:r>
            <w:r w:rsidRPr="006771A3">
              <w:rPr>
                <w:rFonts w:cstheme="minorHAnsi"/>
                <w:color w:val="545454"/>
                <w:sz w:val="20"/>
              </w:rPr>
              <w:t>.</w:t>
            </w:r>
          </w:p>
          <w:p w:rsidR="002B1FAA" w:rsidP="00B6125A">
            <w:pPr>
              <w:rPr>
                <w:rFonts w:cstheme="minorHAnsi"/>
                <w:color w:val="545454"/>
              </w:rPr>
            </w:pPr>
          </w:p>
          <w:p w:rsidR="006771A3" w:rsidRPr="006771A3" w:rsidP="006771A3">
            <w:pPr>
              <w:shd w:val="clear" w:color="auto" w:fill="B6DDE8" w:themeFill="accent5" w:themeFillTint="66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6771A3">
              <w:rPr>
                <w:rFonts w:cstheme="minorHAnsi"/>
                <w:b/>
                <w:sz w:val="20"/>
                <w:szCs w:val="20"/>
              </w:rPr>
              <w:t>Kotak Life Insurance, Mumbai as Chief Manager IT</w:t>
            </w:r>
          </w:p>
          <w:p w:rsidR="006771A3" w:rsidRPr="006771A3" w:rsidP="006771A3">
            <w:pPr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</w:pPr>
            <w:r w:rsidRPr="006771A3"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  <w:t>Dec’20- Apr’22</w:t>
            </w:r>
          </w:p>
          <w:p w:rsidR="006771A3" w:rsidRPr="006771A3" w:rsidP="006771A3">
            <w:pPr>
              <w:rPr>
                <w:rFonts w:ascii="Calibri" w:hAnsi="Calibri" w:cs="Calibri"/>
                <w:sz w:val="20"/>
                <w:szCs w:val="20"/>
              </w:rPr>
            </w:pPr>
            <w:r w:rsidRPr="006771A3"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  <w:t>Key Impact Areas: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  <w:szCs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Managed Multiple Enterprise-Level Projects: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Successfully oversaw the execution of multiple enterprise-level projects, ensuring alignment with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organizational goals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, adherence to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timelines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, and effective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resource allocation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to achieve project objectives.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  <w:szCs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Designed and Reviewed Solutions Provided by IT Partners: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Spearheaded the design and review process for solutions proposed by IT partners, meticulously assessing their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feasibility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,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effectiveness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, and alignment with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business requirements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to drive optimal outcomes and enhance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operational efficiency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>.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  <w:szCs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Ensured Compliance with Project Specifications: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Implemented rigorous review processes to ensure that projects adhered to established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specifications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,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standards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, and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regulatory requirements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>, mitigating risks and ensuring successful project outcomes.</w:t>
            </w:r>
          </w:p>
          <w:p w:rsidR="006771A3" w:rsidRPr="006771A3" w:rsidP="006771A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  <w:szCs w:val="20"/>
              </w:rPr>
            </w:pP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Collaborated with Cross-Functional Teams: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Facilitated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collaboration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and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communication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 xml:space="preserve"> among cross-functional teams, including IT partners and stakeholders, to drive </w:t>
            </w:r>
            <w:r w:rsidRPr="006771A3">
              <w:rPr>
                <w:rFonts w:cstheme="minorHAnsi"/>
                <w:b/>
                <w:bCs/>
                <w:color w:val="545454"/>
                <w:sz w:val="20"/>
                <w:szCs w:val="20"/>
              </w:rPr>
              <w:t>synergy</w:t>
            </w:r>
            <w:r w:rsidRPr="006771A3">
              <w:rPr>
                <w:rFonts w:cstheme="minorHAnsi"/>
                <w:color w:val="545454"/>
                <w:sz w:val="20"/>
                <w:szCs w:val="20"/>
              </w:rPr>
              <w:t>, resolve issues, and achieve project milestones effectively and efficiently.</w:t>
            </w:r>
          </w:p>
          <w:p w:rsidR="002B1FAA" w:rsidP="00B6125A">
            <w:pPr>
              <w:spacing w:after="120"/>
              <w:rPr>
                <w:rFonts w:cstheme="minorHAnsi"/>
                <w:b/>
                <w:color w:val="BFBFBF" w:themeColor="background1" w:themeShade="BF"/>
              </w:rPr>
            </w:pPr>
          </w:p>
          <w:p w:rsidR="00576D6A" w:rsidRPr="00576D6A" w:rsidP="00576D6A">
            <w:pPr>
              <w:shd w:val="clear" w:color="auto" w:fill="B6DDE8" w:themeFill="accent5" w:themeFillTint="66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576D6A">
              <w:rPr>
                <w:rFonts w:cstheme="minorHAnsi"/>
                <w:b/>
                <w:sz w:val="20"/>
                <w:szCs w:val="20"/>
              </w:rPr>
              <w:t>Virtusa</w:t>
            </w:r>
            <w:r w:rsidRPr="00576D6A">
              <w:rPr>
                <w:rFonts w:cstheme="minorHAnsi"/>
                <w:b/>
                <w:sz w:val="20"/>
                <w:szCs w:val="20"/>
              </w:rPr>
              <w:t>, Mumbai as Java Lead</w:t>
            </w:r>
          </w:p>
          <w:p w:rsidR="00576D6A" w:rsidP="00576D6A">
            <w:pPr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</w:pPr>
            <w:r w:rsidRPr="00576D6A"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  <w:t>May’15- Dec’20</w:t>
            </w:r>
          </w:p>
          <w:p w:rsidR="00576D6A" w:rsidRPr="00576D6A" w:rsidP="00576D6A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  <w:shd w:val="clear" w:color="auto" w:fill="FFFFFF" w:themeFill="background1"/>
              </w:rPr>
              <w:t>Key Impact Areas:</w:t>
            </w:r>
          </w:p>
          <w:p w:rsidR="00576D6A" w:rsidRPr="00576D6A" w:rsidP="00576D6A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576D6A">
              <w:rPr>
                <w:rFonts w:cstheme="minorHAnsi"/>
                <w:b/>
                <w:bCs/>
                <w:color w:val="545454"/>
                <w:sz w:val="20"/>
              </w:rPr>
              <w:t>Achieved End-to-End Deliverables with 98%+ SLA:</w:t>
            </w:r>
            <w:r w:rsidRPr="00576D6A">
              <w:rPr>
                <w:rFonts w:cstheme="minorHAnsi"/>
                <w:color w:val="545454"/>
                <w:sz w:val="20"/>
              </w:rPr>
              <w:t xml:space="preserve"> Successfully managed and delivered end-to-end project deliverables, consistently meeting or exceeding a Service Level Agreement (SLA) of </w:t>
            </w:r>
            <w:r w:rsidRPr="00576D6A">
              <w:rPr>
                <w:rFonts w:cstheme="minorHAnsi"/>
                <w:b/>
                <w:bCs/>
                <w:color w:val="545454"/>
                <w:sz w:val="20"/>
              </w:rPr>
              <w:t>98% or higher</w:t>
            </w:r>
            <w:r w:rsidRPr="00576D6A">
              <w:rPr>
                <w:rFonts w:cstheme="minorHAnsi"/>
                <w:color w:val="545454"/>
                <w:sz w:val="20"/>
              </w:rPr>
              <w:t>, ensuring exceptional service quality and client satisfaction.</w:t>
            </w:r>
          </w:p>
          <w:p w:rsidR="00576D6A" w:rsidRPr="00576D6A" w:rsidP="00576D6A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576D6A">
              <w:rPr>
                <w:rFonts w:cstheme="minorHAnsi"/>
                <w:b/>
                <w:bCs/>
                <w:color w:val="545454"/>
                <w:sz w:val="20"/>
              </w:rPr>
              <w:t>Successfully Delivered Multiple Enterprise-Level Projects:</w:t>
            </w:r>
            <w:r w:rsidRPr="00576D6A">
              <w:rPr>
                <w:rFonts w:cstheme="minorHAnsi"/>
                <w:color w:val="545454"/>
                <w:sz w:val="20"/>
              </w:rPr>
              <w:t xml:space="preserve"> Led the successful delivery of multiple enterprise-level projects, overseeing all phases of project execution from </w:t>
            </w:r>
            <w:r w:rsidRPr="00576D6A">
              <w:rPr>
                <w:rFonts w:cstheme="minorHAnsi"/>
                <w:b/>
                <w:bCs/>
                <w:color w:val="545454"/>
                <w:sz w:val="20"/>
              </w:rPr>
              <w:t>initiation to completion</w:t>
            </w:r>
            <w:r w:rsidRPr="00576D6A">
              <w:rPr>
                <w:rFonts w:cstheme="minorHAnsi"/>
                <w:color w:val="545454"/>
                <w:sz w:val="20"/>
              </w:rPr>
              <w:t xml:space="preserve">, ensuring alignment with </w:t>
            </w:r>
            <w:r w:rsidRPr="00576D6A">
              <w:rPr>
                <w:rFonts w:cstheme="minorHAnsi"/>
                <w:b/>
                <w:bCs/>
                <w:color w:val="545454"/>
                <w:sz w:val="20"/>
              </w:rPr>
              <w:t>organizational objectives</w:t>
            </w:r>
            <w:r w:rsidRPr="00576D6A">
              <w:rPr>
                <w:rFonts w:cstheme="minorHAnsi"/>
                <w:color w:val="545454"/>
                <w:sz w:val="20"/>
              </w:rPr>
              <w:t xml:space="preserve"> and </w:t>
            </w:r>
            <w:r w:rsidRPr="00576D6A">
              <w:rPr>
                <w:rFonts w:cstheme="minorHAnsi"/>
                <w:b/>
                <w:bCs/>
                <w:color w:val="545454"/>
                <w:sz w:val="20"/>
              </w:rPr>
              <w:t>client expectations</w:t>
            </w:r>
            <w:r w:rsidRPr="00576D6A">
              <w:rPr>
                <w:rFonts w:cstheme="minorHAnsi"/>
                <w:color w:val="545454"/>
                <w:sz w:val="20"/>
              </w:rPr>
              <w:t>.</w:t>
            </w:r>
          </w:p>
          <w:p w:rsidR="002B1FAA" w:rsidP="000F102E">
            <w:pPr>
              <w:jc w:val="both"/>
              <w:rPr>
                <w:rFonts w:cstheme="minorHAnsi"/>
                <w:color w:val="545454"/>
              </w:rPr>
            </w:pPr>
          </w:p>
          <w:p w:rsidR="000F102E" w:rsidRPr="000F102E" w:rsidP="000F102E">
            <w:pPr>
              <w:spacing w:after="160"/>
              <w:rPr>
                <w:rFonts w:cstheme="minorHAnsi"/>
                <w:i/>
                <w:color w:val="545454"/>
                <w:sz w:val="52"/>
              </w:rPr>
            </w:pPr>
            <w:r w:rsidRPr="000F102E">
              <w:rPr>
                <w:rFonts w:cstheme="minorHAnsi"/>
                <w:b/>
                <w:bCs/>
                <w:i/>
                <w:color w:val="545454"/>
              </w:rPr>
              <w:t>Please refer to annex</w:t>
            </w:r>
            <w:r w:rsidR="000C05A7">
              <w:rPr>
                <w:rFonts w:cstheme="minorHAnsi"/>
                <w:b/>
                <w:bCs/>
                <w:i/>
                <w:color w:val="545454"/>
              </w:rPr>
              <w:t>ure for more projects details</w:t>
            </w:r>
          </w:p>
        </w:tc>
        <w:tc>
          <w:tcPr>
            <w:tcW w:w="270" w:type="dxa"/>
            <w:shd w:val="clear" w:color="auto" w:fill="auto"/>
          </w:tcPr>
          <w:p w:rsidR="002B1FAA" w:rsidRPr="00237EA5" w:rsidP="00B6125A">
            <w:pPr>
              <w:ind w:right="245"/>
              <w:rPr>
                <w:rFonts w:cstheme="minorHAnsi"/>
                <w:color w:val="545454"/>
              </w:rPr>
            </w:pPr>
          </w:p>
          <w:p w:rsidR="002B1FAA" w:rsidRPr="00237EA5" w:rsidP="00B6125A">
            <w:pPr>
              <w:ind w:right="245"/>
              <w:rPr>
                <w:rFonts w:cstheme="minorHAnsi"/>
                <w:color w:val="545454"/>
              </w:rPr>
            </w:pPr>
          </w:p>
        </w:tc>
      </w:tr>
      <w:tr w:rsidTr="002B1FAA">
        <w:tblPrEx>
          <w:tblW w:w="11970" w:type="dxa"/>
          <w:tblInd w:w="-720" w:type="dxa"/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449"/>
        </w:trPr>
        <w:tc>
          <w:tcPr>
            <w:tcW w:w="270" w:type="dxa"/>
            <w:shd w:val="clear" w:color="auto" w:fill="159FAC"/>
          </w:tcPr>
          <w:p w:rsidR="002B1FAA" w:rsidRPr="00237EA5" w:rsidP="00B6125A">
            <w:pPr>
              <w:ind w:left="335" w:right="240"/>
              <w:rPr>
                <w:rFonts w:cstheme="minorHAnsi"/>
              </w:rPr>
            </w:pPr>
          </w:p>
        </w:tc>
        <w:tc>
          <w:tcPr>
            <w:tcW w:w="11430" w:type="dxa"/>
            <w:gridSpan w:val="10"/>
            <w:shd w:val="clear" w:color="auto" w:fill="159FAC"/>
          </w:tcPr>
          <w:p w:rsidR="002B1FAA" w:rsidRPr="00237EA5" w:rsidP="00B6125A">
            <w:pPr>
              <w:rPr>
                <w:rFonts w:cstheme="minorHAnsi"/>
                <w:b/>
                <w:spacing w:val="40"/>
              </w:rPr>
            </w:pPr>
            <w:r>
              <w:rPr>
                <w:rFonts w:cstheme="minorHAnsi"/>
                <w:b/>
                <w:spacing w:val="40"/>
              </w:rPr>
              <w:t xml:space="preserve"> </w:t>
            </w:r>
          </w:p>
          <w:p w:rsidR="002B1FAA" w:rsidRPr="00237EA5" w:rsidP="00B6125A">
            <w:pPr>
              <w:rPr>
                <w:rFonts w:cstheme="minorHAnsi"/>
                <w:b/>
                <w:color w:val="545454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>
                      <wp:extent cx="247015" cy="179705"/>
                      <wp:effectExtent l="9525" t="9525" r="635" b="1270"/>
                      <wp:docPr id="125" name="Freeform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fill="norm" h="400" w="497" stroke="1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xmlns:a="http://schemas.openxmlformats.org/drawingml/2006/main"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none" anchor="ctr" anchorCtr="0" upright="1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id="Freeform 125" o:spid="_x0000_i1118" style="width:19.45pt;height:14.15pt;mso-left-percent:-10001;mso-position-horizontal-relative:char;mso-position-vertical-relative:line;mso-top-percent:-10001;mso-wrap-style:none;visibility:visible;v-text-anchor:middle" coordsize="497,400" path="m443,l443,c53,,53,,53,,17,,,18,,44,,346,,346,,346c,373,17,399,53,399c443,399,443,399,443,399c470,399,496,373,496,346c496,44,496,44,496,44,496,18,470,,443,xm443,346l443,346c53,346,53,346,53,346,53,44,53,44,53,44c443,44,443,44,443,44l443,346xm222,249l222,249c97,249,97,249,97,249c97,293,97,293,97,293c222,293,222,293,222,293l222,249xm222,178l222,178c97,178,97,178,97,178c97,222,97,222,97,222c222,222,222,222,222,222l222,178xm222,98l222,98c97,98,97,98,97,98c97,143,97,143,97,143c222,143,222,143,222,143l222,98xm389,257l389,257c389,257,354,249,354,231c354,204,381,196,381,151c381,125,372,98,336,98c301,98,292,125,292,151c292,196,319,204,319,231c319,249,275,257,275,257l275,293c398,293,398,293,398,293c398,293,398,257,389,257xe" fillcolor="white" stroked="f">
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wrap type="none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</w:t>
            </w:r>
            <w:r w:rsidR="001A7BFB">
              <w:rPr>
                <w:rFonts w:cstheme="minorHAnsi"/>
                <w:b/>
                <w:color w:val="FFFFFF" w:themeColor="background1"/>
                <w:sz w:val="28"/>
              </w:rPr>
              <w:t xml:space="preserve"> Personal Details</w:t>
            </w:r>
          </w:p>
          <w:p w:rsidR="002B1FAA" w:rsidRPr="00237EA5" w:rsidP="00B6125A">
            <w:pPr>
              <w:spacing w:after="160" w:line="72" w:lineRule="auto"/>
              <w:rPr>
                <w:rFonts w:cstheme="minorHAnsi"/>
                <w:color w:val="545454"/>
              </w:rPr>
            </w:pPr>
            <w:r w:rsidRPr="00237EA5">
              <w:rPr>
                <w:rFonts w:cstheme="minorHAnsi"/>
                <w:noProof/>
                <w:color w:val="545454"/>
              </w:rPr>
              <mc:AlternateContent>
                <mc:Choice Requires="wps">
                  <w:drawing>
                    <wp:inline distT="0" distB="0" distL="0" distR="0">
                      <wp:extent cx="7113814" cy="0"/>
                      <wp:effectExtent l="0" t="0" r="30480" b="19050"/>
                      <wp:docPr id="89" name="Straight Connector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CnPr/>
                            <wps:spPr>
                              <a:xfrm>
                                <a:off x="0" y="0"/>
                                <a:ext cx="711381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Straight Connector 89" o:spid="_x0000_i1119" style="mso-left-percent:-10001;mso-position-horizontal-relative:char;mso-position-vertical-relative:line;mso-top-percent:-10001;mso-wrap-style:square;visibility:visible" from="0,0" to="560.15pt,0" strokecolor="white" strokeweight="1.5pt">
                      <w10:wrap type="none"/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112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137"/>
              <w:gridCol w:w="9087"/>
            </w:tblGrid>
            <w:tr w:rsidTr="001A7BFB">
              <w:tblPrEx>
                <w:tblW w:w="11224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329"/>
              </w:trPr>
              <w:tc>
                <w:tcPr>
                  <w:tcW w:w="2137" w:type="dxa"/>
                </w:tcPr>
                <w:p w:rsidR="002B1FAA" w:rsidRPr="00EC701B" w:rsidP="00B6125A">
                  <w:pPr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EC701B">
                    <w:rPr>
                      <w:rFonts w:ascii="Calibri" w:eastAsia="Calibri" w:hAnsi="Calibri" w:cs="Calibri"/>
                      <w:color w:val="FFFFFF" w:themeColor="background1"/>
                    </w:rPr>
                    <w:t>Address</w:t>
                  </w:r>
                </w:p>
              </w:tc>
              <w:tc>
                <w:tcPr>
                  <w:tcW w:w="9087" w:type="dxa"/>
                </w:tcPr>
                <w:p w:rsidR="002B1FAA" w:rsidRPr="00EC701B" w:rsidP="001A7BFB">
                  <w:pPr>
                    <w:ind w:left="150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EC701B"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: </w:t>
                  </w:r>
                  <w:r w:rsidR="00D96415">
                    <w:rPr>
                      <w:rFonts w:ascii="Calibri" w:eastAsia="Calibri" w:hAnsi="Calibri" w:cs="Calibri"/>
                      <w:color w:val="FFFFFF" w:themeColor="background1"/>
                    </w:rPr>
                    <w:t>Noida, 201306</w:t>
                  </w:r>
                  <w:bookmarkStart w:id="0" w:name="_GoBack"/>
                  <w:bookmarkEnd w:id="0"/>
                </w:p>
              </w:tc>
            </w:tr>
            <w:tr w:rsidTr="001A7BFB">
              <w:tblPrEx>
                <w:tblW w:w="11224" w:type="dxa"/>
                <w:tblLayout w:type="fixed"/>
                <w:tblLook w:val="04A0"/>
              </w:tblPrEx>
              <w:trPr>
                <w:trHeight w:val="329"/>
              </w:trPr>
              <w:tc>
                <w:tcPr>
                  <w:tcW w:w="2137" w:type="dxa"/>
                </w:tcPr>
                <w:p w:rsidR="002B1FAA" w:rsidRPr="00EC701B" w:rsidP="00B6125A">
                  <w:pPr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EC701B">
                    <w:rPr>
                      <w:rFonts w:ascii="Calibri" w:eastAsia="Calibri" w:hAnsi="Calibri" w:cs="Calibri"/>
                      <w:color w:val="FFFFFF" w:themeColor="background1"/>
                    </w:rPr>
                    <w:t>Date of Birth</w:t>
                  </w:r>
                </w:p>
              </w:tc>
              <w:tc>
                <w:tcPr>
                  <w:tcW w:w="9087" w:type="dxa"/>
                </w:tcPr>
                <w:p w:rsidR="002B1FAA" w:rsidRPr="00EC701B" w:rsidP="001A7BFB">
                  <w:pPr>
                    <w:ind w:left="150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 w:rsidRPr="00EC701B">
                    <w:rPr>
                      <w:rFonts w:ascii="Calibri" w:eastAsia="Calibri" w:hAnsi="Calibri" w:cs="Calibri"/>
                      <w:color w:val="FFFFFF" w:themeColor="background1"/>
                    </w:rPr>
                    <w:t>:</w:t>
                  </w:r>
                  <w:r w:rsidRPr="00EC701B">
                    <w:rPr>
                      <w:color w:val="FFFFFF" w:themeColor="background1"/>
                    </w:rPr>
                    <w:t xml:space="preserve"> </w:t>
                  </w:r>
                  <w:r w:rsidR="001A7BFB">
                    <w:rPr>
                      <w:color w:val="FFFFFF" w:themeColor="background1"/>
                    </w:rPr>
                    <w:t>12</w:t>
                  </w:r>
                  <w:r w:rsidRPr="001A7BFB" w:rsidR="001A7BFB">
                    <w:rPr>
                      <w:color w:val="FFFFFF" w:themeColor="background1"/>
                      <w:vertAlign w:val="superscript"/>
                    </w:rPr>
                    <w:t>th</w:t>
                  </w:r>
                  <w:r w:rsidR="001A7BFB">
                    <w:rPr>
                      <w:color w:val="FFFFFF" w:themeColor="background1"/>
                    </w:rPr>
                    <w:t xml:space="preserve"> </w:t>
                  </w:r>
                  <w:r w:rsidRPr="001A7BFB" w:rsidR="001A7BFB">
                    <w:rPr>
                      <w:color w:val="FFFFFF" w:themeColor="background1"/>
                    </w:rPr>
                    <w:t xml:space="preserve"> March 1989</w:t>
                  </w:r>
                </w:p>
              </w:tc>
            </w:tr>
            <w:tr w:rsidTr="001A7BFB">
              <w:tblPrEx>
                <w:tblW w:w="11224" w:type="dxa"/>
                <w:tblLayout w:type="fixed"/>
                <w:tblLook w:val="04A0"/>
              </w:tblPrEx>
              <w:trPr>
                <w:trHeight w:val="329"/>
              </w:trPr>
              <w:tc>
                <w:tcPr>
                  <w:tcW w:w="2137" w:type="dxa"/>
                </w:tcPr>
                <w:p w:rsidR="001A7BFB" w:rsidRPr="00EC701B" w:rsidP="00B6125A">
                  <w:pPr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>
                    <w:rPr>
                      <w:rFonts w:ascii="Calibri" w:eastAsia="Calibri" w:hAnsi="Calibri" w:cs="Calibri"/>
                      <w:color w:val="FFFFFF" w:themeColor="background1"/>
                    </w:rPr>
                    <w:t>Languages Known</w:t>
                  </w:r>
                </w:p>
              </w:tc>
              <w:tc>
                <w:tcPr>
                  <w:tcW w:w="9087" w:type="dxa"/>
                </w:tcPr>
                <w:p w:rsidR="001A7BFB" w:rsidRPr="00EC701B" w:rsidP="001A7BFB">
                  <w:pPr>
                    <w:ind w:left="150"/>
                    <w:rPr>
                      <w:rFonts w:ascii="Calibri" w:eastAsia="Calibri" w:hAnsi="Calibri" w:cs="Calibri"/>
                      <w:color w:val="FFFFFF" w:themeColor="background1"/>
                    </w:rPr>
                  </w:pPr>
                  <w:r>
                    <w:rPr>
                      <w:rFonts w:ascii="Calibri" w:eastAsia="Calibri" w:hAnsi="Calibri" w:cs="Calibri"/>
                      <w:color w:val="FFFFFF" w:themeColor="background1"/>
                    </w:rPr>
                    <w:t xml:space="preserve">:  </w:t>
                  </w:r>
                  <w:r w:rsidRPr="001A7BFB">
                    <w:rPr>
                      <w:rFonts w:ascii="Calibri" w:eastAsia="Calibri" w:hAnsi="Calibri" w:cs="Calibri"/>
                      <w:color w:val="FFFFFF" w:themeColor="background1"/>
                    </w:rPr>
                    <w:t>English and Hindi</w:t>
                  </w:r>
                </w:p>
              </w:tc>
            </w:tr>
          </w:tbl>
          <w:p w:rsidR="002B1FAA" w:rsidRPr="00F854CF" w:rsidP="00B6125A">
            <w:pPr>
              <w:rPr>
                <w:rFonts w:cstheme="minorHAnsi"/>
                <w:b/>
                <w:spacing w:val="40"/>
                <w:sz w:val="16"/>
              </w:rPr>
            </w:pPr>
            <w:r>
              <w:rPr>
                <w:rFonts w:cstheme="minorHAnsi"/>
                <w:b/>
                <w:spacing w:val="40"/>
              </w:rPr>
              <w:t xml:space="preserve"> </w:t>
            </w:r>
          </w:p>
        </w:tc>
        <w:tc>
          <w:tcPr>
            <w:tcW w:w="270" w:type="dxa"/>
            <w:shd w:val="clear" w:color="auto" w:fill="159FAC"/>
          </w:tcPr>
          <w:p w:rsidR="002B1FAA" w:rsidRPr="00237EA5" w:rsidP="00B6125A">
            <w:pPr>
              <w:ind w:right="245"/>
              <w:rPr>
                <w:rFonts w:cstheme="minorHAnsi"/>
                <w:color w:val="545454"/>
              </w:rPr>
            </w:pPr>
          </w:p>
        </w:tc>
      </w:tr>
    </w:tbl>
    <w:p w:rsidR="00722FC9" w:rsidP="004E787D">
      <w:pPr>
        <w:rPr>
          <w:sz w:val="2"/>
        </w:rPr>
      </w:pPr>
    </w:p>
    <w:p w:rsidR="00523B40" w:rsidP="004E787D">
      <w:pPr>
        <w:rPr>
          <w:sz w:val="2"/>
        </w:rPr>
      </w:pPr>
    </w:p>
    <w:p w:rsidR="001C230F" w:rsidP="004E787D">
      <w:pPr>
        <w:rPr>
          <w:sz w:val="2"/>
        </w:rPr>
      </w:pPr>
    </w:p>
    <w:p w:rsidR="000F102E" w:rsidP="000F102E">
      <w:pPr>
        <w:rPr>
          <w:sz w:val="2"/>
        </w:rPr>
      </w:pPr>
    </w:p>
    <w:p w:rsidR="000F102E" w:rsidRPr="00237EA5" w:rsidP="000F102E">
      <w:pPr>
        <w:rPr>
          <w:rFonts w:cstheme="minorHAnsi"/>
          <w:b/>
          <w:spacing w:val="40"/>
        </w:rPr>
      </w:pPr>
      <w:r>
        <w:rPr>
          <w:rFonts w:cstheme="minorHAnsi"/>
          <w:b/>
          <w:spacing w:val="40"/>
        </w:rPr>
        <w:t xml:space="preserve">ANNEXURE </w:t>
      </w:r>
    </w:p>
    <w:p w:rsidR="000F102E" w:rsidRPr="00237EA5" w:rsidP="000F102E">
      <w:pPr>
        <w:spacing w:after="0"/>
        <w:rPr>
          <w:rFonts w:cstheme="minorHAnsi"/>
          <w:b/>
          <w:color w:val="545454"/>
          <w:sz w:val="28"/>
        </w:rPr>
      </w:pPr>
      <w:r w:rsidRPr="003F4D7C">
        <w:rPr>
          <w:b/>
          <w:noProof/>
          <w:color w:val="C7A163"/>
          <w:sz w:val="28"/>
        </w:rPr>
        <mc:AlternateContent>
          <mc:Choice Requires="wps">
            <w:drawing>
              <wp:inline distT="0" distB="0" distL="0" distR="0">
                <wp:extent cx="201168" cy="173736"/>
                <wp:effectExtent l="0" t="0" r="8890" b="0"/>
                <wp:docPr id="105" name="Freeform 97">
                  <a:extLst xmlns:a="http://schemas.openxmlformats.org/drawingml/2006/main">
                    <a:ext xmlns:a="http://schemas.openxmlformats.org/drawingml/2006/main" uri="{FF2B5EF4-FFF2-40B4-BE49-F238E27FC236}">
                      <a16:creationId xmlns:a16="http://schemas.microsoft.com/office/drawing/2014/main" id="{B2C136C1-FCB7-6048-AFB0-EE7C6A785EB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1168" cy="173736"/>
                        </a:xfrm>
                        <a:custGeom>
                          <a:avLst/>
                          <a:gdLst>
                            <a:gd name="T0" fmla="*/ 103463 w 497"/>
                            <a:gd name="T1" fmla="*/ 104039 h 426"/>
                            <a:gd name="T2" fmla="*/ 103463 w 497"/>
                            <a:gd name="T3" fmla="*/ 104039 h 426"/>
                            <a:gd name="T4" fmla="*/ 123256 w 497"/>
                            <a:gd name="T5" fmla="*/ 104039 h 426"/>
                            <a:gd name="T6" fmla="*/ 123256 w 497"/>
                            <a:gd name="T7" fmla="*/ 123856 h 426"/>
                            <a:gd name="T8" fmla="*/ 223120 w 497"/>
                            <a:gd name="T9" fmla="*/ 123856 h 426"/>
                            <a:gd name="T10" fmla="*/ 219072 w 497"/>
                            <a:gd name="T11" fmla="*/ 59901 h 426"/>
                            <a:gd name="T12" fmla="*/ 199279 w 497"/>
                            <a:gd name="T13" fmla="*/ 36031 h 426"/>
                            <a:gd name="T14" fmla="*/ 163292 w 497"/>
                            <a:gd name="T15" fmla="*/ 36031 h 426"/>
                            <a:gd name="T16" fmla="*/ 151596 w 497"/>
                            <a:gd name="T17" fmla="*/ 12160 h 426"/>
                            <a:gd name="T18" fmla="*/ 134952 w 497"/>
                            <a:gd name="T19" fmla="*/ 0 h 426"/>
                            <a:gd name="T20" fmla="*/ 87269 w 497"/>
                            <a:gd name="T21" fmla="*/ 0 h 426"/>
                            <a:gd name="T22" fmla="*/ 75573 w 497"/>
                            <a:gd name="T23" fmla="*/ 12160 h 426"/>
                            <a:gd name="T24" fmla="*/ 59829 w 497"/>
                            <a:gd name="T25" fmla="*/ 36031 h 426"/>
                            <a:gd name="T26" fmla="*/ 23841 w 497"/>
                            <a:gd name="T27" fmla="*/ 36031 h 426"/>
                            <a:gd name="T28" fmla="*/ 4049 w 497"/>
                            <a:gd name="T29" fmla="*/ 59901 h 426"/>
                            <a:gd name="T30" fmla="*/ 0 w 497"/>
                            <a:gd name="T31" fmla="*/ 123856 h 426"/>
                            <a:gd name="T32" fmla="*/ 103463 w 497"/>
                            <a:gd name="T33" fmla="*/ 123856 h 426"/>
                            <a:gd name="T34" fmla="*/ 103463 w 497"/>
                            <a:gd name="T35" fmla="*/ 104039 h 426"/>
                            <a:gd name="T36" fmla="*/ 83670 w 497"/>
                            <a:gd name="T37" fmla="*/ 23870 h 426"/>
                            <a:gd name="T38" fmla="*/ 83670 w 497"/>
                            <a:gd name="T39" fmla="*/ 23870 h 426"/>
                            <a:gd name="T40" fmla="*/ 95366 w 497"/>
                            <a:gd name="T41" fmla="*/ 16214 h 426"/>
                            <a:gd name="T42" fmla="*/ 127754 w 497"/>
                            <a:gd name="T43" fmla="*/ 16214 h 426"/>
                            <a:gd name="T44" fmla="*/ 139000 w 497"/>
                            <a:gd name="T45" fmla="*/ 23870 h 426"/>
                            <a:gd name="T46" fmla="*/ 143499 w 497"/>
                            <a:gd name="T47" fmla="*/ 36031 h 426"/>
                            <a:gd name="T48" fmla="*/ 79622 w 497"/>
                            <a:gd name="T49" fmla="*/ 36031 h 426"/>
                            <a:gd name="T50" fmla="*/ 83670 w 497"/>
                            <a:gd name="T51" fmla="*/ 23870 h 426"/>
                            <a:gd name="T52" fmla="*/ 123256 w 497"/>
                            <a:gd name="T53" fmla="*/ 159887 h 426"/>
                            <a:gd name="T54" fmla="*/ 123256 w 497"/>
                            <a:gd name="T55" fmla="*/ 159887 h 426"/>
                            <a:gd name="T56" fmla="*/ 103463 w 497"/>
                            <a:gd name="T57" fmla="*/ 159887 h 426"/>
                            <a:gd name="T58" fmla="*/ 103463 w 497"/>
                            <a:gd name="T59" fmla="*/ 136016 h 426"/>
                            <a:gd name="T60" fmla="*/ 4049 w 497"/>
                            <a:gd name="T61" fmla="*/ 136016 h 426"/>
                            <a:gd name="T62" fmla="*/ 7647 w 497"/>
                            <a:gd name="T63" fmla="*/ 171597 h 426"/>
                            <a:gd name="T64" fmla="*/ 27890 w 497"/>
                            <a:gd name="T65" fmla="*/ 191414 h 426"/>
                            <a:gd name="T66" fmla="*/ 195230 w 497"/>
                            <a:gd name="T67" fmla="*/ 191414 h 426"/>
                            <a:gd name="T68" fmla="*/ 215023 w 497"/>
                            <a:gd name="T69" fmla="*/ 171597 h 426"/>
                            <a:gd name="T70" fmla="*/ 219072 w 497"/>
                            <a:gd name="T71" fmla="*/ 136016 h 426"/>
                            <a:gd name="T72" fmla="*/ 123256 w 497"/>
                            <a:gd name="T73" fmla="*/ 136016 h 426"/>
                            <a:gd name="T74" fmla="*/ 123256 w 497"/>
                            <a:gd name="T75" fmla="*/ 159887 h 426"/>
                            <a:gd name="T76" fmla="*/ 0 60000 65536"/>
                            <a:gd name="T77" fmla="*/ 0 60000 65536"/>
                            <a:gd name="T78" fmla="*/ 0 60000 65536"/>
                            <a:gd name="T79" fmla="*/ 0 60000 65536"/>
                            <a:gd name="T80" fmla="*/ 0 60000 65536"/>
                            <a:gd name="T81" fmla="*/ 0 60000 65536"/>
                            <a:gd name="T82" fmla="*/ 0 60000 65536"/>
                            <a:gd name="T83" fmla="*/ 0 60000 65536"/>
                            <a:gd name="T84" fmla="*/ 0 60000 65536"/>
                            <a:gd name="T85" fmla="*/ 0 60000 65536"/>
                            <a:gd name="T86" fmla="*/ 0 60000 65536"/>
                            <a:gd name="T87" fmla="*/ 0 60000 65536"/>
                            <a:gd name="T88" fmla="*/ 0 60000 65536"/>
                            <a:gd name="T89" fmla="*/ 0 60000 65536"/>
                            <a:gd name="T90" fmla="*/ 0 60000 65536"/>
                            <a:gd name="T91" fmla="*/ 0 60000 65536"/>
                            <a:gd name="T92" fmla="*/ 0 60000 65536"/>
                            <a:gd name="T93" fmla="*/ 0 60000 65536"/>
                            <a:gd name="T94" fmla="*/ 0 60000 65536"/>
                            <a:gd name="T95" fmla="*/ 0 60000 65536"/>
                            <a:gd name="T96" fmla="*/ 0 60000 65536"/>
                            <a:gd name="T97" fmla="*/ 0 60000 65536"/>
                            <a:gd name="T98" fmla="*/ 0 60000 65536"/>
                            <a:gd name="T99" fmla="*/ 0 60000 65536"/>
                            <a:gd name="T100" fmla="*/ 0 60000 65536"/>
                            <a:gd name="T101" fmla="*/ 0 60000 6553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</a:gdLst>
                          <a:cxnLst>
                            <a:cxn ang="T76">
                              <a:pos x="T0" y="T1"/>
                            </a:cxn>
                            <a:cxn ang="T77">
                              <a:pos x="T2" y="T3"/>
                            </a:cxn>
                            <a:cxn ang="T78">
                              <a:pos x="T4" y="T5"/>
                            </a:cxn>
                            <a:cxn ang="T79">
                              <a:pos x="T6" y="T7"/>
                            </a:cxn>
                            <a:cxn ang="T80">
                              <a:pos x="T8" y="T9"/>
                            </a:cxn>
                            <a:cxn ang="T81">
                              <a:pos x="T10" y="T11"/>
                            </a:cxn>
                            <a:cxn ang="T82">
                              <a:pos x="T12" y="T13"/>
                            </a:cxn>
                            <a:cxn ang="T83">
                              <a:pos x="T14" y="T15"/>
                            </a:cxn>
                            <a:cxn ang="T84">
                              <a:pos x="T16" y="T17"/>
                            </a:cxn>
                            <a:cxn ang="T85">
                              <a:pos x="T18" y="T19"/>
                            </a:cxn>
                            <a:cxn ang="T86">
                              <a:pos x="T20" y="T21"/>
                            </a:cxn>
                            <a:cxn ang="T87">
                              <a:pos x="T22" y="T23"/>
                            </a:cxn>
                            <a:cxn ang="T88">
                              <a:pos x="T24" y="T25"/>
                            </a:cxn>
                            <a:cxn ang="T89">
                              <a:pos x="T26" y="T27"/>
                            </a:cxn>
                            <a:cxn ang="T90">
                              <a:pos x="T28" y="T29"/>
                            </a:cxn>
                            <a:cxn ang="T91">
                              <a:pos x="T30" y="T31"/>
                            </a:cxn>
                            <a:cxn ang="T92">
                              <a:pos x="T32" y="T33"/>
                            </a:cxn>
                            <a:cxn ang="T93">
                              <a:pos x="T34" y="T35"/>
                            </a:cxn>
                            <a:cxn ang="T94">
                              <a:pos x="T36" y="T37"/>
                            </a:cxn>
                            <a:cxn ang="T95">
                              <a:pos x="T38" y="T39"/>
                            </a:cxn>
                            <a:cxn ang="T96">
                              <a:pos x="T40" y="T41"/>
                            </a:cxn>
                            <a:cxn ang="T97">
                              <a:pos x="T42" y="T43"/>
                            </a:cxn>
                            <a:cxn ang="T98">
                              <a:pos x="T44" y="T45"/>
                            </a:cxn>
                            <a:cxn ang="T99">
                              <a:pos x="T46" y="T47"/>
                            </a:cxn>
                            <a:cxn ang="T100">
                              <a:pos x="T48" y="T49"/>
                            </a:cxn>
                            <a:cxn ang="T101">
                              <a:pos x="T50" y="T51"/>
                            </a:cxn>
                            <a:cxn ang="T102">
                              <a:pos x="T52" y="T53"/>
                            </a:cxn>
                            <a:cxn ang="T103">
                              <a:pos x="T54" y="T55"/>
                            </a:cxn>
                            <a:cxn ang="T104">
                              <a:pos x="T56" y="T57"/>
                            </a:cxn>
                            <a:cxn ang="T105">
                              <a:pos x="T58" y="T59"/>
                            </a:cxn>
                            <a:cxn ang="T106">
                              <a:pos x="T60" y="T61"/>
                            </a:cxn>
                            <a:cxn ang="T107">
                              <a:pos x="T62" y="T63"/>
                            </a:cxn>
                            <a:cxn ang="T108">
                              <a:pos x="T64" y="T65"/>
                            </a:cxn>
                            <a:cxn ang="T109">
                              <a:pos x="T66" y="T67"/>
                            </a:cxn>
                            <a:cxn ang="T110">
                              <a:pos x="T68" y="T69"/>
                            </a:cxn>
                            <a:cxn ang="T111">
                              <a:pos x="T70" y="T71"/>
                            </a:cxn>
                            <a:cxn ang="T112">
                              <a:pos x="T72" y="T73"/>
                            </a:cxn>
                            <a:cxn ang="T113">
                              <a:pos x="T74" y="T75"/>
                            </a:cxn>
                          </a:cxnLst>
                          <a:rect l="0" t="0" r="r" b="b"/>
                          <a:pathLst>
                            <a:path fill="norm" h="426" w="497" stroke="1">
                              <a:moveTo>
                                <a:pt x="230" y="231"/>
                              </a:moveTo>
                              <a:lnTo>
                                <a:pt x="230" y="231"/>
                              </a:lnTo>
                              <a:cubicBezTo>
                                <a:pt x="274" y="231"/>
                                <a:pt x="274" y="231"/>
                                <a:pt x="274" y="231"/>
                              </a:cubicBezTo>
                              <a:cubicBezTo>
                                <a:pt x="274" y="275"/>
                                <a:pt x="274" y="275"/>
                                <a:pt x="274" y="275"/>
                              </a:cubicBezTo>
                              <a:cubicBezTo>
                                <a:pt x="496" y="275"/>
                                <a:pt x="496" y="275"/>
                                <a:pt x="496" y="275"/>
                              </a:cubicBezTo>
                              <a:cubicBezTo>
                                <a:pt x="496" y="275"/>
                                <a:pt x="496" y="168"/>
                                <a:pt x="487" y="133"/>
                              </a:cubicBezTo>
                              <a:cubicBezTo>
                                <a:pt x="487" y="97"/>
                                <a:pt x="478" y="80"/>
                                <a:pt x="443" y="80"/>
                              </a:cubicBezTo>
                              <a:cubicBezTo>
                                <a:pt x="363" y="80"/>
                                <a:pt x="363" y="80"/>
                                <a:pt x="363" y="80"/>
                              </a:cubicBezTo>
                              <a:cubicBezTo>
                                <a:pt x="345" y="53"/>
                                <a:pt x="337" y="27"/>
                                <a:pt x="337" y="27"/>
                              </a:cubicBezTo>
                              <a:cubicBezTo>
                                <a:pt x="328" y="9"/>
                                <a:pt x="319" y="0"/>
                                <a:pt x="300" y="0"/>
                              </a:cubicBezTo>
                              <a:cubicBezTo>
                                <a:pt x="194" y="0"/>
                                <a:pt x="194" y="0"/>
                                <a:pt x="194" y="0"/>
                              </a:cubicBezTo>
                              <a:cubicBezTo>
                                <a:pt x="177" y="0"/>
                                <a:pt x="168" y="9"/>
                                <a:pt x="168" y="27"/>
                              </a:cubicBezTo>
                              <a:cubicBezTo>
                                <a:pt x="159" y="27"/>
                                <a:pt x="150" y="53"/>
                                <a:pt x="133" y="80"/>
                              </a:cubicBezTo>
                              <a:cubicBezTo>
                                <a:pt x="53" y="80"/>
                                <a:pt x="53" y="80"/>
                                <a:pt x="53" y="80"/>
                              </a:cubicBezTo>
                              <a:cubicBezTo>
                                <a:pt x="17" y="80"/>
                                <a:pt x="9" y="97"/>
                                <a:pt x="9" y="133"/>
                              </a:cubicBezTo>
                              <a:cubicBezTo>
                                <a:pt x="0" y="168"/>
                                <a:pt x="0" y="275"/>
                                <a:pt x="0" y="275"/>
                              </a:cubicBezTo>
                              <a:cubicBezTo>
                                <a:pt x="230" y="275"/>
                                <a:pt x="230" y="275"/>
                                <a:pt x="230" y="275"/>
                              </a:cubicBezTo>
                              <a:lnTo>
                                <a:pt x="230" y="231"/>
                              </a:lnTo>
                              <a:close/>
                              <a:moveTo>
                                <a:pt x="186" y="53"/>
                              </a:moveTo>
                              <a:lnTo>
                                <a:pt x="186" y="53"/>
                              </a:lnTo>
                              <a:cubicBezTo>
                                <a:pt x="194" y="44"/>
                                <a:pt x="194" y="36"/>
                                <a:pt x="212" y="36"/>
                              </a:cubicBezTo>
                              <a:cubicBezTo>
                                <a:pt x="284" y="36"/>
                                <a:pt x="284" y="36"/>
                                <a:pt x="284" y="36"/>
                              </a:cubicBezTo>
                              <a:cubicBezTo>
                                <a:pt x="300" y="36"/>
                                <a:pt x="300" y="44"/>
                                <a:pt x="309" y="53"/>
                              </a:cubicBezTo>
                              <a:cubicBezTo>
                                <a:pt x="309" y="53"/>
                                <a:pt x="319" y="71"/>
                                <a:pt x="319" y="80"/>
                              </a:cubicBezTo>
                              <a:cubicBezTo>
                                <a:pt x="177" y="80"/>
                                <a:pt x="177" y="80"/>
                                <a:pt x="177" y="80"/>
                              </a:cubicBezTo>
                              <a:cubicBezTo>
                                <a:pt x="186" y="71"/>
                                <a:pt x="186" y="53"/>
                                <a:pt x="186" y="53"/>
                              </a:cubicBezTo>
                              <a:close/>
                              <a:moveTo>
                                <a:pt x="274" y="355"/>
                              </a:moveTo>
                              <a:lnTo>
                                <a:pt x="274" y="355"/>
                              </a:lnTo>
                              <a:cubicBezTo>
                                <a:pt x="230" y="355"/>
                                <a:pt x="230" y="355"/>
                                <a:pt x="230" y="355"/>
                              </a:cubicBezTo>
                              <a:cubicBezTo>
                                <a:pt x="230" y="302"/>
                                <a:pt x="230" y="302"/>
                                <a:pt x="230" y="302"/>
                              </a:cubicBezTo>
                              <a:cubicBezTo>
                                <a:pt x="9" y="302"/>
                                <a:pt x="9" y="302"/>
                                <a:pt x="9" y="302"/>
                              </a:cubicBezTo>
                              <a:cubicBezTo>
                                <a:pt x="9" y="302"/>
                                <a:pt x="17" y="346"/>
                                <a:pt x="17" y="381"/>
                              </a:cubicBezTo>
                              <a:cubicBezTo>
                                <a:pt x="17" y="399"/>
                                <a:pt x="26" y="425"/>
                                <a:pt x="62" y="425"/>
                              </a:cubicBezTo>
                              <a:cubicBezTo>
                                <a:pt x="434" y="425"/>
                                <a:pt x="434" y="425"/>
                                <a:pt x="434" y="425"/>
                              </a:cubicBezTo>
                              <a:cubicBezTo>
                                <a:pt x="469" y="425"/>
                                <a:pt x="478" y="399"/>
                                <a:pt x="478" y="381"/>
                              </a:cubicBezTo>
                              <a:cubicBezTo>
                                <a:pt x="478" y="346"/>
                                <a:pt x="487" y="302"/>
                                <a:pt x="487" y="302"/>
                              </a:cubicBezTo>
                              <a:cubicBezTo>
                                <a:pt x="274" y="302"/>
                                <a:pt x="274" y="302"/>
                                <a:pt x="274" y="302"/>
                              </a:cubicBezTo>
                              <a:lnTo>
                                <a:pt x="274" y="35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159FAC"/>
                        </a:solidFill>
                        <a:ln>
                          <a:noFill/>
                        </a:ln>
                        <a:effectLst/>
                      </wps:spPr>
                      <wps:bodyPr wrap="none" lIns="34290" tIns="17145" rIns="34290" bIns="17145" anchor="ctr"/>
                    </wps:wsp>
                  </a:graphicData>
                </a:graphic>
              </wp:inline>
            </w:drawing>
          </mc:Choice>
          <mc:Fallback>
            <w:pict>
              <v:shape id="Freeform 97" o:spid="_x0000_i1120" style="width:15.85pt;height:13.7pt;mso-left-percent:-10001;mso-position-horizontal-relative:char;mso-position-vertical-relative:line;mso-top-percent:-10001;mso-wrap-style:none;visibility:visible;v-text-anchor:middle" coordsize="497,426" path="m230,231l230,231c274,231,274,231,274,231c274,275,274,275,274,275c496,275,496,275,496,275c496,275,496,168,487,133c487,97,478,80,443,80c363,80,363,80,363,80c345,53,337,27,337,27,328,9,319,,300,,194,,194,,194,,177,,168,9,168,27c159,27,150,53,133,80c53,80,53,80,53,80,17,80,9,97,9,133,,168,,275,,275c230,275,230,275,230,275l230,231xm186,53l186,53c194,44,194,36,212,36c284,36,284,36,284,36c300,36,300,44,309,53c309,53,319,71,319,80c177,80,177,80,177,80c186,71,186,53,186,53xm274,355l274,355c230,355,230,355,230,355c230,302,230,302,230,302c9,302,9,302,9,302c9,302,17,346,17,381c17,399,26,425,62,425c434,425,434,425,434,425c469,425,478,399,478,381c478,346,487,302,487,302c274,302,274,302,274,302l274,355xe" fillcolor="#159fac" stroked="f">
                <v:path o:connecttype="custom" o:connectlocs="41878159,42430328;41878159,42430328;49889664,42430328;49889664,50512315;90311075,50512315;88672588,24429484;80661082,14694558;66094819,14694558;61360692,4959225;54623791,0;35323401,0;30589274,4959225;24216661,14694558;9649993,14694558;1638892,24429484;0,50512315;41878159,50512315;41878159,42430328;33866653,9734926;33866653,9734926;38600780,6612572;51710295,6612572;56262278,9734926;58083314,14694558;32228166,14694558;33866653,9734926;49889664,65206873;49889664,65206873;41878159,65206873;41878159,55471539;1638892,55471539;3095235,69982574;11288884,78064560;79022190,78064560;87033696,69982574;88672588,55471539;49889664,55471539;49889664,65206873" o:connectangles="0,0,0,0,0,0,0,0,0,0,0,0,0,0,0,0,0,0,0,0,0,0,0,0,0,0,0,0,0,0,0,0,0,0,0,0,0,0"/>
                <w10:wrap type="none"/>
                <w10:anchorlock/>
              </v:shape>
            </w:pict>
          </mc:Fallback>
        </mc:AlternateContent>
      </w:r>
      <w:r>
        <w:rPr>
          <w:rFonts w:cstheme="minorHAnsi"/>
          <w:b/>
          <w:color w:val="545454"/>
          <w:sz w:val="28"/>
        </w:rPr>
        <w:t xml:space="preserve">  Key Projects Managed</w:t>
      </w:r>
    </w:p>
    <w:p w:rsidR="00523B40" w:rsidRPr="000F102E" w:rsidP="000F102E">
      <w:pPr>
        <w:spacing w:after="160" w:line="72" w:lineRule="auto"/>
        <w:rPr>
          <w:rFonts w:cstheme="minorHAnsi"/>
          <w:color w:val="545454"/>
        </w:rPr>
      </w:pPr>
      <w:r w:rsidRPr="00237EA5">
        <w:rPr>
          <w:rFonts w:cstheme="minorHAnsi"/>
          <w:noProof/>
          <w:color w:val="545454"/>
        </w:rPr>
        <mc:AlternateContent>
          <mc:Choice Requires="wps">
            <w:drawing>
              <wp:inline distT="0" distB="0" distL="0" distR="0">
                <wp:extent cx="6844420" cy="0"/>
                <wp:effectExtent l="0" t="0" r="33020" b="19050"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68444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54545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id="Straight Connector 107" o:spid="_x0000_i1121" style="mso-left-percent:-10001;mso-position-horizontal-relative:char;mso-position-vertical-relative:line;mso-top-percent:-10001;mso-wrap-style:square;visibility:visible" from="0,0" to="538.95pt,0" strokecolor="#545454" strokeweight="1.5pt">
                <w10:wrap type="none"/>
                <w10:anchorlock/>
              </v:line>
            </w:pict>
          </mc:Fallback>
        </mc:AlternateContent>
      </w:r>
    </w:p>
    <w:p w:rsidR="001C230F" w:rsidRPr="001C230F" w:rsidP="001C230F">
      <w:pPr>
        <w:numPr>
          <w:ilvl w:val="0"/>
          <w:numId w:val="24"/>
        </w:numPr>
        <w:tabs>
          <w:tab w:val="clear" w:pos="720"/>
          <w:tab w:val="num" w:pos="810"/>
        </w:tabs>
        <w:ind w:left="-90"/>
        <w:rPr>
          <w:sz w:val="18"/>
        </w:rPr>
      </w:pPr>
      <w:r w:rsidRPr="001C230F">
        <w:rPr>
          <w:sz w:val="18"/>
        </w:rPr>
        <w:t xml:space="preserve">Orchestrated the development of the </w:t>
      </w:r>
      <w:r w:rsidRPr="001C230F">
        <w:rPr>
          <w:b/>
          <w:bCs/>
          <w:sz w:val="18"/>
        </w:rPr>
        <w:t>Client Website</w:t>
      </w:r>
      <w:r w:rsidRPr="001C230F">
        <w:rPr>
          <w:sz w:val="18"/>
        </w:rPr>
        <w:t xml:space="preserve">, a </w:t>
      </w:r>
      <w:r w:rsidRPr="001C230F">
        <w:rPr>
          <w:sz w:val="18"/>
        </w:rPr>
        <w:t>Liferay</w:t>
      </w:r>
      <w:r w:rsidRPr="001C230F">
        <w:rPr>
          <w:sz w:val="18"/>
        </w:rPr>
        <w:t xml:space="preserve">-based platform for leading </w:t>
      </w:r>
      <w:r w:rsidRPr="001C230F">
        <w:rPr>
          <w:b/>
          <w:bCs/>
          <w:sz w:val="18"/>
        </w:rPr>
        <w:t>Insurance</w:t>
      </w:r>
      <w:r w:rsidRPr="001C230F">
        <w:rPr>
          <w:sz w:val="18"/>
        </w:rPr>
        <w:t xml:space="preserve"> domain clients, integrating multiple </w:t>
      </w:r>
      <w:r w:rsidRPr="001C230F">
        <w:rPr>
          <w:b/>
          <w:bCs/>
          <w:sz w:val="18"/>
        </w:rPr>
        <w:t>third-party systems</w:t>
      </w:r>
      <w:r w:rsidRPr="001C230F">
        <w:rPr>
          <w:sz w:val="18"/>
        </w:rPr>
        <w:t xml:space="preserve"> and functionalities to optimize end-customer journeys and elevate </w:t>
      </w:r>
      <w:r w:rsidRPr="001C230F">
        <w:rPr>
          <w:b/>
          <w:bCs/>
          <w:sz w:val="18"/>
        </w:rPr>
        <w:t>market share</w:t>
      </w:r>
      <w:r w:rsidRPr="001C230F">
        <w:rPr>
          <w:sz w:val="18"/>
        </w:rPr>
        <w:t xml:space="preserve"> across all product lines.</w:t>
      </w:r>
    </w:p>
    <w:p w:rsidR="001C230F" w:rsidRPr="001C230F" w:rsidP="001C230F">
      <w:pPr>
        <w:numPr>
          <w:ilvl w:val="0"/>
          <w:numId w:val="24"/>
        </w:numPr>
        <w:tabs>
          <w:tab w:val="clear" w:pos="720"/>
          <w:tab w:val="num" w:pos="810"/>
        </w:tabs>
        <w:ind w:left="-90"/>
        <w:rPr>
          <w:sz w:val="18"/>
        </w:rPr>
      </w:pPr>
      <w:r w:rsidRPr="001C230F">
        <w:rPr>
          <w:sz w:val="18"/>
        </w:rPr>
        <w:t xml:space="preserve">Spearheaded the implementation of a </w:t>
      </w:r>
      <w:r w:rsidRPr="001C230F">
        <w:rPr>
          <w:b/>
          <w:bCs/>
          <w:sz w:val="18"/>
        </w:rPr>
        <w:t>POS Solution</w:t>
      </w:r>
      <w:r w:rsidRPr="001C230F">
        <w:rPr>
          <w:sz w:val="18"/>
        </w:rPr>
        <w:t xml:space="preserve"> for a leading </w:t>
      </w:r>
      <w:r w:rsidRPr="001C230F">
        <w:rPr>
          <w:b/>
          <w:bCs/>
          <w:sz w:val="18"/>
        </w:rPr>
        <w:t>Bank of Saudi Arabia</w:t>
      </w:r>
      <w:r w:rsidRPr="001C230F">
        <w:rPr>
          <w:sz w:val="18"/>
        </w:rPr>
        <w:t xml:space="preserve">, adhering to </w:t>
      </w:r>
      <w:r w:rsidRPr="001C230F">
        <w:rPr>
          <w:b/>
          <w:bCs/>
          <w:sz w:val="18"/>
        </w:rPr>
        <w:t>Shariah</w:t>
      </w:r>
      <w:r w:rsidRPr="001C230F">
        <w:rPr>
          <w:b/>
          <w:bCs/>
          <w:sz w:val="18"/>
        </w:rPr>
        <w:t xml:space="preserve"> rules</w:t>
      </w:r>
      <w:r w:rsidRPr="001C230F">
        <w:rPr>
          <w:sz w:val="18"/>
        </w:rPr>
        <w:t xml:space="preserve"> and regulations, resulting in an enhanced end-customer journey and increased market share for all product lines through </w:t>
      </w:r>
      <w:r w:rsidRPr="001C230F">
        <w:rPr>
          <w:b/>
          <w:bCs/>
          <w:sz w:val="18"/>
        </w:rPr>
        <w:t>electronic document capture</w:t>
      </w:r>
      <w:r w:rsidRPr="001C230F">
        <w:rPr>
          <w:sz w:val="18"/>
        </w:rPr>
        <w:t xml:space="preserve"> and seamless third-party integrations.</w:t>
      </w:r>
    </w:p>
    <w:p w:rsidR="001C230F" w:rsidRPr="001C230F" w:rsidP="001C230F">
      <w:pPr>
        <w:numPr>
          <w:ilvl w:val="0"/>
          <w:numId w:val="24"/>
        </w:numPr>
        <w:tabs>
          <w:tab w:val="clear" w:pos="720"/>
          <w:tab w:val="num" w:pos="810"/>
        </w:tabs>
        <w:ind w:left="-90"/>
        <w:rPr>
          <w:sz w:val="18"/>
        </w:rPr>
      </w:pPr>
      <w:r w:rsidRPr="001C230F">
        <w:rPr>
          <w:sz w:val="18"/>
        </w:rPr>
        <w:t xml:space="preserve">Designed and launched </w:t>
      </w:r>
      <w:r w:rsidRPr="001C230F">
        <w:rPr>
          <w:b/>
          <w:bCs/>
          <w:sz w:val="18"/>
        </w:rPr>
        <w:t>KLI BOOST</w:t>
      </w:r>
      <w:r w:rsidRPr="001C230F">
        <w:rPr>
          <w:sz w:val="18"/>
        </w:rPr>
        <w:t xml:space="preserve">, a class </w:t>
      </w:r>
      <w:r w:rsidRPr="001C230F">
        <w:rPr>
          <w:b/>
          <w:bCs/>
          <w:sz w:val="18"/>
        </w:rPr>
        <w:t>Mobile App</w:t>
      </w:r>
      <w:r w:rsidRPr="001C230F">
        <w:rPr>
          <w:sz w:val="18"/>
        </w:rPr>
        <w:t xml:space="preserve"> for KLI's sales force, achieving over 50K downloads on Play Store and App Store, enabling </w:t>
      </w:r>
      <w:r w:rsidRPr="001C230F">
        <w:rPr>
          <w:b/>
          <w:bCs/>
          <w:sz w:val="18"/>
        </w:rPr>
        <w:t>real-time business conversions</w:t>
      </w:r>
      <w:r w:rsidRPr="001C230F">
        <w:rPr>
          <w:sz w:val="18"/>
        </w:rPr>
        <w:t xml:space="preserve">, </w:t>
      </w:r>
      <w:r w:rsidRPr="001C230F">
        <w:rPr>
          <w:b/>
          <w:bCs/>
          <w:sz w:val="18"/>
        </w:rPr>
        <w:t>contest management</w:t>
      </w:r>
      <w:r w:rsidRPr="001C230F">
        <w:rPr>
          <w:sz w:val="18"/>
        </w:rPr>
        <w:t xml:space="preserve">, and </w:t>
      </w:r>
      <w:r w:rsidRPr="001C230F">
        <w:rPr>
          <w:b/>
          <w:bCs/>
          <w:sz w:val="18"/>
        </w:rPr>
        <w:t>KPI calculations</w:t>
      </w:r>
      <w:r w:rsidRPr="001C230F">
        <w:rPr>
          <w:sz w:val="18"/>
        </w:rPr>
        <w:t xml:space="preserve"> across multiple channels, driving efficiency and productivity.</w:t>
      </w:r>
    </w:p>
    <w:p w:rsidR="001C230F" w:rsidRPr="001C230F" w:rsidP="001C230F">
      <w:pPr>
        <w:numPr>
          <w:ilvl w:val="0"/>
          <w:numId w:val="24"/>
        </w:numPr>
        <w:tabs>
          <w:tab w:val="clear" w:pos="720"/>
          <w:tab w:val="num" w:pos="810"/>
        </w:tabs>
        <w:ind w:left="-90"/>
        <w:rPr>
          <w:sz w:val="18"/>
        </w:rPr>
      </w:pPr>
      <w:r w:rsidRPr="001C230F">
        <w:rPr>
          <w:sz w:val="18"/>
        </w:rPr>
        <w:t xml:space="preserve">Pioneered the development of the </w:t>
      </w:r>
      <w:r w:rsidRPr="001C230F">
        <w:rPr>
          <w:b/>
          <w:bCs/>
          <w:sz w:val="18"/>
        </w:rPr>
        <w:t>KLI Payment Module</w:t>
      </w:r>
      <w:r w:rsidRPr="001C230F">
        <w:rPr>
          <w:sz w:val="18"/>
        </w:rPr>
        <w:t xml:space="preserve">, integrating with multiple </w:t>
      </w:r>
      <w:r w:rsidRPr="001C230F">
        <w:rPr>
          <w:b/>
          <w:bCs/>
          <w:sz w:val="18"/>
        </w:rPr>
        <w:t>payment gateways</w:t>
      </w:r>
      <w:r w:rsidRPr="001C230F">
        <w:rPr>
          <w:sz w:val="18"/>
        </w:rPr>
        <w:t xml:space="preserve"> and internal </w:t>
      </w:r>
      <w:r w:rsidRPr="001C230F">
        <w:rPr>
          <w:b/>
          <w:bCs/>
          <w:sz w:val="18"/>
        </w:rPr>
        <w:t>business sourcing systems</w:t>
      </w:r>
      <w:r w:rsidRPr="001C230F">
        <w:rPr>
          <w:sz w:val="18"/>
        </w:rPr>
        <w:t xml:space="preserve">, enabling </w:t>
      </w:r>
      <w:r w:rsidRPr="001C230F">
        <w:rPr>
          <w:b/>
          <w:bCs/>
          <w:sz w:val="18"/>
        </w:rPr>
        <w:t>real-time tracking</w:t>
      </w:r>
      <w:r w:rsidRPr="001C230F">
        <w:rPr>
          <w:sz w:val="18"/>
        </w:rPr>
        <w:t xml:space="preserve"> of payments and status updates, enhancing </w:t>
      </w:r>
      <w:r w:rsidRPr="001C230F">
        <w:rPr>
          <w:b/>
          <w:bCs/>
          <w:sz w:val="18"/>
        </w:rPr>
        <w:t>operational efficiency</w:t>
      </w:r>
      <w:r w:rsidRPr="001C230F">
        <w:rPr>
          <w:sz w:val="18"/>
        </w:rPr>
        <w:t xml:space="preserve"> and </w:t>
      </w:r>
      <w:r w:rsidRPr="001C230F">
        <w:rPr>
          <w:b/>
          <w:bCs/>
          <w:sz w:val="18"/>
        </w:rPr>
        <w:t>customer satisfaction</w:t>
      </w:r>
      <w:r w:rsidRPr="001C230F">
        <w:rPr>
          <w:sz w:val="18"/>
        </w:rPr>
        <w:t>.</w:t>
      </w:r>
    </w:p>
    <w:p w:rsidR="001C230F" w:rsidRPr="001C230F" w:rsidP="001C230F">
      <w:pPr>
        <w:numPr>
          <w:ilvl w:val="0"/>
          <w:numId w:val="24"/>
        </w:numPr>
        <w:tabs>
          <w:tab w:val="clear" w:pos="720"/>
          <w:tab w:val="num" w:pos="810"/>
        </w:tabs>
        <w:ind w:left="-90"/>
        <w:rPr>
          <w:sz w:val="18"/>
        </w:rPr>
      </w:pPr>
      <w:r w:rsidRPr="001C230F">
        <w:rPr>
          <w:sz w:val="18"/>
        </w:rPr>
        <w:t xml:space="preserve">Engineered </w:t>
      </w:r>
      <w:r w:rsidRPr="001C230F">
        <w:rPr>
          <w:b/>
          <w:bCs/>
          <w:sz w:val="18"/>
        </w:rPr>
        <w:t>Honeybee &amp; Partner Integration</w:t>
      </w:r>
      <w:r w:rsidRPr="001C230F">
        <w:rPr>
          <w:sz w:val="18"/>
        </w:rPr>
        <w:t xml:space="preserve">, a core system streamlining new business processes, integrating multiple </w:t>
      </w:r>
      <w:r w:rsidRPr="001C230F">
        <w:rPr>
          <w:b/>
          <w:bCs/>
          <w:sz w:val="18"/>
        </w:rPr>
        <w:t>APIs</w:t>
      </w:r>
      <w:r w:rsidRPr="001C230F">
        <w:rPr>
          <w:sz w:val="18"/>
        </w:rPr>
        <w:t xml:space="preserve"> and data upload functionalities, resulting in integrated </w:t>
      </w:r>
      <w:r w:rsidRPr="001C230F">
        <w:rPr>
          <w:b/>
          <w:bCs/>
          <w:sz w:val="18"/>
        </w:rPr>
        <w:t>image processing</w:t>
      </w:r>
      <w:r w:rsidRPr="001C230F">
        <w:rPr>
          <w:sz w:val="18"/>
        </w:rPr>
        <w:t xml:space="preserve"> with 90% success rate, </w:t>
      </w:r>
      <w:r w:rsidRPr="001C230F">
        <w:rPr>
          <w:b/>
          <w:bCs/>
          <w:sz w:val="18"/>
        </w:rPr>
        <w:t>welcome kit generation</w:t>
      </w:r>
      <w:r w:rsidRPr="001C230F">
        <w:rPr>
          <w:sz w:val="18"/>
        </w:rPr>
        <w:t xml:space="preserve">, and streamlined partner case flow, driving </w:t>
      </w:r>
      <w:r w:rsidRPr="001C230F">
        <w:rPr>
          <w:b/>
          <w:bCs/>
          <w:sz w:val="18"/>
        </w:rPr>
        <w:t>operational efficiency</w:t>
      </w:r>
      <w:r w:rsidRPr="001C230F">
        <w:rPr>
          <w:sz w:val="18"/>
        </w:rPr>
        <w:t xml:space="preserve"> and customer satisfaction.</w:t>
      </w:r>
    </w:p>
    <w:p w:rsidR="001C230F" w:rsidRPr="001C230F" w:rsidP="001C230F">
      <w:pPr>
        <w:numPr>
          <w:ilvl w:val="0"/>
          <w:numId w:val="24"/>
        </w:numPr>
        <w:tabs>
          <w:tab w:val="clear" w:pos="720"/>
          <w:tab w:val="num" w:pos="810"/>
        </w:tabs>
        <w:ind w:left="-90"/>
        <w:rPr>
          <w:sz w:val="18"/>
        </w:rPr>
      </w:pPr>
      <w:r w:rsidRPr="001C230F">
        <w:rPr>
          <w:sz w:val="18"/>
        </w:rPr>
        <w:t xml:space="preserve">Innovated the </w:t>
      </w:r>
      <w:r w:rsidRPr="001C230F">
        <w:rPr>
          <w:b/>
          <w:bCs/>
          <w:sz w:val="18"/>
        </w:rPr>
        <w:t>Note for Approval</w:t>
      </w:r>
      <w:r w:rsidRPr="001C230F">
        <w:rPr>
          <w:sz w:val="18"/>
        </w:rPr>
        <w:t xml:space="preserve"> web project for the Procurement team, automating the comparative sheet generation process, standardizing approval procedures, reducing process time by 40%, and enabling real-time integration with </w:t>
      </w:r>
      <w:r w:rsidRPr="001C230F">
        <w:rPr>
          <w:b/>
          <w:bCs/>
          <w:sz w:val="18"/>
        </w:rPr>
        <w:t>SAP</w:t>
      </w:r>
      <w:r w:rsidRPr="001C230F">
        <w:rPr>
          <w:sz w:val="18"/>
        </w:rPr>
        <w:t xml:space="preserve"> for improved tracking and communication.</w:t>
      </w:r>
    </w:p>
    <w:p w:rsidR="00523B40" w:rsidRPr="001C230F" w:rsidP="004E787D">
      <w:pPr>
        <w:rPr>
          <w:sz w:val="18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22" type="#_x0000_t75" style="width:1pt;height:1pt;margin-top:0;margin-left:0;position:absolute;z-index:251659264">
            <v:imagedata r:id="rId34"/>
          </v:shape>
        </w:pict>
      </w:r>
    </w:p>
    <w:sectPr w:rsidSect="00566123">
      <w:pgSz w:w="11906" w:h="16838" w:code="9"/>
      <w:pgMar w:top="0" w:right="720" w:bottom="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9.5pt;height:9.5pt" o:bullet="t">
        <v:imagedata r:id="rId1" o:title="bullet"/>
      </v:shape>
    </w:pict>
  </w:numPicBullet>
  <w:numPicBullet w:numPicBulletId="1">
    <w:pict>
      <v:shape id="_x0000_i1026" type="#_x0000_t75" style="width:8pt;height:8pt" o:bullet="t">
        <v:imagedata r:id="rId2" o:title="bullet-grey"/>
      </v:shape>
    </w:pict>
  </w:numPicBullet>
  <w:numPicBullet w:numPicBulletId="2">
    <w:pict>
      <v:shape id="_x0000_i1027" type="#_x0000_t75" style="width:15pt;height:15pt" o:bullet="t">
        <v:imagedata r:id="rId3" o:title=""/>
      </v:shape>
    </w:pict>
  </w:numPicBullet>
  <w:numPicBullet w:numPicBulletId="3">
    <w:pict>
      <v:shape id="_x0000_i1028" type="#_x0000_t75" style="width:23pt;height:23pt" o:bullet="t">
        <v:imagedata r:id="rId4" o:title="pointer"/>
      </v:shape>
    </w:pict>
  </w:numPicBullet>
  <w:numPicBullet w:numPicBulletId="4">
    <w:pict>
      <v:shape id="_x0000_i1029" type="#_x0000_t75" style="width:41.5pt;height:41.5pt" o:bullet="t">
        <v:imagedata r:id="rId5" o:title="vsagde"/>
      </v:shape>
    </w:pict>
  </w:numPicBullet>
  <w:numPicBullet w:numPicBulletId="5">
    <w:pict>
      <v:shape id="_x0000_i1030" type="#_x0000_t75" style="width:86.5pt;height:86.5pt" o:bullet="t">
        <v:imagedata r:id="rId6" o:title="arrow circle"/>
      </v:shape>
    </w:pict>
  </w:numPicBullet>
  <w:numPicBullet w:numPicBulletId="6">
    <w:pict>
      <v:shape id="_x0000_i1031" type="#_x0000_t75" style="width:18pt;height:15.5pt" o:bullet="t">
        <v:imagedata r:id="rId7" o:title=""/>
        <o:lock v:ext="edit" aspectratio="f"/>
      </v:shape>
    </w:pict>
  </w:numPicBullet>
  <w:abstractNum w:abstractNumId="0">
    <w:nsid w:val="0A4247CC"/>
    <w:multiLevelType w:val="hybridMultilevel"/>
    <w:tmpl w:val="294C8E4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D44FAE"/>
    <w:multiLevelType w:val="hybridMultilevel"/>
    <w:tmpl w:val="FD5C3A5C"/>
    <w:lvl w:ilvl="0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4B2392"/>
    <w:multiLevelType w:val="hybridMultilevel"/>
    <w:tmpl w:val="A5FE70D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0312E7"/>
    <w:multiLevelType w:val="hybridMultilevel"/>
    <w:tmpl w:val="1FC08E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  <w:sz w:val="28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9200958"/>
    <w:multiLevelType w:val="hybridMultilevel"/>
    <w:tmpl w:val="B3485D90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">
    <w:nsid w:val="19EF1224"/>
    <w:multiLevelType w:val="hybridMultilevel"/>
    <w:tmpl w:val="2F0C4452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>
    <w:nsid w:val="244E0739"/>
    <w:multiLevelType w:val="hybridMultilevel"/>
    <w:tmpl w:val="7182E8BC"/>
    <w:lvl w:ilvl="0">
      <w:start w:val="0"/>
      <w:numFmt w:val="bullet"/>
      <w:lvlText w:val=""/>
      <w:lvlJc w:val="left"/>
      <w:pPr>
        <w:ind w:left="756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15485F"/>
        <w:spacing w:val="0"/>
        <w:w w:val="100"/>
        <w:sz w:val="18"/>
        <w:szCs w:val="18"/>
        <w:lang w:val="en-US" w:eastAsia="en-US" w:bidi="ar-SA"/>
      </w:rPr>
    </w:lvl>
    <w:lvl w:ilvl="1">
      <w:start w:val="0"/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893" w:hanging="360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960" w:hanging="360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5027" w:hanging="360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6094" w:hanging="360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7161" w:hanging="360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8228" w:hanging="360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9295" w:hanging="360"/>
      </w:pPr>
      <w:rPr>
        <w:rFonts w:hint="default"/>
        <w:lang w:val="en-US" w:eastAsia="en-US" w:bidi="ar-SA"/>
      </w:rPr>
    </w:lvl>
  </w:abstractNum>
  <w:abstractNum w:abstractNumId="8">
    <w:nsid w:val="293B6AB5"/>
    <w:multiLevelType w:val="hybridMultilevel"/>
    <w:tmpl w:val="D9A2B7F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B370975"/>
    <w:multiLevelType w:val="hybridMultilevel"/>
    <w:tmpl w:val="1ABAD79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837619"/>
    <w:multiLevelType w:val="multilevel"/>
    <w:tmpl w:val="DD103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7C82046"/>
    <w:multiLevelType w:val="hybridMultilevel"/>
    <w:tmpl w:val="8D22E1D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975784B"/>
    <w:multiLevelType w:val="multilevel"/>
    <w:tmpl w:val="2F52B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4054288A"/>
    <w:multiLevelType w:val="hybridMultilevel"/>
    <w:tmpl w:val="003EC3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446C161F"/>
    <w:multiLevelType w:val="hybridMultilevel"/>
    <w:tmpl w:val="E106541A"/>
    <w:lvl w:ilvl="0">
      <w:start w:val="1"/>
      <w:numFmt w:val="bullet"/>
      <w:lvlText w:val=""/>
      <w:lvlPicBulletId w:val="6"/>
      <w:lvlJc w:val="left"/>
      <w:pPr>
        <w:tabs>
          <w:tab w:val="num" w:pos="691"/>
        </w:tabs>
        <w:ind w:left="691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11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3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5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71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9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1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31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51" w:hanging="360"/>
      </w:pPr>
      <w:rPr>
        <w:rFonts w:ascii="Wingdings" w:hAnsi="Wingdings" w:hint="default"/>
      </w:rPr>
    </w:lvl>
  </w:abstractNum>
  <w:abstractNum w:abstractNumId="15">
    <w:nsid w:val="462A7BB5"/>
    <w:multiLevelType w:val="multilevel"/>
    <w:tmpl w:val="5FB8B024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 w:val="0"/>
        <w:color w:val="1F497D" w:themeColor="text2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BE2701"/>
    <w:multiLevelType w:val="hybridMultilevel"/>
    <w:tmpl w:val="16DC443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4EA3B97"/>
    <w:multiLevelType w:val="multilevel"/>
    <w:tmpl w:val="9124B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677D61BC"/>
    <w:multiLevelType w:val="multilevel"/>
    <w:tmpl w:val="618A7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68E61140"/>
    <w:multiLevelType w:val="hybridMultilevel"/>
    <w:tmpl w:val="CC705C3C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>
    <w:nsid w:val="693724F6"/>
    <w:multiLevelType w:val="multilevel"/>
    <w:tmpl w:val="69766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74E30806"/>
    <w:multiLevelType w:val="multilevel"/>
    <w:tmpl w:val="E51031BA"/>
    <w:lvl w:ilvl="0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75B9112D"/>
    <w:multiLevelType w:val="hybridMultilevel"/>
    <w:tmpl w:val="2B2201A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7B8C7289"/>
    <w:multiLevelType w:val="hybridMultilevel"/>
    <w:tmpl w:val="A01E3208"/>
    <w:lvl w:ilvl="0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24">
    <w:nsid w:val="7F6F13A7"/>
    <w:multiLevelType w:val="multilevel"/>
    <w:tmpl w:val="54EAF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9"/>
  </w:num>
  <w:num w:numId="3">
    <w:abstractNumId w:val="16"/>
  </w:num>
  <w:num w:numId="4">
    <w:abstractNumId w:val="4"/>
  </w:num>
  <w:num w:numId="5">
    <w:abstractNumId w:val="19"/>
  </w:num>
  <w:num w:numId="6">
    <w:abstractNumId w:val="8"/>
  </w:num>
  <w:num w:numId="7">
    <w:abstractNumId w:val="11"/>
  </w:num>
  <w:num w:numId="8">
    <w:abstractNumId w:val="22"/>
  </w:num>
  <w:num w:numId="9">
    <w:abstractNumId w:val="5"/>
  </w:num>
  <w:num w:numId="10">
    <w:abstractNumId w:val="6"/>
  </w:num>
  <w:num w:numId="11">
    <w:abstractNumId w:val="0"/>
  </w:num>
  <w:num w:numId="12">
    <w:abstractNumId w:val="23"/>
  </w:num>
  <w:num w:numId="13">
    <w:abstractNumId w:val="13"/>
  </w:num>
  <w:num w:numId="14">
    <w:abstractNumId w:val="3"/>
  </w:num>
  <w:num w:numId="15">
    <w:abstractNumId w:val="1"/>
  </w:num>
  <w:num w:numId="16">
    <w:abstractNumId w:val="15"/>
  </w:num>
  <w:num w:numId="17">
    <w:abstractNumId w:val="7"/>
  </w:num>
  <w:num w:numId="18">
    <w:abstractNumId w:val="24"/>
  </w:num>
  <w:num w:numId="19">
    <w:abstractNumId w:val="21"/>
  </w:num>
  <w:num w:numId="20">
    <w:abstractNumId w:val="14"/>
  </w:num>
  <w:num w:numId="21">
    <w:abstractNumId w:val="10"/>
  </w:num>
  <w:num w:numId="22">
    <w:abstractNumId w:val="12"/>
  </w:num>
  <w:num w:numId="23">
    <w:abstractNumId w:val="18"/>
  </w:num>
  <w:num w:numId="24">
    <w:abstractNumId w:val="20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0C7"/>
    <w:rsid w:val="000043A4"/>
    <w:rsid w:val="0002017B"/>
    <w:rsid w:val="00054217"/>
    <w:rsid w:val="000B6DED"/>
    <w:rsid w:val="000C05A7"/>
    <w:rsid w:val="000D1D44"/>
    <w:rsid w:val="000F102E"/>
    <w:rsid w:val="000F43FC"/>
    <w:rsid w:val="00120ADE"/>
    <w:rsid w:val="00121373"/>
    <w:rsid w:val="0016406C"/>
    <w:rsid w:val="00197FE2"/>
    <w:rsid w:val="001A11D9"/>
    <w:rsid w:val="001A7BFB"/>
    <w:rsid w:val="001C230F"/>
    <w:rsid w:val="001C7D55"/>
    <w:rsid w:val="001D5D18"/>
    <w:rsid w:val="001E7456"/>
    <w:rsid w:val="00200A97"/>
    <w:rsid w:val="00206B5C"/>
    <w:rsid w:val="00237DFB"/>
    <w:rsid w:val="00237EA5"/>
    <w:rsid w:val="00251DF5"/>
    <w:rsid w:val="002531B6"/>
    <w:rsid w:val="002654F6"/>
    <w:rsid w:val="002B1FAA"/>
    <w:rsid w:val="00345B23"/>
    <w:rsid w:val="00351515"/>
    <w:rsid w:val="003A2BB4"/>
    <w:rsid w:val="003E32CC"/>
    <w:rsid w:val="003F0857"/>
    <w:rsid w:val="00403C5B"/>
    <w:rsid w:val="004103E1"/>
    <w:rsid w:val="004E787D"/>
    <w:rsid w:val="004F7765"/>
    <w:rsid w:val="0051355E"/>
    <w:rsid w:val="005151E7"/>
    <w:rsid w:val="00520F6D"/>
    <w:rsid w:val="00523B40"/>
    <w:rsid w:val="00543313"/>
    <w:rsid w:val="00550FF3"/>
    <w:rsid w:val="00566123"/>
    <w:rsid w:val="00576D6A"/>
    <w:rsid w:val="0059440A"/>
    <w:rsid w:val="00595596"/>
    <w:rsid w:val="005E7F75"/>
    <w:rsid w:val="006771A3"/>
    <w:rsid w:val="00684CA4"/>
    <w:rsid w:val="00696DE9"/>
    <w:rsid w:val="006A11CE"/>
    <w:rsid w:val="006A2C85"/>
    <w:rsid w:val="006B55AD"/>
    <w:rsid w:val="006C25D8"/>
    <w:rsid w:val="006E2563"/>
    <w:rsid w:val="006F03CD"/>
    <w:rsid w:val="00700484"/>
    <w:rsid w:val="007128E4"/>
    <w:rsid w:val="00713EFD"/>
    <w:rsid w:val="00722FC9"/>
    <w:rsid w:val="007255C5"/>
    <w:rsid w:val="0073482C"/>
    <w:rsid w:val="00737E39"/>
    <w:rsid w:val="007631E5"/>
    <w:rsid w:val="00766F55"/>
    <w:rsid w:val="007817C7"/>
    <w:rsid w:val="00793700"/>
    <w:rsid w:val="007E0313"/>
    <w:rsid w:val="007E0EF9"/>
    <w:rsid w:val="008161BC"/>
    <w:rsid w:val="00821C10"/>
    <w:rsid w:val="00876A4C"/>
    <w:rsid w:val="0088620B"/>
    <w:rsid w:val="00887533"/>
    <w:rsid w:val="0088778D"/>
    <w:rsid w:val="00891A3C"/>
    <w:rsid w:val="008B6C6A"/>
    <w:rsid w:val="008D5E74"/>
    <w:rsid w:val="00906F28"/>
    <w:rsid w:val="00980D87"/>
    <w:rsid w:val="0098256C"/>
    <w:rsid w:val="009F2A13"/>
    <w:rsid w:val="00A14F6C"/>
    <w:rsid w:val="00A25FCB"/>
    <w:rsid w:val="00A44411"/>
    <w:rsid w:val="00A62D8F"/>
    <w:rsid w:val="00A735ED"/>
    <w:rsid w:val="00AB50C8"/>
    <w:rsid w:val="00AD1997"/>
    <w:rsid w:val="00AE6142"/>
    <w:rsid w:val="00B449B1"/>
    <w:rsid w:val="00B46461"/>
    <w:rsid w:val="00B6125A"/>
    <w:rsid w:val="00B61E6C"/>
    <w:rsid w:val="00B66799"/>
    <w:rsid w:val="00B75E6B"/>
    <w:rsid w:val="00B9284E"/>
    <w:rsid w:val="00BD449A"/>
    <w:rsid w:val="00C04699"/>
    <w:rsid w:val="00C22B9A"/>
    <w:rsid w:val="00C23E15"/>
    <w:rsid w:val="00C32EA4"/>
    <w:rsid w:val="00C36DBD"/>
    <w:rsid w:val="00CA3DEA"/>
    <w:rsid w:val="00CF6FF5"/>
    <w:rsid w:val="00D035B0"/>
    <w:rsid w:val="00D070C7"/>
    <w:rsid w:val="00D232E1"/>
    <w:rsid w:val="00D33527"/>
    <w:rsid w:val="00D35553"/>
    <w:rsid w:val="00D40700"/>
    <w:rsid w:val="00D51D8C"/>
    <w:rsid w:val="00D567FB"/>
    <w:rsid w:val="00D829FF"/>
    <w:rsid w:val="00D910DC"/>
    <w:rsid w:val="00D96415"/>
    <w:rsid w:val="00DA5410"/>
    <w:rsid w:val="00DE20AA"/>
    <w:rsid w:val="00E10910"/>
    <w:rsid w:val="00E2622C"/>
    <w:rsid w:val="00E275C9"/>
    <w:rsid w:val="00E53093"/>
    <w:rsid w:val="00E65FD7"/>
    <w:rsid w:val="00E66957"/>
    <w:rsid w:val="00E834D2"/>
    <w:rsid w:val="00E843AC"/>
    <w:rsid w:val="00E847D0"/>
    <w:rsid w:val="00EC701B"/>
    <w:rsid w:val="00ED3EE4"/>
    <w:rsid w:val="00F319B1"/>
    <w:rsid w:val="00F404BE"/>
    <w:rsid w:val="00F80200"/>
    <w:rsid w:val="00F854CF"/>
    <w:rsid w:val="00F93A3D"/>
    <w:rsid w:val="00FB15DB"/>
    <w:rsid w:val="00FB256D"/>
    <w:rsid w:val="00FE5316"/>
  </w:rsids>
  <w:docVars>
    <w:docVar w:name="__Grammarly_42___1" w:val="H4sIAAAAAAAEAKtWcslP9kxRslIyNDYyMjYzNTAxMjU3MLIwMTJT0lEKTi0uzszPAykwrAUAx8HR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3DEA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6DBD"/>
    <w:pPr>
      <w:spacing w:after="0" w:line="240" w:lineRule="auto"/>
    </w:pPr>
    <w:rPr>
      <w:rFonts w:eastAsiaTheme="minorEastAsia"/>
      <w:sz w:val="21"/>
      <w:szCs w:val="21"/>
      <w:lang w:val="pl-PL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A3DE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diagramData" Target="diagrams/data2.xml" /><Relationship Id="rId11" Type="http://schemas.openxmlformats.org/officeDocument/2006/relationships/diagramLayout" Target="diagrams/layout2.xml" /><Relationship Id="rId12" Type="http://schemas.openxmlformats.org/officeDocument/2006/relationships/diagramQuickStyle" Target="diagrams/quickStyle2.xml" /><Relationship Id="rId13" Type="http://schemas.openxmlformats.org/officeDocument/2006/relationships/diagramColors" Target="diagrams/colors2.xml" /><Relationship Id="rId14" Type="http://schemas.microsoft.com/office/2007/relationships/diagramDrawing" Target="diagrams/drawing3.xml" /><Relationship Id="rId15" Type="http://schemas.openxmlformats.org/officeDocument/2006/relationships/diagramData" Target="diagrams/data3.xml" /><Relationship Id="rId16" Type="http://schemas.openxmlformats.org/officeDocument/2006/relationships/diagramLayout" Target="diagrams/layout3.xml" /><Relationship Id="rId17" Type="http://schemas.openxmlformats.org/officeDocument/2006/relationships/diagramQuickStyle" Target="diagrams/quickStyle3.xml" /><Relationship Id="rId18" Type="http://schemas.openxmlformats.org/officeDocument/2006/relationships/diagramColors" Target="diagrams/colors3.xml" /><Relationship Id="rId19" Type="http://schemas.microsoft.com/office/2007/relationships/diagramDrawing" Target="diagrams/drawing4.xml" /><Relationship Id="rId2" Type="http://schemas.openxmlformats.org/officeDocument/2006/relationships/webSettings" Target="webSettings.xml" /><Relationship Id="rId20" Type="http://schemas.openxmlformats.org/officeDocument/2006/relationships/diagramData" Target="diagrams/data4.xml" /><Relationship Id="rId21" Type="http://schemas.openxmlformats.org/officeDocument/2006/relationships/diagramLayout" Target="diagrams/layout4.xml" /><Relationship Id="rId22" Type="http://schemas.openxmlformats.org/officeDocument/2006/relationships/diagramQuickStyle" Target="diagrams/quickStyle4.xml" /><Relationship Id="rId23" Type="http://schemas.openxmlformats.org/officeDocument/2006/relationships/diagramColors" Target="diagrams/colors4.xml" /><Relationship Id="rId24" Type="http://schemas.microsoft.com/office/2007/relationships/diagramDrawing" Target="diagrams/drawing5.xml" /><Relationship Id="rId25" Type="http://schemas.openxmlformats.org/officeDocument/2006/relationships/diagramData" Target="diagrams/data5.xml" /><Relationship Id="rId26" Type="http://schemas.openxmlformats.org/officeDocument/2006/relationships/diagramLayout" Target="diagrams/layout5.xml" /><Relationship Id="rId27" Type="http://schemas.openxmlformats.org/officeDocument/2006/relationships/diagramQuickStyle" Target="diagrams/quickStyle5.xml" /><Relationship Id="rId28" Type="http://schemas.openxmlformats.org/officeDocument/2006/relationships/diagramColors" Target="diagrams/colors5.xml" /><Relationship Id="rId29" Type="http://schemas.microsoft.com/office/2007/relationships/diagramDrawing" Target="diagrams/drawing6.xml" /><Relationship Id="rId3" Type="http://schemas.openxmlformats.org/officeDocument/2006/relationships/fontTable" Target="fontTable.xml" /><Relationship Id="rId30" Type="http://schemas.openxmlformats.org/officeDocument/2006/relationships/diagramData" Target="diagrams/data6.xml" /><Relationship Id="rId31" Type="http://schemas.openxmlformats.org/officeDocument/2006/relationships/diagramLayout" Target="diagrams/layout6.xml" /><Relationship Id="rId32" Type="http://schemas.openxmlformats.org/officeDocument/2006/relationships/diagramQuickStyle" Target="diagrams/quickStyle6.xml" /><Relationship Id="rId33" Type="http://schemas.openxmlformats.org/officeDocument/2006/relationships/diagramColors" Target="diagrams/colors6.xml" /><Relationship Id="rId34" Type="http://schemas.openxmlformats.org/officeDocument/2006/relationships/image" Target="https://rdxfootmark.naukri.com/v2/track/openCv?trackingInfo=6ff9f38950faee90bc68e03e7daf415f134f4b0419514c4847440321091b5b58120b15021143585a0d435601514841481f0f2b561358191b195115495d0c00584e4209430247460c590858184508105042445b0c0f054e4108120211474a411b02154e49405d58380c4f03434e130d170010414a411b0b15416a44564a141a245d4340010f120218435f580c4356014a4857034b4a5a0956481708160311494a106&amp;docType=docx" TargetMode="External" /><Relationship Id="rId35" Type="http://schemas.openxmlformats.org/officeDocument/2006/relationships/theme" Target="theme/theme1.xml" /><Relationship Id="rId36" Type="http://schemas.openxmlformats.org/officeDocument/2006/relationships/numbering" Target="numbering.xml" /><Relationship Id="rId37" Type="http://schemas.openxmlformats.org/officeDocument/2006/relationships/styles" Target="styles.xml" /><Relationship Id="rId4" Type="http://schemas.microsoft.com/office/2007/relationships/diagramDrawing" Target="diagrams/drawing1.xml" /><Relationship Id="rId5" Type="http://schemas.openxmlformats.org/officeDocument/2006/relationships/diagramData" Target="diagrams/data1.xml" /><Relationship Id="rId6" Type="http://schemas.openxmlformats.org/officeDocument/2006/relationships/diagramLayout" Target="diagrams/layout1.xml" /><Relationship Id="rId7" Type="http://schemas.openxmlformats.org/officeDocument/2006/relationships/diagramQuickStyle" Target="diagrams/quickStyle1.xml" /><Relationship Id="rId8" Type="http://schemas.openxmlformats.org/officeDocument/2006/relationships/diagramColors" Target="diagrams/colors1.xml" /><Relationship Id="rId9" Type="http://schemas.microsoft.com/office/2007/relationships/diagramDrawing" Target="diagrams/drawing2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Relationship Id="rId2" Type="http://schemas.openxmlformats.org/officeDocument/2006/relationships/image" Target="media/image3.png" /><Relationship Id="rId3" Type="http://schemas.openxmlformats.org/officeDocument/2006/relationships/image" Target="media/image4.png" /><Relationship Id="rId4" Type="http://schemas.openxmlformats.org/officeDocument/2006/relationships/image" Target="media/image5.png" /><Relationship Id="rId5" Type="http://schemas.openxmlformats.org/officeDocument/2006/relationships/image" Target="media/image6.png" /><Relationship Id="rId6" Type="http://schemas.openxmlformats.org/officeDocument/2006/relationships/image" Target="media/image7.png" /><Relationship Id="rId7" Type="http://schemas.openxmlformats.org/officeDocument/2006/relationships/image" Target="media/image8.png" /></Relationships>
</file>

<file path=word/diagrams/_rels/data2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_rels/data3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_rels/data4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_rels/data5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_rels/drawing2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_rels/drawing3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_rels/drawing4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_rels/drawing5.xml.rels>&#65279;<?xml version="1.0" encoding="utf-8" standalone="yes"?><Relationships xmlns="http://schemas.openxmlformats.org/package/2006/relationships"><Relationship Id="rId1" Type="http://schemas.openxmlformats.org/officeDocument/2006/relationships/image" Target="../media/image1.png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85CDE60-B875-44FB-BA19-3A4C517DBD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F57181C-DE5C-4689-8CC4-DBEF6C4B2FF5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pPr algn="ctr"/>
          <a:r>
            <a:rPr lang="en-US" sz="1000"/>
            <a:t>Project Execution Strategies</a:t>
          </a:r>
        </a:p>
      </dgm:t>
    </dgm:pt>
    <dgm:pt modelId="{B6025640-45CB-4A39-9F91-2C86D5A7E14A}" type="sibTrans" cxnId="{481B6ACD-93AF-4642-88C7-9F6FC3B6A98A}">
      <dgm:prSet/>
      <dgm:spPr/>
      <dgm:t>
        <a:bodyPr/>
        <a:lstStyle/>
        <a:p>
          <a:endParaRPr lang="en-US"/>
        </a:p>
      </dgm:t>
    </dgm:pt>
    <dgm:pt modelId="{1F8A340C-872E-4343-B27E-B18A220D5208}" type="parTrans" cxnId="{481B6ACD-93AF-4642-88C7-9F6FC3B6A98A}">
      <dgm:prSet/>
      <dgm:spPr/>
      <dgm:t>
        <a:bodyPr/>
        <a:lstStyle/>
        <a:p>
          <a:endParaRPr lang="en-US"/>
        </a:p>
      </dgm:t>
    </dgm:pt>
    <dgm:pt modelId="{89C8E16C-F41B-43E6-8069-3378988313AE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Technology Integration</a:t>
          </a:r>
        </a:p>
      </dgm:t>
    </dgm:pt>
    <dgm:pt modelId="{33CD455E-ADB4-45DC-9058-C06D1B20C8DA}" type="parTrans" cxnId="{A3790173-9135-49C8-80F3-37D86B496F55}">
      <dgm:prSet/>
      <dgm:spPr/>
      <dgm:t>
        <a:bodyPr/>
        <a:lstStyle/>
        <a:p>
          <a:endParaRPr lang="en-US"/>
        </a:p>
      </dgm:t>
    </dgm:pt>
    <dgm:pt modelId="{B62130BA-0B13-4969-ABB6-37AC9084D7AD}" type="sibTrans" cxnId="{A3790173-9135-49C8-80F3-37D86B496F55}">
      <dgm:prSet/>
      <dgm:spPr/>
      <dgm:t>
        <a:bodyPr/>
        <a:lstStyle/>
        <a:p>
          <a:endParaRPr lang="en-US"/>
        </a:p>
      </dgm:t>
    </dgm:pt>
    <dgm:pt modelId="{AA84AC58-870A-49B6-92A7-9139312D07BD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Operational Efficiency</a:t>
          </a:r>
        </a:p>
      </dgm:t>
    </dgm:pt>
    <dgm:pt modelId="{746E29E5-7901-4B74-910F-467162E515E9}" type="parTrans" cxnId="{4AB4ED32-0B3A-49EF-9991-71F22327C275}">
      <dgm:prSet/>
      <dgm:spPr/>
      <dgm:t>
        <a:bodyPr/>
        <a:lstStyle/>
        <a:p>
          <a:endParaRPr lang="en-US"/>
        </a:p>
      </dgm:t>
    </dgm:pt>
    <dgm:pt modelId="{E13A5759-94A6-456E-BC25-B3B1E769451C}" type="sibTrans" cxnId="{4AB4ED32-0B3A-49EF-9991-71F22327C275}">
      <dgm:prSet/>
      <dgm:spPr/>
      <dgm:t>
        <a:bodyPr/>
        <a:lstStyle/>
        <a:p>
          <a:endParaRPr lang="en-US"/>
        </a:p>
      </dgm:t>
    </dgm:pt>
    <dgm:pt modelId="{5DD7A6CD-BD2E-4DA6-ACD4-0F998B099C95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Client Relationship Management</a:t>
          </a:r>
        </a:p>
      </dgm:t>
    </dgm:pt>
    <dgm:pt modelId="{7420E903-4CFC-43FD-8F8A-A76343C3C291}" type="parTrans" cxnId="{55E653DA-BED4-4269-A271-0F30E9469F14}">
      <dgm:prSet/>
      <dgm:spPr/>
      <dgm:t>
        <a:bodyPr/>
        <a:lstStyle/>
        <a:p>
          <a:endParaRPr lang="en-US"/>
        </a:p>
      </dgm:t>
    </dgm:pt>
    <dgm:pt modelId="{89D09BD0-DFBD-4143-8A38-694428645FCC}" type="sibTrans" cxnId="{55E653DA-BED4-4269-A271-0F30E9469F14}">
      <dgm:prSet/>
      <dgm:spPr/>
      <dgm:t>
        <a:bodyPr/>
        <a:lstStyle/>
        <a:p>
          <a:endParaRPr lang="en-US"/>
        </a:p>
      </dgm:t>
    </dgm:pt>
    <dgm:pt modelId="{74EF8907-F640-414D-AF4A-EDB0D9884A32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Strategic Planning</a:t>
          </a:r>
        </a:p>
      </dgm:t>
    </dgm:pt>
    <dgm:pt modelId="{C307DACF-DEEC-480C-B0FC-1ADE2A27697E}" type="parTrans" cxnId="{4C04098B-9F2F-4581-B881-BC403F44F7EE}">
      <dgm:prSet/>
      <dgm:spPr/>
      <dgm:t>
        <a:bodyPr/>
        <a:lstStyle/>
        <a:p>
          <a:endParaRPr lang="en-US"/>
        </a:p>
      </dgm:t>
    </dgm:pt>
    <dgm:pt modelId="{4A1810B5-8DA5-46DE-8BDB-31B323050326}" type="sibTrans" cxnId="{4C04098B-9F2F-4581-B881-BC403F44F7EE}">
      <dgm:prSet/>
      <dgm:spPr/>
      <dgm:t>
        <a:bodyPr/>
        <a:lstStyle/>
        <a:p>
          <a:endParaRPr lang="en-US"/>
        </a:p>
      </dgm:t>
    </dgm:pt>
    <dgm:pt modelId="{A8B18D5B-22BC-496E-A1E9-469C0134D83F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Business Process Optimization</a:t>
          </a:r>
        </a:p>
      </dgm:t>
    </dgm:pt>
    <dgm:pt modelId="{0F256633-6F6E-4502-A8B9-153FE0B39EA3}" type="parTrans" cxnId="{ABCA5F35-D1FB-4050-834A-67ED4AF98E1B}">
      <dgm:prSet/>
      <dgm:spPr/>
      <dgm:t>
        <a:bodyPr/>
        <a:lstStyle/>
        <a:p>
          <a:endParaRPr lang="en-US"/>
        </a:p>
      </dgm:t>
    </dgm:pt>
    <dgm:pt modelId="{C7103C9F-3F40-471E-BB28-9E7CD351E06A}" type="sibTrans" cxnId="{ABCA5F35-D1FB-4050-834A-67ED4AF98E1B}">
      <dgm:prSet/>
      <dgm:spPr/>
      <dgm:t>
        <a:bodyPr/>
        <a:lstStyle/>
        <a:p>
          <a:endParaRPr lang="en-US"/>
        </a:p>
      </dgm:t>
    </dgm:pt>
    <dgm:pt modelId="{1508F52C-3F96-4554-A169-F539E26F0D9E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Risk Mitigation</a:t>
          </a:r>
        </a:p>
      </dgm:t>
    </dgm:pt>
    <dgm:pt modelId="{5D31B09D-DB60-4179-96EC-BF6A2A2C19AA}" type="parTrans" cxnId="{6EEF1C73-60DB-479A-B252-9980B488F82B}">
      <dgm:prSet/>
      <dgm:spPr/>
      <dgm:t>
        <a:bodyPr/>
        <a:lstStyle/>
        <a:p>
          <a:endParaRPr lang="en-US"/>
        </a:p>
      </dgm:t>
    </dgm:pt>
    <dgm:pt modelId="{C69E002E-EC04-407C-9B77-9193A34EB0FC}" type="sibTrans" cxnId="{6EEF1C73-60DB-479A-B252-9980B488F82B}">
      <dgm:prSet/>
      <dgm:spPr/>
      <dgm:t>
        <a:bodyPr/>
        <a:lstStyle/>
        <a:p>
          <a:endParaRPr lang="en-US"/>
        </a:p>
      </dgm:t>
    </dgm:pt>
    <dgm:pt modelId="{7BE92E17-BF76-4DC4-95AC-FEB4F40B3E44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Quality Assurance</a:t>
          </a:r>
        </a:p>
      </dgm:t>
    </dgm:pt>
    <dgm:pt modelId="{5B7190C7-7018-4BA0-A650-3A5A1D6FF70E}" type="parTrans" cxnId="{D4368CCF-4842-49BA-8A63-0B392FE7BFF5}">
      <dgm:prSet/>
      <dgm:spPr/>
      <dgm:t>
        <a:bodyPr/>
        <a:lstStyle/>
        <a:p>
          <a:endParaRPr lang="en-US"/>
        </a:p>
      </dgm:t>
    </dgm:pt>
    <dgm:pt modelId="{A12F9669-CBAA-4C9A-8CA3-069D3FBDB960}" type="sibTrans" cxnId="{D4368CCF-4842-49BA-8A63-0B392FE7BFF5}">
      <dgm:prSet/>
      <dgm:spPr/>
      <dgm:t>
        <a:bodyPr/>
        <a:lstStyle/>
        <a:p>
          <a:endParaRPr lang="en-US"/>
        </a:p>
      </dgm:t>
    </dgm:pt>
    <dgm:pt modelId="{1F1F797E-D7CF-4186-ADC3-7C7270379F7C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Regulatory Compliance</a:t>
          </a:r>
        </a:p>
      </dgm:t>
    </dgm:pt>
    <dgm:pt modelId="{C77B0583-A981-47AB-B09C-B86AF77980B5}" type="parTrans" cxnId="{F2D58BEC-3BC9-49CC-A8A3-1C21248E091E}">
      <dgm:prSet/>
      <dgm:spPr/>
      <dgm:t>
        <a:bodyPr/>
        <a:lstStyle/>
        <a:p>
          <a:endParaRPr lang="en-US"/>
        </a:p>
      </dgm:t>
    </dgm:pt>
    <dgm:pt modelId="{67791A69-4BDB-4FBA-995B-98E9F9D90676}" type="sibTrans" cxnId="{F2D58BEC-3BC9-49CC-A8A3-1C21248E091E}">
      <dgm:prSet/>
      <dgm:spPr/>
      <dgm:t>
        <a:bodyPr/>
        <a:lstStyle/>
        <a:p>
          <a:endParaRPr lang="en-US"/>
        </a:p>
      </dgm:t>
    </dgm:pt>
    <dgm:pt modelId="{6048379A-48C4-4D2A-A8B3-39FE8BD93967}">
      <dgm:prSet custT="1"/>
      <dgm:spPr>
        <a:solidFill>
          <a:srgbClr val="159FAC"/>
        </a:solidFill>
      </dgm:spPr>
      <dgm:t>
        <a:bodyPr/>
        <a:lstStyle/>
        <a:p>
          <a:pPr algn="ctr"/>
          <a:r>
            <a:rPr lang="en-US" sz="1000"/>
            <a:t>Market Analysis</a:t>
          </a:r>
        </a:p>
      </dgm:t>
    </dgm:pt>
    <dgm:pt modelId="{579E64CF-F495-4AB3-9CBF-EA12A027C912}" type="parTrans" cxnId="{5C5023FA-6FD2-413A-B113-3A4B3988B75F}">
      <dgm:prSet/>
      <dgm:spPr/>
      <dgm:t>
        <a:bodyPr/>
        <a:lstStyle/>
        <a:p>
          <a:endParaRPr lang="en-US"/>
        </a:p>
      </dgm:t>
    </dgm:pt>
    <dgm:pt modelId="{19DEDCE2-4A2E-4C47-A82A-BB71680F5248}" type="sibTrans" cxnId="{5C5023FA-6FD2-413A-B113-3A4B3988B75F}">
      <dgm:prSet/>
      <dgm:spPr/>
      <dgm:t>
        <a:bodyPr/>
        <a:lstStyle/>
        <a:p>
          <a:endParaRPr lang="en-US"/>
        </a:p>
      </dgm:t>
    </dgm:pt>
    <dgm:pt modelId="{D15AAD95-3501-4BEC-9BBA-5017F1DDD478}" type="pres">
      <dgm:prSet presAssocID="{D85CDE60-B875-44FB-BA19-3A4C517DBDA5}" presName="linear" presStyleCnt="0">
        <dgm:presLayoutVars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8B462DBD-76C1-4CEA-9D37-C9FE9056601E}" type="pres">
      <dgm:prSet presAssocID="{DF57181C-DE5C-4689-8CC4-DBEF6C4B2FF5}" presName="parentText" presStyleLbl="node1" presStyleIdx="0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8DE56AD8-DC4F-4CD2-916B-9EAD08A5AA2F}" type="pres">
      <dgm:prSet presAssocID="{B6025640-45CB-4A39-9F91-2C86D5A7E14A}" presName="spacer" presStyleCnt="0"/>
      <dgm:spPr/>
    </dgm:pt>
    <dgm:pt modelId="{94349C5D-0E30-4F7F-9BB4-0CDE2CD4FD3B}" type="pres">
      <dgm:prSet presAssocID="{89C8E16C-F41B-43E6-8069-3378988313AE}" presName="parentText" presStyleLbl="node1" presStyleIdx="1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96A22B8B-9335-4C2D-86B9-F34A456C04C1}" type="pres">
      <dgm:prSet presAssocID="{B62130BA-0B13-4969-ABB6-37AC9084D7AD}" presName="spacer" presStyleCnt="0"/>
      <dgm:spPr/>
    </dgm:pt>
    <dgm:pt modelId="{15831204-D69A-446E-9B29-6652C00F21EA}" type="pres">
      <dgm:prSet presAssocID="{AA84AC58-870A-49B6-92A7-9139312D07BD}" presName="parentText" presStyleLbl="node1" presStyleIdx="2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9B01581B-4349-4140-BD3F-CBD04EB211F4}" type="pres">
      <dgm:prSet presAssocID="{E13A5759-94A6-456E-BC25-B3B1E769451C}" presName="spacer" presStyleCnt="0"/>
      <dgm:spPr/>
    </dgm:pt>
    <dgm:pt modelId="{05AF36E7-B932-42E3-9B85-1D8FE50C85CE}" type="pres">
      <dgm:prSet presAssocID="{5DD7A6CD-BD2E-4DA6-ACD4-0F998B099C95}" presName="parentText" presStyleLbl="node1" presStyleIdx="3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5CFDB72F-6357-44B0-B87F-0966FF079935}" type="pres">
      <dgm:prSet presAssocID="{89D09BD0-DFBD-4143-8A38-694428645FCC}" presName="spacer" presStyleCnt="0"/>
      <dgm:spPr/>
    </dgm:pt>
    <dgm:pt modelId="{E040D51A-9B75-43A8-BEA9-102A40052C30}" type="pres">
      <dgm:prSet presAssocID="{74EF8907-F640-414D-AF4A-EDB0D9884A32}" presName="parentText" presStyleLbl="node1" presStyleIdx="4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D5CCCE17-5B4B-4152-AE33-80C840C90480}" type="pres">
      <dgm:prSet presAssocID="{4A1810B5-8DA5-46DE-8BDB-31B323050326}" presName="spacer" presStyleCnt="0"/>
      <dgm:spPr/>
    </dgm:pt>
    <dgm:pt modelId="{42F19D90-CFE2-4104-A6DE-E29D843A955D}" type="pres">
      <dgm:prSet presAssocID="{A8B18D5B-22BC-496E-A1E9-469C0134D83F}" presName="parentText" presStyleLbl="node1" presStyleIdx="5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038A9C53-A28A-423A-B56A-C6C19529E2DD}" type="pres">
      <dgm:prSet presAssocID="{C7103C9F-3F40-471E-BB28-9E7CD351E06A}" presName="spacer" presStyleCnt="0"/>
      <dgm:spPr/>
    </dgm:pt>
    <dgm:pt modelId="{108557C0-9647-4455-86BE-026F44AD3218}" type="pres">
      <dgm:prSet presAssocID="{1508F52C-3F96-4554-A169-F539E26F0D9E}" presName="parentText" presStyleLbl="node1" presStyleIdx="6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ABA8E6B9-3A82-4702-968A-9383A6592F60}" type="pres">
      <dgm:prSet presAssocID="{C69E002E-EC04-407C-9B77-9193A34EB0FC}" presName="spacer" presStyleCnt="0"/>
      <dgm:spPr/>
    </dgm:pt>
    <dgm:pt modelId="{AFA1FE57-D43E-4CB9-AB11-06DA439A1A3F}" type="pres">
      <dgm:prSet presAssocID="{7BE92E17-BF76-4DC4-95AC-FEB4F40B3E44}" presName="parentText" presStyleLbl="node1" presStyleIdx="7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5E9DD1FF-B362-4C39-8F70-80BBF329A767}" type="pres">
      <dgm:prSet presAssocID="{A12F9669-CBAA-4C9A-8CA3-069D3FBDB960}" presName="spacer" presStyleCnt="0"/>
      <dgm:spPr/>
    </dgm:pt>
    <dgm:pt modelId="{8653A224-5660-415C-BD68-C0D579F580CC}" type="pres">
      <dgm:prSet presAssocID="{1F1F797E-D7CF-4186-ADC3-7C7270379F7C}" presName="parentText" presStyleLbl="node1" presStyleIdx="8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3690EB73-32CB-404D-8317-CA52382F283D}" type="pres">
      <dgm:prSet presAssocID="{67791A69-4BDB-4FBA-995B-98E9F9D90676}" presName="spacer" presStyleCnt="0"/>
      <dgm:spPr/>
    </dgm:pt>
    <dgm:pt modelId="{EBFA51DC-9B57-4C41-B01D-5B22CCC7488B}" type="pres">
      <dgm:prSet presAssocID="{6048379A-48C4-4D2A-A8B3-39FE8BD93967}" presName="parentText" presStyleLbl="node1" presStyleIdx="9" presStyleCnt="10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</dgm:ptLst>
  <dgm:cxnLst>
    <dgm:cxn modelId="{C94EC201-FD56-4A37-920A-CE890B97F5AE}" type="presOf" srcId="{AA84AC58-870A-49B6-92A7-9139312D07BD}" destId="{15831204-D69A-446E-9B29-6652C00F21EA}" srcOrd="0" destOrd="0" presId="urn:microsoft.com/office/officeart/2005/8/layout/vList2"/>
    <dgm:cxn modelId="{2CF3CC13-1F83-4763-93B6-38245D1CA7CC}" type="presOf" srcId="{1508F52C-3F96-4554-A169-F539E26F0D9E}" destId="{108557C0-9647-4455-86BE-026F44AD3218}" srcOrd="0" destOrd="0" presId="urn:microsoft.com/office/officeart/2005/8/layout/vList2"/>
    <dgm:cxn modelId="{481B6ACD-93AF-4642-88C7-9F6FC3B6A98A}" srcId="{D85CDE60-B875-44FB-BA19-3A4C517DBDA5}" destId="{DF57181C-DE5C-4689-8CC4-DBEF6C4B2FF5}" srcOrd="0" destOrd="0" parTransId="{1F8A340C-872E-4343-B27E-B18A220D5208}" sibTransId="{B6025640-45CB-4A39-9F91-2C86D5A7E14A}"/>
    <dgm:cxn modelId="{D4368CCF-4842-49BA-8A63-0B392FE7BFF5}" srcId="{D85CDE60-B875-44FB-BA19-3A4C517DBDA5}" destId="{7BE92E17-BF76-4DC4-95AC-FEB4F40B3E44}" srcOrd="7" destOrd="0" parTransId="{5B7190C7-7018-4BA0-A650-3A5A1D6FF70E}" sibTransId="{A12F9669-CBAA-4C9A-8CA3-069D3FBDB960}"/>
    <dgm:cxn modelId="{F2D58BEC-3BC9-49CC-A8A3-1C21248E091E}" srcId="{D85CDE60-B875-44FB-BA19-3A4C517DBDA5}" destId="{1F1F797E-D7CF-4186-ADC3-7C7270379F7C}" srcOrd="8" destOrd="0" parTransId="{C77B0583-A981-47AB-B09C-B86AF77980B5}" sibTransId="{67791A69-4BDB-4FBA-995B-98E9F9D90676}"/>
    <dgm:cxn modelId="{C0BF9122-1185-4147-B24E-F9722A8AC1BC}" type="presOf" srcId="{D85CDE60-B875-44FB-BA19-3A4C517DBDA5}" destId="{D15AAD95-3501-4BEC-9BBA-5017F1DDD478}" srcOrd="0" destOrd="0" presId="urn:microsoft.com/office/officeart/2005/8/layout/vList2"/>
    <dgm:cxn modelId="{5C5023FA-6FD2-413A-B113-3A4B3988B75F}" srcId="{D85CDE60-B875-44FB-BA19-3A4C517DBDA5}" destId="{6048379A-48C4-4D2A-A8B3-39FE8BD93967}" srcOrd="9" destOrd="0" parTransId="{579E64CF-F495-4AB3-9CBF-EA12A027C912}" sibTransId="{19DEDCE2-4A2E-4C47-A82A-BB71680F5248}"/>
    <dgm:cxn modelId="{4AB4ED32-0B3A-49EF-9991-71F22327C275}" srcId="{D85CDE60-B875-44FB-BA19-3A4C517DBDA5}" destId="{AA84AC58-870A-49B6-92A7-9139312D07BD}" srcOrd="2" destOrd="0" parTransId="{746E29E5-7901-4B74-910F-467162E515E9}" sibTransId="{E13A5759-94A6-456E-BC25-B3B1E769451C}"/>
    <dgm:cxn modelId="{E0A43D24-6DEC-45FB-8833-361FA8D3A900}" type="presOf" srcId="{6048379A-48C4-4D2A-A8B3-39FE8BD93967}" destId="{EBFA51DC-9B57-4C41-B01D-5B22CCC7488B}" srcOrd="0" destOrd="0" presId="urn:microsoft.com/office/officeart/2005/8/layout/vList2"/>
    <dgm:cxn modelId="{A3790173-9135-49C8-80F3-37D86B496F55}" srcId="{D85CDE60-B875-44FB-BA19-3A4C517DBDA5}" destId="{89C8E16C-F41B-43E6-8069-3378988313AE}" srcOrd="1" destOrd="0" parTransId="{33CD455E-ADB4-45DC-9058-C06D1B20C8DA}" sibTransId="{B62130BA-0B13-4969-ABB6-37AC9084D7AD}"/>
    <dgm:cxn modelId="{55E653DA-BED4-4269-A271-0F30E9469F14}" srcId="{D85CDE60-B875-44FB-BA19-3A4C517DBDA5}" destId="{5DD7A6CD-BD2E-4DA6-ACD4-0F998B099C95}" srcOrd="3" destOrd="0" parTransId="{7420E903-4CFC-43FD-8F8A-A76343C3C291}" sibTransId="{89D09BD0-DFBD-4143-8A38-694428645FCC}"/>
    <dgm:cxn modelId="{B6DC1A37-804B-42C7-B0AE-C599232CB9D5}" type="presOf" srcId="{7BE92E17-BF76-4DC4-95AC-FEB4F40B3E44}" destId="{AFA1FE57-D43E-4CB9-AB11-06DA439A1A3F}" srcOrd="0" destOrd="0" presId="urn:microsoft.com/office/officeart/2005/8/layout/vList2"/>
    <dgm:cxn modelId="{ABCA5F35-D1FB-4050-834A-67ED4AF98E1B}" srcId="{D85CDE60-B875-44FB-BA19-3A4C517DBDA5}" destId="{A8B18D5B-22BC-496E-A1E9-469C0134D83F}" srcOrd="5" destOrd="0" parTransId="{0F256633-6F6E-4502-A8B9-153FE0B39EA3}" sibTransId="{C7103C9F-3F40-471E-BB28-9E7CD351E06A}"/>
    <dgm:cxn modelId="{6EEF1C73-60DB-479A-B252-9980B488F82B}" srcId="{D85CDE60-B875-44FB-BA19-3A4C517DBDA5}" destId="{1508F52C-3F96-4554-A169-F539E26F0D9E}" srcOrd="6" destOrd="0" parTransId="{5D31B09D-DB60-4179-96EC-BF6A2A2C19AA}" sibTransId="{C69E002E-EC04-407C-9B77-9193A34EB0FC}"/>
    <dgm:cxn modelId="{8EE871A5-D29A-401A-A983-795366761E92}" type="presOf" srcId="{A8B18D5B-22BC-496E-A1E9-469C0134D83F}" destId="{42F19D90-CFE2-4104-A6DE-E29D843A955D}" srcOrd="0" destOrd="0" presId="urn:microsoft.com/office/officeart/2005/8/layout/vList2"/>
    <dgm:cxn modelId="{4C04098B-9F2F-4581-B881-BC403F44F7EE}" srcId="{D85CDE60-B875-44FB-BA19-3A4C517DBDA5}" destId="{74EF8907-F640-414D-AF4A-EDB0D9884A32}" srcOrd="4" destOrd="0" parTransId="{C307DACF-DEEC-480C-B0FC-1ADE2A27697E}" sibTransId="{4A1810B5-8DA5-46DE-8BDB-31B323050326}"/>
    <dgm:cxn modelId="{7602CBEB-1360-44F7-9111-DCDEB88E59EF}" type="presOf" srcId="{1F1F797E-D7CF-4186-ADC3-7C7270379F7C}" destId="{8653A224-5660-415C-BD68-C0D579F580CC}" srcOrd="0" destOrd="0" presId="urn:microsoft.com/office/officeart/2005/8/layout/vList2"/>
    <dgm:cxn modelId="{8A108C28-B823-479A-B785-DEEA7AF8EB38}" type="presOf" srcId="{89C8E16C-F41B-43E6-8069-3378988313AE}" destId="{94349C5D-0E30-4F7F-9BB4-0CDE2CD4FD3B}" srcOrd="0" destOrd="0" presId="urn:microsoft.com/office/officeart/2005/8/layout/vList2"/>
    <dgm:cxn modelId="{F8BE7E43-B109-4CCE-B210-8F6B08B2804B}" type="presOf" srcId="{DF57181C-DE5C-4689-8CC4-DBEF6C4B2FF5}" destId="{8B462DBD-76C1-4CEA-9D37-C9FE9056601E}" srcOrd="0" destOrd="0" presId="urn:microsoft.com/office/officeart/2005/8/layout/vList2"/>
    <dgm:cxn modelId="{C9954FFC-9277-46A7-B52A-763372917351}" type="presOf" srcId="{5DD7A6CD-BD2E-4DA6-ACD4-0F998B099C95}" destId="{05AF36E7-B932-42E3-9B85-1D8FE50C85CE}" srcOrd="0" destOrd="0" presId="urn:microsoft.com/office/officeart/2005/8/layout/vList2"/>
    <dgm:cxn modelId="{80914905-1B9B-4DC3-A811-7E2EDB998C19}" type="presOf" srcId="{74EF8907-F640-414D-AF4A-EDB0D9884A32}" destId="{E040D51A-9B75-43A8-BEA9-102A40052C30}" srcOrd="0" destOrd="0" presId="urn:microsoft.com/office/officeart/2005/8/layout/vList2"/>
    <dgm:cxn modelId="{F39D95D4-5248-4ADF-A5F8-D7CA8E5C532B}" type="presParOf" srcId="{D15AAD95-3501-4BEC-9BBA-5017F1DDD478}" destId="{8B462DBD-76C1-4CEA-9D37-C9FE9056601E}" srcOrd="0" destOrd="0" presId="urn:microsoft.com/office/officeart/2005/8/layout/vList2"/>
    <dgm:cxn modelId="{3E4984C9-8A76-4587-B772-2513A046B49C}" type="presParOf" srcId="{D15AAD95-3501-4BEC-9BBA-5017F1DDD478}" destId="{8DE56AD8-DC4F-4CD2-916B-9EAD08A5AA2F}" srcOrd="1" destOrd="0" presId="urn:microsoft.com/office/officeart/2005/8/layout/vList2"/>
    <dgm:cxn modelId="{B8FE1554-B953-41A3-BE43-047FF712C5B5}" type="presParOf" srcId="{D15AAD95-3501-4BEC-9BBA-5017F1DDD478}" destId="{94349C5D-0E30-4F7F-9BB4-0CDE2CD4FD3B}" srcOrd="2" destOrd="0" presId="urn:microsoft.com/office/officeart/2005/8/layout/vList2"/>
    <dgm:cxn modelId="{17B0E7AA-0A96-41EB-94F3-28A594A3528E}" type="presParOf" srcId="{D15AAD95-3501-4BEC-9BBA-5017F1DDD478}" destId="{96A22B8B-9335-4C2D-86B9-F34A456C04C1}" srcOrd="3" destOrd="0" presId="urn:microsoft.com/office/officeart/2005/8/layout/vList2"/>
    <dgm:cxn modelId="{6C97277C-F2BB-4F7A-B112-CB25CF67215F}" type="presParOf" srcId="{D15AAD95-3501-4BEC-9BBA-5017F1DDD478}" destId="{15831204-D69A-446E-9B29-6652C00F21EA}" srcOrd="4" destOrd="0" presId="urn:microsoft.com/office/officeart/2005/8/layout/vList2"/>
    <dgm:cxn modelId="{0EFD04A2-9BD2-4753-A174-F06E1C441235}" type="presParOf" srcId="{D15AAD95-3501-4BEC-9BBA-5017F1DDD478}" destId="{9B01581B-4349-4140-BD3F-CBD04EB211F4}" srcOrd="5" destOrd="0" presId="urn:microsoft.com/office/officeart/2005/8/layout/vList2"/>
    <dgm:cxn modelId="{773286B1-94A2-4C1C-9AFF-8FFA109778B8}" type="presParOf" srcId="{D15AAD95-3501-4BEC-9BBA-5017F1DDD478}" destId="{05AF36E7-B932-42E3-9B85-1D8FE50C85CE}" srcOrd="6" destOrd="0" presId="urn:microsoft.com/office/officeart/2005/8/layout/vList2"/>
    <dgm:cxn modelId="{23C2158F-1986-4957-88A4-9B3FD0F67467}" type="presParOf" srcId="{D15AAD95-3501-4BEC-9BBA-5017F1DDD478}" destId="{5CFDB72F-6357-44B0-B87F-0966FF079935}" srcOrd="7" destOrd="0" presId="urn:microsoft.com/office/officeart/2005/8/layout/vList2"/>
    <dgm:cxn modelId="{37106E3D-E14F-4CE1-A623-4C88DB3C4465}" type="presParOf" srcId="{D15AAD95-3501-4BEC-9BBA-5017F1DDD478}" destId="{E040D51A-9B75-43A8-BEA9-102A40052C30}" srcOrd="8" destOrd="0" presId="urn:microsoft.com/office/officeart/2005/8/layout/vList2"/>
    <dgm:cxn modelId="{5C9483F3-4A26-4378-9439-4F935EB93FFE}" type="presParOf" srcId="{D15AAD95-3501-4BEC-9BBA-5017F1DDD478}" destId="{D5CCCE17-5B4B-4152-AE33-80C840C90480}" srcOrd="9" destOrd="0" presId="urn:microsoft.com/office/officeart/2005/8/layout/vList2"/>
    <dgm:cxn modelId="{44223203-9E3F-4F5B-B262-10A9223E156A}" type="presParOf" srcId="{D15AAD95-3501-4BEC-9BBA-5017F1DDD478}" destId="{42F19D90-CFE2-4104-A6DE-E29D843A955D}" srcOrd="10" destOrd="0" presId="urn:microsoft.com/office/officeart/2005/8/layout/vList2"/>
    <dgm:cxn modelId="{977C1F04-C8B3-4DC5-9EA7-64B3D9AF3B65}" type="presParOf" srcId="{D15AAD95-3501-4BEC-9BBA-5017F1DDD478}" destId="{038A9C53-A28A-423A-B56A-C6C19529E2DD}" srcOrd="11" destOrd="0" presId="urn:microsoft.com/office/officeart/2005/8/layout/vList2"/>
    <dgm:cxn modelId="{EA4E7ED7-4ACA-4CD6-9379-E7E03A711969}" type="presParOf" srcId="{D15AAD95-3501-4BEC-9BBA-5017F1DDD478}" destId="{108557C0-9647-4455-86BE-026F44AD3218}" srcOrd="12" destOrd="0" presId="urn:microsoft.com/office/officeart/2005/8/layout/vList2"/>
    <dgm:cxn modelId="{C27A6B23-D606-4FF8-B440-E980EF0F5BC0}" type="presParOf" srcId="{D15AAD95-3501-4BEC-9BBA-5017F1DDD478}" destId="{ABA8E6B9-3A82-4702-968A-9383A6592F60}" srcOrd="13" destOrd="0" presId="urn:microsoft.com/office/officeart/2005/8/layout/vList2"/>
    <dgm:cxn modelId="{4F3E6D02-0E52-4566-84BA-E369F584BE9D}" type="presParOf" srcId="{D15AAD95-3501-4BEC-9BBA-5017F1DDD478}" destId="{AFA1FE57-D43E-4CB9-AB11-06DA439A1A3F}" srcOrd="14" destOrd="0" presId="urn:microsoft.com/office/officeart/2005/8/layout/vList2"/>
    <dgm:cxn modelId="{5FF79D73-BEB0-48E9-8373-BA3971CBE586}" type="presParOf" srcId="{D15AAD95-3501-4BEC-9BBA-5017F1DDD478}" destId="{5E9DD1FF-B362-4C39-8F70-80BBF329A767}" srcOrd="15" destOrd="0" presId="urn:microsoft.com/office/officeart/2005/8/layout/vList2"/>
    <dgm:cxn modelId="{9480F412-622F-4279-AD5C-2263ECCEB6D5}" type="presParOf" srcId="{D15AAD95-3501-4BEC-9BBA-5017F1DDD478}" destId="{8653A224-5660-415C-BD68-C0D579F580CC}" srcOrd="16" destOrd="0" presId="urn:microsoft.com/office/officeart/2005/8/layout/vList2"/>
    <dgm:cxn modelId="{DE219498-DA0B-44DE-85A4-65ECD5ABC70C}" type="presParOf" srcId="{D15AAD95-3501-4BEC-9BBA-5017F1DDD478}" destId="{3690EB73-32CB-404D-8317-CA52382F283D}" srcOrd="17" destOrd="0" presId="urn:microsoft.com/office/officeart/2005/8/layout/vList2"/>
    <dgm:cxn modelId="{3BC7E66A-6DEB-4534-9322-31371A931D7B}" type="presParOf" srcId="{D15AAD95-3501-4BEC-9BBA-5017F1DDD478}" destId="{EBFA51DC-9B57-4C41-B01D-5B22CCC7488B}" srcOrd="18" destOrd="0" presId="urn:microsoft.com/office/officeart/2005/8/layout/vList2"/>
  </dgm:cxnLst>
  <dgm:bg/>
  <dgm:whole/>
  <dgm:extLst>
    <a:ext xmlns:a="http://schemas.openxmlformats.org/drawingml/2006/main" uri="http://schemas.microsoft.com/office/drawing/2008/diagram">
      <dsp:dataModelExt xmlns:dsp="http://schemas.microsoft.com/office/drawing/2008/diagram" minVer="http://schemas.openxmlformats.org/drawingml/2006/diagram" relId="rId4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9A9E746-5A76-456A-B2A1-9880B6278CFA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4D01D06-3282-4056-8962-CECF2F72F705}">
      <dgm:prSet phldrT="[Text]" custT="1"/>
      <dgm:spPr>
        <a:ln w="12700">
          <a:solidFill>
            <a:srgbClr val="159FAC"/>
          </a:solidFill>
        </a:ln>
      </dgm:spPr>
      <dgm:t>
        <a:bodyPr/>
        <a:lstStyle/>
        <a:p>
          <a:r>
            <a:rPr lang="en-IN" sz="1200" b="1"/>
            <a:t>AADHAAR Verification</a:t>
          </a:r>
          <a:endParaRPr lang="en-US" sz="1200" b="1"/>
        </a:p>
      </dgm:t>
    </dgm:pt>
    <dgm:pt modelId="{720CA7FD-641C-43CC-9847-7C8D29E16356}" type="parTrans" cxnId="{10A622D0-5149-43EB-9D3B-2C003DF81AC2}">
      <dgm:prSet/>
      <dgm:spPr/>
      <dgm:t>
        <a:bodyPr/>
        <a:lstStyle/>
        <a:p>
          <a:endParaRPr lang="en-US"/>
        </a:p>
      </dgm:t>
    </dgm:pt>
    <dgm:pt modelId="{4C969819-AE96-42EA-B9DC-5641E2B4D728}" type="sibTrans" cxnId="{10A622D0-5149-43EB-9D3B-2C003DF81AC2}">
      <dgm:prSet/>
      <dgm:spPr/>
      <dgm:t>
        <a:bodyPr/>
        <a:lstStyle/>
        <a:p>
          <a:endParaRPr lang="en-US"/>
        </a:p>
      </dgm:t>
    </dgm:pt>
    <dgm:pt modelId="{BEFB9B5C-86E9-4A6A-B2D8-F45F2314EFD5}" type="pres">
      <dgm:prSet presAssocID="{C9A9E746-5A76-456A-B2A1-9880B6278CFA}" presName="Name0" presStyleCnt="0">
        <dgm:presLayoutVars>
          <dgm:dir val="norm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6A37F6F-8AF8-4AAB-97F7-FAC6CBA8E7B0}" type="pres">
      <dgm:prSet presAssocID="{B4D01D06-3282-4056-8962-CECF2F72F705}" presName="composite" presStyleCnt="0"/>
      <dgm:spPr/>
    </dgm:pt>
    <dgm:pt modelId="{F7890104-FE04-4D60-A48C-0B2BF5B7F817}" type="pres">
      <dgm:prSet presAssocID="{B4D01D06-3282-4056-8962-CECF2F72F705}" presName="rect1" presStyleLbl="trAlignAcc1" presStyleIdx="0" presStyleCnt="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B39E657-13AC-49C7-8851-B50591B3E169}" type="pres">
      <dgm:prSet presAssocID="{B4D01D06-3282-4056-8962-CECF2F72F705}" presName="rect2" presStyleLbl="fgImgPlace1" presStyleIdx="0" presStyleCnt="1"/>
      <dgm:spPr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>
          <a:noFill/>
        </a:ln>
      </dgm:spPr>
    </dgm:pt>
  </dgm:ptLst>
  <dgm:cxnLst>
    <dgm:cxn modelId="{DCE9E822-8626-49BB-A926-6093901DE757}" type="presOf" srcId="{C9A9E746-5A76-456A-B2A1-9880B6278CFA}" destId="{BEFB9B5C-86E9-4A6A-B2D8-F45F2314EFD5}" srcOrd="0" destOrd="0" presId="urn:microsoft.com/office/officeart/2008/layout/PictureStrips"/>
    <dgm:cxn modelId="{4ED35011-AB43-4608-94D5-6D0DE4299C50}" type="presOf" srcId="{B4D01D06-3282-4056-8962-CECF2F72F705}" destId="{F7890104-FE04-4D60-A48C-0B2BF5B7F817}" srcOrd="0" destOrd="0" presId="urn:microsoft.com/office/officeart/2008/layout/PictureStrips"/>
    <dgm:cxn modelId="{10A622D0-5149-43EB-9D3B-2C003DF81AC2}" srcId="{C9A9E746-5A76-456A-B2A1-9880B6278CFA}" destId="{B4D01D06-3282-4056-8962-CECF2F72F705}" srcOrd="0" destOrd="0" parTransId="{720CA7FD-641C-43CC-9847-7C8D29E16356}" sibTransId="{4C969819-AE96-42EA-B9DC-5641E2B4D728}"/>
    <dgm:cxn modelId="{DE21DCBD-3150-4129-B5AC-1F5430A674F7}" type="presParOf" srcId="{BEFB9B5C-86E9-4A6A-B2D8-F45F2314EFD5}" destId="{E6A37F6F-8AF8-4AAB-97F7-FAC6CBA8E7B0}" srcOrd="0" destOrd="0" presId="urn:microsoft.com/office/officeart/2008/layout/PictureStrips"/>
    <dgm:cxn modelId="{E7E801BC-674C-4C43-9B0B-FD85D53F79F8}" type="presParOf" srcId="{E6A37F6F-8AF8-4AAB-97F7-FAC6CBA8E7B0}" destId="{F7890104-FE04-4D60-A48C-0B2BF5B7F817}" srcOrd="0" destOrd="0" presId="urn:microsoft.com/office/officeart/2008/layout/PictureStrips"/>
    <dgm:cxn modelId="{74EA76B0-BCBE-4FB1-9DC1-A27350A5C63F}" type="presParOf" srcId="{E6A37F6F-8AF8-4AAB-97F7-FAC6CBA8E7B0}" destId="{4B39E657-13AC-49C7-8851-B50591B3E169}" srcOrd="1" destOrd="0" presId="urn:microsoft.com/office/officeart/2008/layout/PictureStrips"/>
  </dgm:cxnLst>
  <dgm:bg/>
  <dgm:whole/>
  <dgm:extLst>
    <a:ext xmlns:a="http://schemas.openxmlformats.org/drawingml/2006/main" uri="http://schemas.microsoft.com/office/drawing/2008/diagram">
      <dsp:dataModelExt xmlns:dsp="http://schemas.microsoft.com/office/drawing/2008/diagram" minVer="http://schemas.openxmlformats.org/drawingml/2006/diagram" relId="rId9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9A9E746-5A76-456A-B2A1-9880B6278CFA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4D01D06-3282-4056-8962-CECF2F72F705}">
      <dgm:prSet phldrT="[Text]" custT="1"/>
      <dgm:spPr>
        <a:ln w="12700">
          <a:solidFill>
            <a:srgbClr val="159FAC"/>
          </a:solidFill>
        </a:ln>
      </dgm:spPr>
      <dgm:t>
        <a:bodyPr/>
        <a:lstStyle/>
        <a:p>
          <a:r>
            <a:rPr lang="en-IN" sz="1200" b="1"/>
            <a:t>Experian &amp; CRIF Integration</a:t>
          </a:r>
          <a:endParaRPr lang="en-US" sz="1200" b="1"/>
        </a:p>
      </dgm:t>
    </dgm:pt>
    <dgm:pt modelId="{720CA7FD-641C-43CC-9847-7C8D29E16356}" type="parTrans" cxnId="{10A622D0-5149-43EB-9D3B-2C003DF81AC2}">
      <dgm:prSet/>
      <dgm:spPr/>
      <dgm:t>
        <a:bodyPr/>
        <a:lstStyle/>
        <a:p>
          <a:endParaRPr lang="en-US"/>
        </a:p>
      </dgm:t>
    </dgm:pt>
    <dgm:pt modelId="{4C969819-AE96-42EA-B9DC-5641E2B4D728}" type="sibTrans" cxnId="{10A622D0-5149-43EB-9D3B-2C003DF81AC2}">
      <dgm:prSet/>
      <dgm:spPr/>
      <dgm:t>
        <a:bodyPr/>
        <a:lstStyle/>
        <a:p>
          <a:endParaRPr lang="en-US"/>
        </a:p>
      </dgm:t>
    </dgm:pt>
    <dgm:pt modelId="{BEFB9B5C-86E9-4A6A-B2D8-F45F2314EFD5}" type="pres">
      <dgm:prSet presAssocID="{C9A9E746-5A76-456A-B2A1-9880B6278CFA}" presName="Name0" presStyleCnt="0">
        <dgm:presLayoutVars>
          <dgm:dir val="norm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6A37F6F-8AF8-4AAB-97F7-FAC6CBA8E7B0}" type="pres">
      <dgm:prSet presAssocID="{B4D01D06-3282-4056-8962-CECF2F72F705}" presName="composite" presStyleCnt="0"/>
      <dgm:spPr/>
    </dgm:pt>
    <dgm:pt modelId="{F7890104-FE04-4D60-A48C-0B2BF5B7F817}" type="pres">
      <dgm:prSet presAssocID="{B4D01D06-3282-4056-8962-CECF2F72F705}" presName="rect1" presStyleLbl="trAlignAcc1" presStyleIdx="0" presStyleCnt="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B39E657-13AC-49C7-8851-B50591B3E169}" type="pres">
      <dgm:prSet presAssocID="{B4D01D06-3282-4056-8962-CECF2F72F705}" presName="rect2" presStyleLbl="fgImgPlace1" presStyleIdx="0" presStyleCnt="1"/>
      <dgm:spPr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>
          <a:noFill/>
        </a:ln>
      </dgm:spPr>
    </dgm:pt>
  </dgm:ptLst>
  <dgm:cxnLst>
    <dgm:cxn modelId="{DCE9E822-8626-49BB-A926-6093901DE757}" type="presOf" srcId="{C9A9E746-5A76-456A-B2A1-9880B6278CFA}" destId="{BEFB9B5C-86E9-4A6A-B2D8-F45F2314EFD5}" srcOrd="0" destOrd="0" presId="urn:microsoft.com/office/officeart/2008/layout/PictureStrips"/>
    <dgm:cxn modelId="{4ED35011-AB43-4608-94D5-6D0DE4299C50}" type="presOf" srcId="{B4D01D06-3282-4056-8962-CECF2F72F705}" destId="{F7890104-FE04-4D60-A48C-0B2BF5B7F817}" srcOrd="0" destOrd="0" presId="urn:microsoft.com/office/officeart/2008/layout/PictureStrips"/>
    <dgm:cxn modelId="{10A622D0-5149-43EB-9D3B-2C003DF81AC2}" srcId="{C9A9E746-5A76-456A-B2A1-9880B6278CFA}" destId="{B4D01D06-3282-4056-8962-CECF2F72F705}" srcOrd="0" destOrd="0" parTransId="{720CA7FD-641C-43CC-9847-7C8D29E16356}" sibTransId="{4C969819-AE96-42EA-B9DC-5641E2B4D728}"/>
    <dgm:cxn modelId="{DE21DCBD-3150-4129-B5AC-1F5430A674F7}" type="presParOf" srcId="{BEFB9B5C-86E9-4A6A-B2D8-F45F2314EFD5}" destId="{E6A37F6F-8AF8-4AAB-97F7-FAC6CBA8E7B0}" srcOrd="0" destOrd="0" presId="urn:microsoft.com/office/officeart/2008/layout/PictureStrips"/>
    <dgm:cxn modelId="{E7E801BC-674C-4C43-9B0B-FD85D53F79F8}" type="presParOf" srcId="{E6A37F6F-8AF8-4AAB-97F7-FAC6CBA8E7B0}" destId="{F7890104-FE04-4D60-A48C-0B2BF5B7F817}" srcOrd="0" destOrd="0" presId="urn:microsoft.com/office/officeart/2008/layout/PictureStrips"/>
    <dgm:cxn modelId="{74EA76B0-BCBE-4FB1-9DC1-A27350A5C63F}" type="presParOf" srcId="{E6A37F6F-8AF8-4AAB-97F7-FAC6CBA8E7B0}" destId="{4B39E657-13AC-49C7-8851-B50591B3E169}" srcOrd="1" destOrd="0" presId="urn:microsoft.com/office/officeart/2008/layout/PictureStrips"/>
  </dgm:cxnLst>
  <dgm:bg/>
  <dgm:whole/>
  <dgm:extLst>
    <a:ext xmlns:a="http://schemas.openxmlformats.org/drawingml/2006/main" uri="http://schemas.microsoft.com/office/drawing/2008/diagram">
      <dsp:dataModelExt xmlns:dsp="http://schemas.microsoft.com/office/drawing/2008/diagram" minVer="http://schemas.openxmlformats.org/drawingml/2006/diagram" relId="rId14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C9A9E746-5A76-456A-B2A1-9880B6278CFA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4D01D06-3282-4056-8962-CECF2F72F705}">
      <dgm:prSet phldrT="[Text]" custT="1"/>
      <dgm:spPr>
        <a:ln w="12700">
          <a:solidFill>
            <a:srgbClr val="159FAC"/>
          </a:solidFill>
        </a:ln>
      </dgm:spPr>
      <dgm:t>
        <a:bodyPr/>
        <a:lstStyle/>
        <a:p>
          <a:r>
            <a:rPr lang="en-IN" sz="1200" b="1"/>
            <a:t>NSDL utility</a:t>
          </a:r>
          <a:endParaRPr lang="en-US" sz="1200" b="1"/>
        </a:p>
      </dgm:t>
    </dgm:pt>
    <dgm:pt modelId="{720CA7FD-641C-43CC-9847-7C8D29E16356}" type="parTrans" cxnId="{10A622D0-5149-43EB-9D3B-2C003DF81AC2}">
      <dgm:prSet/>
      <dgm:spPr/>
      <dgm:t>
        <a:bodyPr/>
        <a:lstStyle/>
        <a:p>
          <a:endParaRPr lang="en-US"/>
        </a:p>
      </dgm:t>
    </dgm:pt>
    <dgm:pt modelId="{4C969819-AE96-42EA-B9DC-5641E2B4D728}" type="sibTrans" cxnId="{10A622D0-5149-43EB-9D3B-2C003DF81AC2}">
      <dgm:prSet/>
      <dgm:spPr/>
      <dgm:t>
        <a:bodyPr/>
        <a:lstStyle/>
        <a:p>
          <a:endParaRPr lang="en-US"/>
        </a:p>
      </dgm:t>
    </dgm:pt>
    <dgm:pt modelId="{BEFB9B5C-86E9-4A6A-B2D8-F45F2314EFD5}" type="pres">
      <dgm:prSet presAssocID="{C9A9E746-5A76-456A-B2A1-9880B6278CFA}" presName="Name0" presStyleCnt="0">
        <dgm:presLayoutVars>
          <dgm:dir val="norm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6A37F6F-8AF8-4AAB-97F7-FAC6CBA8E7B0}" type="pres">
      <dgm:prSet presAssocID="{B4D01D06-3282-4056-8962-CECF2F72F705}" presName="composite" presStyleCnt="0"/>
      <dgm:spPr/>
    </dgm:pt>
    <dgm:pt modelId="{F7890104-FE04-4D60-A48C-0B2BF5B7F817}" type="pres">
      <dgm:prSet presAssocID="{B4D01D06-3282-4056-8962-CECF2F72F705}" presName="rect1" presStyleLbl="trAlignAcc1" presStyleIdx="0" presStyleCnt="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B39E657-13AC-49C7-8851-B50591B3E169}" type="pres">
      <dgm:prSet presAssocID="{B4D01D06-3282-4056-8962-CECF2F72F705}" presName="rect2" presStyleLbl="fgImgPlace1" presStyleIdx="0" presStyleCnt="1"/>
      <dgm:spPr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>
          <a:noFill/>
        </a:ln>
      </dgm:spPr>
    </dgm:pt>
  </dgm:ptLst>
  <dgm:cxnLst>
    <dgm:cxn modelId="{DCE9E822-8626-49BB-A926-6093901DE757}" type="presOf" srcId="{C9A9E746-5A76-456A-B2A1-9880B6278CFA}" destId="{BEFB9B5C-86E9-4A6A-B2D8-F45F2314EFD5}" srcOrd="0" destOrd="0" presId="urn:microsoft.com/office/officeart/2008/layout/PictureStrips"/>
    <dgm:cxn modelId="{4ED35011-AB43-4608-94D5-6D0DE4299C50}" type="presOf" srcId="{B4D01D06-3282-4056-8962-CECF2F72F705}" destId="{F7890104-FE04-4D60-A48C-0B2BF5B7F817}" srcOrd="0" destOrd="0" presId="urn:microsoft.com/office/officeart/2008/layout/PictureStrips"/>
    <dgm:cxn modelId="{10A622D0-5149-43EB-9D3B-2C003DF81AC2}" srcId="{C9A9E746-5A76-456A-B2A1-9880B6278CFA}" destId="{B4D01D06-3282-4056-8962-CECF2F72F705}" srcOrd="0" destOrd="0" parTransId="{720CA7FD-641C-43CC-9847-7C8D29E16356}" sibTransId="{4C969819-AE96-42EA-B9DC-5641E2B4D728}"/>
    <dgm:cxn modelId="{DE21DCBD-3150-4129-B5AC-1F5430A674F7}" type="presParOf" srcId="{BEFB9B5C-86E9-4A6A-B2D8-F45F2314EFD5}" destId="{E6A37F6F-8AF8-4AAB-97F7-FAC6CBA8E7B0}" srcOrd="0" destOrd="0" presId="urn:microsoft.com/office/officeart/2008/layout/PictureStrips"/>
    <dgm:cxn modelId="{E7E801BC-674C-4C43-9B0B-FD85D53F79F8}" type="presParOf" srcId="{E6A37F6F-8AF8-4AAB-97F7-FAC6CBA8E7B0}" destId="{F7890104-FE04-4D60-A48C-0B2BF5B7F817}" srcOrd="0" destOrd="0" presId="urn:microsoft.com/office/officeart/2008/layout/PictureStrips"/>
    <dgm:cxn modelId="{74EA76B0-BCBE-4FB1-9DC1-A27350A5C63F}" type="presParOf" srcId="{E6A37F6F-8AF8-4AAB-97F7-FAC6CBA8E7B0}" destId="{4B39E657-13AC-49C7-8851-B50591B3E169}" srcOrd="1" destOrd="0" presId="urn:microsoft.com/office/officeart/2008/layout/PictureStrips"/>
  </dgm:cxnLst>
  <dgm:bg/>
  <dgm:whole/>
  <dgm:extLst>
    <a:ext xmlns:a="http://schemas.openxmlformats.org/drawingml/2006/main" uri="http://schemas.microsoft.com/office/drawing/2008/diagram">
      <dsp:dataModelExt xmlns:dsp="http://schemas.microsoft.com/office/drawing/2008/diagram" minVer="http://schemas.openxmlformats.org/drawingml/2006/diagram" relId="rId19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C9A9E746-5A76-456A-B2A1-9880B6278CFA}" type="doc">
      <dgm:prSet loTypeId="urn:microsoft.com/office/officeart/2008/layout/PictureStrips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4D01D06-3282-4056-8962-CECF2F72F705}">
      <dgm:prSet phldrT="[Text]" custT="1"/>
      <dgm:spPr>
        <a:ln w="12700">
          <a:solidFill>
            <a:srgbClr val="159FAC"/>
          </a:solidFill>
        </a:ln>
      </dgm:spPr>
      <dgm:t>
        <a:bodyPr/>
        <a:lstStyle/>
        <a:p>
          <a:r>
            <a:rPr lang="en-IN" sz="1200" b="1"/>
            <a:t>CKYC Integration </a:t>
          </a:r>
          <a:endParaRPr lang="en-US" sz="1200" b="1"/>
        </a:p>
      </dgm:t>
    </dgm:pt>
    <dgm:pt modelId="{720CA7FD-641C-43CC-9847-7C8D29E16356}" type="parTrans" cxnId="{10A622D0-5149-43EB-9D3B-2C003DF81AC2}">
      <dgm:prSet/>
      <dgm:spPr/>
      <dgm:t>
        <a:bodyPr/>
        <a:lstStyle/>
        <a:p>
          <a:endParaRPr lang="en-US"/>
        </a:p>
      </dgm:t>
    </dgm:pt>
    <dgm:pt modelId="{4C969819-AE96-42EA-B9DC-5641E2B4D728}" type="sibTrans" cxnId="{10A622D0-5149-43EB-9D3B-2C003DF81AC2}">
      <dgm:prSet/>
      <dgm:spPr/>
      <dgm:t>
        <a:bodyPr/>
        <a:lstStyle/>
        <a:p>
          <a:endParaRPr lang="en-US"/>
        </a:p>
      </dgm:t>
    </dgm:pt>
    <dgm:pt modelId="{BEFB9B5C-86E9-4A6A-B2D8-F45F2314EFD5}" type="pres">
      <dgm:prSet presAssocID="{C9A9E746-5A76-456A-B2A1-9880B6278CFA}" presName="Name0" presStyleCnt="0">
        <dgm:presLayoutVars>
          <dgm:dir val="norm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E6A37F6F-8AF8-4AAB-97F7-FAC6CBA8E7B0}" type="pres">
      <dgm:prSet presAssocID="{B4D01D06-3282-4056-8962-CECF2F72F705}" presName="composite" presStyleCnt="0"/>
      <dgm:spPr/>
    </dgm:pt>
    <dgm:pt modelId="{F7890104-FE04-4D60-A48C-0B2BF5B7F817}" type="pres">
      <dgm:prSet presAssocID="{B4D01D06-3282-4056-8962-CECF2F72F705}" presName="rect1" presStyleLbl="trAlignAcc1" presStyleIdx="0" presStyleCnt="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B39E657-13AC-49C7-8851-B50591B3E169}" type="pres">
      <dgm:prSet presAssocID="{B4D01D06-3282-4056-8962-CECF2F72F705}" presName="rect2" presStyleLbl="fgImgPlace1" presStyleIdx="0" presStyleCnt="1"/>
      <dgm:spPr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>
          <a:noFill/>
        </a:ln>
      </dgm:spPr>
    </dgm:pt>
  </dgm:ptLst>
  <dgm:cxnLst>
    <dgm:cxn modelId="{DCE9E822-8626-49BB-A926-6093901DE757}" type="presOf" srcId="{C9A9E746-5A76-456A-B2A1-9880B6278CFA}" destId="{BEFB9B5C-86E9-4A6A-B2D8-F45F2314EFD5}" srcOrd="0" destOrd="0" presId="urn:microsoft.com/office/officeart/2008/layout/PictureStrips"/>
    <dgm:cxn modelId="{4ED35011-AB43-4608-94D5-6D0DE4299C50}" type="presOf" srcId="{B4D01D06-3282-4056-8962-CECF2F72F705}" destId="{F7890104-FE04-4D60-A48C-0B2BF5B7F817}" srcOrd="0" destOrd="0" presId="urn:microsoft.com/office/officeart/2008/layout/PictureStrips"/>
    <dgm:cxn modelId="{10A622D0-5149-43EB-9D3B-2C003DF81AC2}" srcId="{C9A9E746-5A76-456A-B2A1-9880B6278CFA}" destId="{B4D01D06-3282-4056-8962-CECF2F72F705}" srcOrd="0" destOrd="0" parTransId="{720CA7FD-641C-43CC-9847-7C8D29E16356}" sibTransId="{4C969819-AE96-42EA-B9DC-5641E2B4D728}"/>
    <dgm:cxn modelId="{DE21DCBD-3150-4129-B5AC-1F5430A674F7}" type="presParOf" srcId="{BEFB9B5C-86E9-4A6A-B2D8-F45F2314EFD5}" destId="{E6A37F6F-8AF8-4AAB-97F7-FAC6CBA8E7B0}" srcOrd="0" destOrd="0" presId="urn:microsoft.com/office/officeart/2008/layout/PictureStrips"/>
    <dgm:cxn modelId="{E7E801BC-674C-4C43-9B0B-FD85D53F79F8}" type="presParOf" srcId="{E6A37F6F-8AF8-4AAB-97F7-FAC6CBA8E7B0}" destId="{F7890104-FE04-4D60-A48C-0B2BF5B7F817}" srcOrd="0" destOrd="0" presId="urn:microsoft.com/office/officeart/2008/layout/PictureStrips"/>
    <dgm:cxn modelId="{74EA76B0-BCBE-4FB1-9DC1-A27350A5C63F}" type="presParOf" srcId="{E6A37F6F-8AF8-4AAB-97F7-FAC6CBA8E7B0}" destId="{4B39E657-13AC-49C7-8851-B50591B3E169}" srcOrd="1" destOrd="0" presId="urn:microsoft.com/office/officeart/2008/layout/PictureStrips"/>
  </dgm:cxnLst>
  <dgm:bg/>
  <dgm:whole/>
  <dgm:extLst>
    <a:ext xmlns:a="http://schemas.openxmlformats.org/drawingml/2006/main" uri="http://schemas.microsoft.com/office/drawing/2008/diagram">
      <dsp:dataModelExt xmlns:dsp="http://schemas.microsoft.com/office/drawing/2008/diagram" minVer="http://schemas.openxmlformats.org/drawingml/2006/diagram" relId="rId24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DCFDB023-FFF7-419A-A283-9738FF455655}" type="doc">
      <dgm:prSet loTypeId="urn:microsoft.com/office/officeart/2005/8/layout/default" loCatId="list" qsTypeId="urn:microsoft.com/office/officeart/2005/8/quickstyle/3d1" qsCatId="3D" csTypeId="urn:microsoft.com/office/officeart/2005/8/colors/accent0_2" csCatId="mainScheme" phldr="1"/>
      <dgm:spPr/>
      <dgm:t>
        <a:bodyPr/>
        <a:lstStyle/>
        <a:p>
          <a:endParaRPr lang="en-US"/>
        </a:p>
      </dgm:t>
    </dgm:pt>
    <dgm:pt modelId="{D649B418-FF18-4694-919A-CAD24227F1E0}">
      <dgm:prSet phldrT="[Text]" custT="1"/>
      <dgm:spPr/>
      <dgm:t>
        <a:bodyPr/>
        <a:lstStyle/>
        <a:p>
          <a:r>
            <a:rPr lang="en-US" sz="1000" b="1"/>
            <a:t>Jindal Info Solutions Feb’13- May’ 15</a:t>
          </a:r>
        </a:p>
      </dgm:t>
    </dgm:pt>
    <dgm:pt modelId="{2C2177E5-CF56-41B7-900A-ED960412B054}" type="parTrans" cxnId="{8EA64BE9-47F0-4733-A0A7-6AE6C57155B1}">
      <dgm:prSet/>
      <dgm:spPr/>
      <dgm:t>
        <a:bodyPr/>
        <a:lstStyle/>
        <a:p>
          <a:endParaRPr lang="en-US"/>
        </a:p>
      </dgm:t>
    </dgm:pt>
    <dgm:pt modelId="{370560AE-8B87-4ABC-B21E-0B4A530CF800}" type="sibTrans" cxnId="{8EA64BE9-47F0-4733-A0A7-6AE6C57155B1}">
      <dgm:prSet/>
      <dgm:spPr/>
      <dgm:t>
        <a:bodyPr/>
        <a:lstStyle/>
        <a:p>
          <a:endParaRPr lang="en-US"/>
        </a:p>
      </dgm:t>
    </dgm:pt>
    <dgm:pt modelId="{77B370F6-6DF3-4688-8C3E-A855309C19C5}">
      <dgm:prSet custT="1"/>
      <dgm:spPr/>
      <dgm:t>
        <a:bodyPr/>
        <a:lstStyle/>
        <a:p>
          <a:r>
            <a:rPr lang="en-US" sz="1000" b="1"/>
            <a:t>Virtusa May’15- Dec’20</a:t>
          </a:r>
        </a:p>
      </dgm:t>
    </dgm:pt>
    <dgm:pt modelId="{B56A83FE-D70A-47C5-905A-6BB32A4B258E}" type="parTrans" cxnId="{9DE8D5B0-FE46-417B-845F-FC7A41A29013}">
      <dgm:prSet/>
      <dgm:spPr/>
      <dgm:t>
        <a:bodyPr/>
        <a:lstStyle/>
        <a:p>
          <a:endParaRPr lang="en-US"/>
        </a:p>
      </dgm:t>
    </dgm:pt>
    <dgm:pt modelId="{02325D16-7B67-424C-B274-C96BBF5F105A}" type="sibTrans" cxnId="{9DE8D5B0-FE46-417B-845F-FC7A41A29013}">
      <dgm:prSet/>
      <dgm:spPr/>
      <dgm:t>
        <a:bodyPr/>
        <a:lstStyle/>
        <a:p>
          <a:endParaRPr lang="en-US"/>
        </a:p>
      </dgm:t>
    </dgm:pt>
    <dgm:pt modelId="{C213ACD7-536F-433B-B043-50F42320065B}">
      <dgm:prSet custT="1"/>
      <dgm:spPr/>
      <dgm:t>
        <a:bodyPr/>
        <a:lstStyle/>
        <a:p>
          <a:r>
            <a:rPr lang="en-US" sz="1000" b="1"/>
            <a:t>Kotak Life Insurance  Dec’20- Apr’22</a:t>
          </a:r>
        </a:p>
      </dgm:t>
    </dgm:pt>
    <dgm:pt modelId="{2FED35D9-51A3-4136-8AC8-04FA425C43FC}" type="parTrans" cxnId="{6E7641E2-73EA-4336-951F-05021DAF92BD}">
      <dgm:prSet/>
      <dgm:spPr/>
      <dgm:t>
        <a:bodyPr/>
        <a:lstStyle/>
        <a:p>
          <a:endParaRPr lang="en-US"/>
        </a:p>
      </dgm:t>
    </dgm:pt>
    <dgm:pt modelId="{8D47E911-575C-41FF-9460-50C4830BBD58}" type="sibTrans" cxnId="{6E7641E2-73EA-4336-951F-05021DAF92BD}">
      <dgm:prSet/>
      <dgm:spPr/>
      <dgm:t>
        <a:bodyPr/>
        <a:lstStyle/>
        <a:p>
          <a:endParaRPr lang="en-US"/>
        </a:p>
      </dgm:t>
    </dgm:pt>
    <dgm:pt modelId="{AE0B48B7-A0AE-4A18-81EB-D9658F3C899E}">
      <dgm:prSet custT="1"/>
      <dgm:spPr/>
      <dgm:t>
        <a:bodyPr/>
        <a:lstStyle/>
        <a:p>
          <a:r>
            <a:rPr lang="en-US" sz="1000" b="1"/>
            <a:t>Newgen Software  Jul’22- Oct’22</a:t>
          </a:r>
        </a:p>
      </dgm:t>
    </dgm:pt>
    <dgm:pt modelId="{B46F73F7-5E57-4488-BAB4-E8E75E34AFF6}" type="parTrans" cxnId="{02FE95EE-9C61-427A-AE76-401121430A5D}">
      <dgm:prSet/>
      <dgm:spPr/>
      <dgm:t>
        <a:bodyPr/>
        <a:lstStyle/>
        <a:p>
          <a:endParaRPr lang="en-US"/>
        </a:p>
      </dgm:t>
    </dgm:pt>
    <dgm:pt modelId="{B680284A-CA0A-456C-A0A2-536B9255BC47}" type="sibTrans" cxnId="{02FE95EE-9C61-427A-AE76-401121430A5D}">
      <dgm:prSet/>
      <dgm:spPr/>
      <dgm:t>
        <a:bodyPr/>
        <a:lstStyle/>
        <a:p>
          <a:endParaRPr lang="en-US"/>
        </a:p>
      </dgm:t>
    </dgm:pt>
    <dgm:pt modelId="{43CB1900-55A8-43C2-850C-D5C00109CBAA}">
      <dgm:prSet custT="1"/>
      <dgm:spPr/>
      <dgm:t>
        <a:bodyPr/>
        <a:lstStyle/>
        <a:p>
          <a:r>
            <a:rPr lang="en-US" sz="1000" b="1"/>
            <a:t>TCS | Since Oct’22</a:t>
          </a:r>
        </a:p>
      </dgm:t>
    </dgm:pt>
    <dgm:pt modelId="{DFBFA82A-F147-4B4D-A256-C97DD8831412}" type="parTrans" cxnId="{2142A6A5-5823-4FA8-A3C9-B8CEAE228907}">
      <dgm:prSet/>
      <dgm:spPr/>
      <dgm:t>
        <a:bodyPr/>
        <a:lstStyle/>
        <a:p>
          <a:endParaRPr lang="en-US"/>
        </a:p>
      </dgm:t>
    </dgm:pt>
    <dgm:pt modelId="{4C44C3A3-EA41-4A8B-A9EC-28D3EED118CD}" type="sibTrans" cxnId="{2142A6A5-5823-4FA8-A3C9-B8CEAE228907}">
      <dgm:prSet/>
      <dgm:spPr/>
      <dgm:t>
        <a:bodyPr/>
        <a:lstStyle/>
        <a:p>
          <a:endParaRPr lang="en-US"/>
        </a:p>
      </dgm:t>
    </dgm:pt>
    <dgm:pt modelId="{FC6293C9-2AAC-4520-A18A-A0C8FAE23DAD}" type="pres">
      <dgm:prSet presAssocID="{DCFDB023-FFF7-419A-A283-9738FF455655}" presName="diagram" presStyleCnt="0">
        <dgm:presLayoutVars>
          <dgm:dir val="norm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5CE8E6B0-A348-4DC8-8AA3-8AFA925396A3}" type="pres">
      <dgm:prSet presAssocID="{D649B418-FF18-4694-919A-CAD24227F1E0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135AAAB-68E5-4563-98F7-F70583DB8497}" type="pres">
      <dgm:prSet presAssocID="{370560AE-8B87-4ABC-B21E-0B4A530CF800}" presName="sibTrans" presStyleCnt="0"/>
      <dgm:spPr/>
    </dgm:pt>
    <dgm:pt modelId="{2D2BC353-651A-4EDC-9EE3-9E5E1E2315AF}" type="pres">
      <dgm:prSet presAssocID="{77B370F6-6DF3-4688-8C3E-A855309C19C5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9CE99EA-913E-4671-8A9C-E0595CE800A7}" type="pres">
      <dgm:prSet presAssocID="{02325D16-7B67-424C-B274-C96BBF5F105A}" presName="sibTrans" presStyleCnt="0"/>
      <dgm:spPr/>
    </dgm:pt>
    <dgm:pt modelId="{0770E38D-16B8-4BFA-B87A-796B4B6AAB1E}" type="pres">
      <dgm:prSet presAssocID="{C213ACD7-536F-433B-B043-50F42320065B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CC73709-B602-4B55-BB22-4E8DAE41D1E7}" type="pres">
      <dgm:prSet presAssocID="{8D47E911-575C-41FF-9460-50C4830BBD58}" presName="sibTrans" presStyleCnt="0"/>
      <dgm:spPr/>
    </dgm:pt>
    <dgm:pt modelId="{6C4CAF5A-6F2D-43F2-8671-58E4C7545639}" type="pres">
      <dgm:prSet presAssocID="{AE0B48B7-A0AE-4A18-81EB-D9658F3C899E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FBCB74A-D123-438B-89C3-9062E04CDE2E}" type="pres">
      <dgm:prSet presAssocID="{B680284A-CA0A-456C-A0A2-536B9255BC47}" presName="sibTrans" presStyleCnt="0"/>
      <dgm:spPr/>
    </dgm:pt>
    <dgm:pt modelId="{37162458-0005-4FEB-BB9A-8E83DA9752EE}" type="pres">
      <dgm:prSet presAssocID="{43CB1900-55A8-43C2-850C-D5C00109CBAA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6071614-83C6-456C-9E82-1C7A09FB68BE}" type="presOf" srcId="{DCFDB023-FFF7-419A-A283-9738FF455655}" destId="{FC6293C9-2AAC-4520-A18A-A0C8FAE23DAD}" srcOrd="0" destOrd="0" presId="urn:microsoft.com/office/officeart/2005/8/layout/default"/>
    <dgm:cxn modelId="{8EA64BE9-47F0-4733-A0A7-6AE6C57155B1}" srcId="{DCFDB023-FFF7-419A-A283-9738FF455655}" destId="{D649B418-FF18-4694-919A-CAD24227F1E0}" srcOrd="0" destOrd="0" parTransId="{2C2177E5-CF56-41B7-900A-ED960412B054}" sibTransId="{370560AE-8B87-4ABC-B21E-0B4A530CF800}"/>
    <dgm:cxn modelId="{B4F58655-B4AC-4F51-9AE3-81327A27AF94}" type="presOf" srcId="{43CB1900-55A8-43C2-850C-D5C00109CBAA}" destId="{37162458-0005-4FEB-BB9A-8E83DA9752EE}" srcOrd="0" destOrd="0" presId="urn:microsoft.com/office/officeart/2005/8/layout/default"/>
    <dgm:cxn modelId="{6E7641E2-73EA-4336-951F-05021DAF92BD}" srcId="{DCFDB023-FFF7-419A-A283-9738FF455655}" destId="{C213ACD7-536F-433B-B043-50F42320065B}" srcOrd="2" destOrd="0" parTransId="{2FED35D9-51A3-4136-8AC8-04FA425C43FC}" sibTransId="{8D47E911-575C-41FF-9460-50C4830BBD58}"/>
    <dgm:cxn modelId="{27E38DC8-7E8F-4631-8C19-3EFA4786BB9F}" type="presOf" srcId="{C213ACD7-536F-433B-B043-50F42320065B}" destId="{0770E38D-16B8-4BFA-B87A-796B4B6AAB1E}" srcOrd="0" destOrd="0" presId="urn:microsoft.com/office/officeart/2005/8/layout/default"/>
    <dgm:cxn modelId="{0AF191F8-1CD7-4CC7-9F94-9237EF1CCBFA}" type="presOf" srcId="{77B370F6-6DF3-4688-8C3E-A855309C19C5}" destId="{2D2BC353-651A-4EDC-9EE3-9E5E1E2315AF}" srcOrd="0" destOrd="0" presId="urn:microsoft.com/office/officeart/2005/8/layout/default"/>
    <dgm:cxn modelId="{1E32888F-A1DE-4E71-931E-D38A7655C460}" type="presOf" srcId="{D649B418-FF18-4694-919A-CAD24227F1E0}" destId="{5CE8E6B0-A348-4DC8-8AA3-8AFA925396A3}" srcOrd="0" destOrd="0" presId="urn:microsoft.com/office/officeart/2005/8/layout/default"/>
    <dgm:cxn modelId="{8EFEE000-6CB1-4F70-A16A-BCAE42626D77}" type="presOf" srcId="{AE0B48B7-A0AE-4A18-81EB-D9658F3C899E}" destId="{6C4CAF5A-6F2D-43F2-8671-58E4C7545639}" srcOrd="0" destOrd="0" presId="urn:microsoft.com/office/officeart/2005/8/layout/default"/>
    <dgm:cxn modelId="{9DE8D5B0-FE46-417B-845F-FC7A41A29013}" srcId="{DCFDB023-FFF7-419A-A283-9738FF455655}" destId="{77B370F6-6DF3-4688-8C3E-A855309C19C5}" srcOrd="1" destOrd="0" parTransId="{B56A83FE-D70A-47C5-905A-6BB32A4B258E}" sibTransId="{02325D16-7B67-424C-B274-C96BBF5F105A}"/>
    <dgm:cxn modelId="{2142A6A5-5823-4FA8-A3C9-B8CEAE228907}" srcId="{DCFDB023-FFF7-419A-A283-9738FF455655}" destId="{43CB1900-55A8-43C2-850C-D5C00109CBAA}" srcOrd="4" destOrd="0" parTransId="{DFBFA82A-F147-4B4D-A256-C97DD8831412}" sibTransId="{4C44C3A3-EA41-4A8B-A9EC-28D3EED118CD}"/>
    <dgm:cxn modelId="{02FE95EE-9C61-427A-AE76-401121430A5D}" srcId="{DCFDB023-FFF7-419A-A283-9738FF455655}" destId="{AE0B48B7-A0AE-4A18-81EB-D9658F3C899E}" srcOrd="3" destOrd="0" parTransId="{B46F73F7-5E57-4488-BAB4-E8E75E34AFF6}" sibTransId="{B680284A-CA0A-456C-A0A2-536B9255BC47}"/>
    <dgm:cxn modelId="{D0FD77C3-F203-45DB-8B32-AF1F8FC0AF3A}" type="presParOf" srcId="{FC6293C9-2AAC-4520-A18A-A0C8FAE23DAD}" destId="{5CE8E6B0-A348-4DC8-8AA3-8AFA925396A3}" srcOrd="0" destOrd="0" presId="urn:microsoft.com/office/officeart/2005/8/layout/default"/>
    <dgm:cxn modelId="{9413E226-4952-47BE-8A98-8FAE881BBC0E}" type="presParOf" srcId="{FC6293C9-2AAC-4520-A18A-A0C8FAE23DAD}" destId="{C135AAAB-68E5-4563-98F7-F70583DB8497}" srcOrd="1" destOrd="0" presId="urn:microsoft.com/office/officeart/2005/8/layout/default"/>
    <dgm:cxn modelId="{42B60396-F791-4A53-B768-6A5EA36C04A5}" type="presParOf" srcId="{FC6293C9-2AAC-4520-A18A-A0C8FAE23DAD}" destId="{2D2BC353-651A-4EDC-9EE3-9E5E1E2315AF}" srcOrd="2" destOrd="0" presId="urn:microsoft.com/office/officeart/2005/8/layout/default"/>
    <dgm:cxn modelId="{64167BE0-7879-4475-8690-46CC68FBA0DD}" type="presParOf" srcId="{FC6293C9-2AAC-4520-A18A-A0C8FAE23DAD}" destId="{49CE99EA-913E-4671-8A9C-E0595CE800A7}" srcOrd="3" destOrd="0" presId="urn:microsoft.com/office/officeart/2005/8/layout/default"/>
    <dgm:cxn modelId="{70865CDD-2258-4DF7-9F50-75B7F1CD1753}" type="presParOf" srcId="{FC6293C9-2AAC-4520-A18A-A0C8FAE23DAD}" destId="{0770E38D-16B8-4BFA-B87A-796B4B6AAB1E}" srcOrd="4" destOrd="0" presId="urn:microsoft.com/office/officeart/2005/8/layout/default"/>
    <dgm:cxn modelId="{4005C717-EDCD-4AEC-8503-470595212A13}" type="presParOf" srcId="{FC6293C9-2AAC-4520-A18A-A0C8FAE23DAD}" destId="{0CC73709-B602-4B55-BB22-4E8DAE41D1E7}" srcOrd="5" destOrd="0" presId="urn:microsoft.com/office/officeart/2005/8/layout/default"/>
    <dgm:cxn modelId="{1CF34746-74F6-4978-8576-9C5B65DE1471}" type="presParOf" srcId="{FC6293C9-2AAC-4520-A18A-A0C8FAE23DAD}" destId="{6C4CAF5A-6F2D-43F2-8671-58E4C7545639}" srcOrd="6" destOrd="0" presId="urn:microsoft.com/office/officeart/2005/8/layout/default"/>
    <dgm:cxn modelId="{85A571D7-6D1D-410C-9E6A-74EDD69E4A9E}" type="presParOf" srcId="{FC6293C9-2AAC-4520-A18A-A0C8FAE23DAD}" destId="{7FBCB74A-D123-438B-89C3-9062E04CDE2E}" srcOrd="7" destOrd="0" presId="urn:microsoft.com/office/officeart/2005/8/layout/default"/>
    <dgm:cxn modelId="{99A2F07A-A2DC-4682-A3C0-42187F279635}" type="presParOf" srcId="{FC6293C9-2AAC-4520-A18A-A0C8FAE23DAD}" destId="{37162458-0005-4FEB-BB9A-8E83DA9752EE}" srcOrd="8" destOrd="0" presId="urn:microsoft.com/office/officeart/2005/8/layout/default"/>
  </dgm:cxnLst>
  <dgm:bg/>
  <dgm:whole/>
  <dgm:extLst>
    <a:ext xmlns:a="http://schemas.openxmlformats.org/drawingml/2006/main" uri="http://schemas.microsoft.com/office/drawing/2008/diagram">
      <dsp:dataModelExt xmlns:dsp="http://schemas.microsoft.com/office/drawing/2008/diagram" minVer="http://schemas.openxmlformats.org/drawingml/2006/diagram" relId="rId29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B462DBD-76C1-4CEA-9D37-C9FE9056601E}">
      <dsp:nvSpPr>
        <dsp:cNvPr id="0" name=""/>
        <dsp:cNvSpPr/>
      </dsp:nvSpPr>
      <dsp:spPr>
        <a:xfrm>
          <a:off x="0" y="6397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rgbClr val="F2F2F2"/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Project Execution Strategies</a:t>
          </a:r>
        </a:p>
      </dsp:txBody>
      <dsp:txXfrm>
        <a:off x="55087" y="61484"/>
        <a:ext cx="1629726" cy="357241"/>
      </dsp:txXfrm>
    </dsp:sp>
    <dsp:sp modelId="{94349C5D-0E30-4F7F-9BB4-0CDE2CD4FD3B}">
      <dsp:nvSpPr>
        <dsp:cNvPr id="0" name=""/>
        <dsp:cNvSpPr/>
      </dsp:nvSpPr>
      <dsp:spPr>
        <a:xfrm>
          <a:off x="0" y="522772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Technology Integration</a:t>
          </a:r>
        </a:p>
      </dsp:txBody>
      <dsp:txXfrm>
        <a:off x="55087" y="577859"/>
        <a:ext cx="1629726" cy="357241"/>
      </dsp:txXfrm>
    </dsp:sp>
    <dsp:sp modelId="{15831204-D69A-446E-9B29-6652C00F21EA}">
      <dsp:nvSpPr>
        <dsp:cNvPr id="0" name=""/>
        <dsp:cNvSpPr/>
      </dsp:nvSpPr>
      <dsp:spPr>
        <a:xfrm>
          <a:off x="0" y="1039147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Operational Efficiency</a:t>
          </a:r>
        </a:p>
      </dsp:txBody>
      <dsp:txXfrm>
        <a:off x="55087" y="1094234"/>
        <a:ext cx="1629726" cy="357241"/>
      </dsp:txXfrm>
    </dsp:sp>
    <dsp:sp modelId="{05AF36E7-B932-42E3-9B85-1D8FE50C85CE}">
      <dsp:nvSpPr>
        <dsp:cNvPr id="0" name=""/>
        <dsp:cNvSpPr/>
      </dsp:nvSpPr>
      <dsp:spPr>
        <a:xfrm>
          <a:off x="0" y="1555522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lient Relationship Management</a:t>
          </a:r>
        </a:p>
      </dsp:txBody>
      <dsp:txXfrm>
        <a:off x="55087" y="1610609"/>
        <a:ext cx="1629726" cy="357241"/>
      </dsp:txXfrm>
    </dsp:sp>
    <dsp:sp modelId="{E040D51A-9B75-43A8-BEA9-102A40052C30}">
      <dsp:nvSpPr>
        <dsp:cNvPr id="0" name=""/>
        <dsp:cNvSpPr/>
      </dsp:nvSpPr>
      <dsp:spPr>
        <a:xfrm>
          <a:off x="0" y="2071897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trategic Planning</a:t>
          </a:r>
        </a:p>
      </dsp:txBody>
      <dsp:txXfrm>
        <a:off x="55087" y="2126984"/>
        <a:ext cx="1629726" cy="357241"/>
      </dsp:txXfrm>
    </dsp:sp>
    <dsp:sp modelId="{42F19D90-CFE2-4104-A6DE-E29D843A955D}">
      <dsp:nvSpPr>
        <dsp:cNvPr id="0" name=""/>
        <dsp:cNvSpPr/>
      </dsp:nvSpPr>
      <dsp:spPr>
        <a:xfrm>
          <a:off x="0" y="2588272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Business Process Optimization</a:t>
          </a:r>
        </a:p>
      </dsp:txBody>
      <dsp:txXfrm>
        <a:off x="55087" y="2643359"/>
        <a:ext cx="1629726" cy="357241"/>
      </dsp:txXfrm>
    </dsp:sp>
    <dsp:sp modelId="{108557C0-9647-4455-86BE-026F44AD3218}">
      <dsp:nvSpPr>
        <dsp:cNvPr id="0" name=""/>
        <dsp:cNvSpPr/>
      </dsp:nvSpPr>
      <dsp:spPr>
        <a:xfrm>
          <a:off x="0" y="3104647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Risk Mitigation</a:t>
          </a:r>
        </a:p>
      </dsp:txBody>
      <dsp:txXfrm>
        <a:off x="55087" y="3159734"/>
        <a:ext cx="1629726" cy="357241"/>
      </dsp:txXfrm>
    </dsp:sp>
    <dsp:sp modelId="{AFA1FE57-D43E-4CB9-AB11-06DA439A1A3F}">
      <dsp:nvSpPr>
        <dsp:cNvPr id="0" name=""/>
        <dsp:cNvSpPr/>
      </dsp:nvSpPr>
      <dsp:spPr>
        <a:xfrm>
          <a:off x="0" y="3621022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Quality Assurance</a:t>
          </a:r>
        </a:p>
      </dsp:txBody>
      <dsp:txXfrm>
        <a:off x="55087" y="3676109"/>
        <a:ext cx="1629726" cy="357241"/>
      </dsp:txXfrm>
    </dsp:sp>
    <dsp:sp modelId="{8653A224-5660-415C-BD68-C0D579F580CC}">
      <dsp:nvSpPr>
        <dsp:cNvPr id="0" name=""/>
        <dsp:cNvSpPr/>
      </dsp:nvSpPr>
      <dsp:spPr>
        <a:xfrm>
          <a:off x="0" y="4137397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Regulatory Compliance</a:t>
          </a:r>
        </a:p>
      </dsp:txBody>
      <dsp:txXfrm>
        <a:off x="55087" y="4192484"/>
        <a:ext cx="1629726" cy="357241"/>
      </dsp:txXfrm>
    </dsp:sp>
    <dsp:sp modelId="{EBFA51DC-9B57-4C41-B01D-5B22CCC7488B}">
      <dsp:nvSpPr>
        <dsp:cNvPr id="0" name=""/>
        <dsp:cNvSpPr/>
      </dsp:nvSpPr>
      <dsp:spPr>
        <a:xfrm>
          <a:off x="0" y="4653772"/>
          <a:ext cx="1739900" cy="467415"/>
        </a:xfrm>
        <a:prstGeom prst="plaque">
          <a:avLst/>
        </a:prstGeom>
        <a:solidFill>
          <a:srgbClr val="159FAC"/>
        </a:solidFill>
        <a:ln w="25400">
          <a:solidFill>
            <a:schemeClr val="lt1">
              <a:hueOff val="0"/>
              <a:satOff val="0"/>
              <a:lumOff val="0"/>
              <a:alphaOff val="0"/>
            </a:schemeClr>
          </a:solidFill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Market Analysis</a:t>
          </a:r>
        </a:p>
      </dsp:txBody>
      <dsp:txXfrm>
        <a:off x="55087" y="4708859"/>
        <a:ext cx="1629726" cy="35724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7890104-FE04-4D60-A48C-0B2BF5B7F817}">
      <dsp:nvSpPr>
        <dsp:cNvPr id="0" name=""/>
        <dsp:cNvSpPr/>
      </dsp:nvSpPr>
      <dsp:spPr>
        <a:xfrm>
          <a:off x="69596" y="90305"/>
          <a:ext cx="1670304" cy="521970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12700">
          <a:solidFill>
            <a:srgbClr val="159FAC"/>
          </a:solidFill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3548" tIns="45720" rIns="45720" bIns="45720" numCol="1" spcCol="1270" anchor="ctr" anchorCtr="0"/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b="1" kern="1200"/>
            <a:t>AADHAAR Verification</a:t>
          </a:r>
          <a:endParaRPr lang="en-US" sz="1200" b="1" kern="1200"/>
        </a:p>
      </dsp:txBody>
      <dsp:txXfrm>
        <a:off x="69596" y="90305"/>
        <a:ext cx="1670304" cy="521970"/>
      </dsp:txXfrm>
    </dsp:sp>
    <dsp:sp modelId="{4B39E657-13AC-49C7-8851-B50591B3E169}">
      <dsp:nvSpPr>
        <dsp:cNvPr id="0" name=""/>
        <dsp:cNvSpPr/>
      </dsp:nvSpPr>
      <dsp:spPr>
        <a:xfrm>
          <a:off x="0" y="14909"/>
          <a:ext cx="365379" cy="548068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 w="25400">
          <a:noFill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7890104-FE04-4D60-A48C-0B2BF5B7F817}">
      <dsp:nvSpPr>
        <dsp:cNvPr id="0" name=""/>
        <dsp:cNvSpPr/>
      </dsp:nvSpPr>
      <dsp:spPr>
        <a:xfrm>
          <a:off x="69596" y="90305"/>
          <a:ext cx="1670304" cy="521970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12700">
          <a:solidFill>
            <a:srgbClr val="159FAC"/>
          </a:solidFill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3548" tIns="45720" rIns="45720" bIns="45720" numCol="1" spcCol="1270" anchor="ctr" anchorCtr="0"/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b="1" kern="1200"/>
            <a:t>Experian &amp; CRIF Integration</a:t>
          </a:r>
          <a:endParaRPr lang="en-US" sz="1200" b="1" kern="1200"/>
        </a:p>
      </dsp:txBody>
      <dsp:txXfrm>
        <a:off x="69596" y="90305"/>
        <a:ext cx="1670304" cy="521970"/>
      </dsp:txXfrm>
    </dsp:sp>
    <dsp:sp modelId="{4B39E657-13AC-49C7-8851-B50591B3E169}">
      <dsp:nvSpPr>
        <dsp:cNvPr id="0" name=""/>
        <dsp:cNvSpPr/>
      </dsp:nvSpPr>
      <dsp:spPr>
        <a:xfrm>
          <a:off x="0" y="14909"/>
          <a:ext cx="365379" cy="548068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 w="25400">
          <a:noFill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7890104-FE04-4D60-A48C-0B2BF5B7F817}">
      <dsp:nvSpPr>
        <dsp:cNvPr id="0" name=""/>
        <dsp:cNvSpPr/>
      </dsp:nvSpPr>
      <dsp:spPr>
        <a:xfrm>
          <a:off x="69596" y="90305"/>
          <a:ext cx="1670304" cy="521970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12700">
          <a:solidFill>
            <a:srgbClr val="159FAC"/>
          </a:solidFill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3548" tIns="45720" rIns="45720" bIns="45720" numCol="1" spcCol="1270" anchor="ctr" anchorCtr="0"/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b="1" kern="1200"/>
            <a:t>NSDL utility</a:t>
          </a:r>
          <a:endParaRPr lang="en-US" sz="1200" b="1" kern="1200"/>
        </a:p>
      </dsp:txBody>
      <dsp:txXfrm>
        <a:off x="69596" y="90305"/>
        <a:ext cx="1670304" cy="521970"/>
      </dsp:txXfrm>
    </dsp:sp>
    <dsp:sp modelId="{4B39E657-13AC-49C7-8851-B50591B3E169}">
      <dsp:nvSpPr>
        <dsp:cNvPr id="0" name=""/>
        <dsp:cNvSpPr/>
      </dsp:nvSpPr>
      <dsp:spPr>
        <a:xfrm>
          <a:off x="0" y="14909"/>
          <a:ext cx="365379" cy="548068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 w="25400">
          <a:noFill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7890104-FE04-4D60-A48C-0B2BF5B7F817}">
      <dsp:nvSpPr>
        <dsp:cNvPr id="0" name=""/>
        <dsp:cNvSpPr/>
      </dsp:nvSpPr>
      <dsp:spPr>
        <a:xfrm>
          <a:off x="69596" y="90305"/>
          <a:ext cx="1670304" cy="521970"/>
        </a:xfrm>
        <a:prstGeom prst="rect">
          <a:avLst/>
        </a:prstGeom>
        <a:solidFill>
          <a:schemeClr val="lt1">
            <a:alpha val="40000"/>
            <a:hueOff val="0"/>
            <a:satOff val="0"/>
            <a:lumOff val="0"/>
            <a:alphaOff val="0"/>
          </a:schemeClr>
        </a:solidFill>
        <a:ln w="12700">
          <a:solidFill>
            <a:srgbClr val="159FAC"/>
          </a:solidFill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3548" tIns="45720" rIns="45720" bIns="45720" numCol="1" spcCol="1270" anchor="ctr" anchorCtr="0"/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b="1" kern="1200"/>
            <a:t>CKYC Integration </a:t>
          </a:r>
          <a:endParaRPr lang="en-US" sz="1200" b="1" kern="1200"/>
        </a:p>
      </dsp:txBody>
      <dsp:txXfrm>
        <a:off x="69596" y="90305"/>
        <a:ext cx="1670304" cy="521970"/>
      </dsp:txXfrm>
    </dsp:sp>
    <dsp:sp modelId="{4B39E657-13AC-49C7-8851-B50591B3E169}">
      <dsp:nvSpPr>
        <dsp:cNvPr id="0" name=""/>
        <dsp:cNvSpPr/>
      </dsp:nvSpPr>
      <dsp:spPr>
        <a:xfrm>
          <a:off x="0" y="14909"/>
          <a:ext cx="365379" cy="548068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xmlns:a="http://schemas.openxmlformats.org/drawingml/2006/main" uri="{28A0092B-C50C-407E-A947-70E740481C1C}">
                <a14:useLocalDpi xmlns:a14="http://schemas.microsoft.com/office/drawing/2010/main" val="0"/>
              </a:ext>
            </a:extLst>
          </a:blip>
          <a:stretch>
            <a:fillRect/>
          </a:stretch>
        </a:blipFill>
        <a:ln w="25400">
          <a:noFill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E8E6B0-A348-4DC8-8AA3-8AFA925396A3}">
      <dsp:nvSpPr>
        <dsp:cNvPr id="0" name=""/>
        <dsp:cNvSpPr/>
      </dsp:nvSpPr>
      <dsp:spPr>
        <a:xfrm>
          <a:off x="1669" y="163874"/>
          <a:ext cx="903668" cy="54220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sx="100000" sy="100000" kx="0" ky="0" algn="b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 prst="circle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/>
            <a:t>Jindal Info Solutions Feb’13- May’ 15</a:t>
          </a:r>
        </a:p>
      </dsp:txBody>
      <dsp:txXfrm>
        <a:off x="1669" y="163874"/>
        <a:ext cx="903668" cy="542201"/>
      </dsp:txXfrm>
    </dsp:sp>
    <dsp:sp modelId="{2D2BC353-651A-4EDC-9EE3-9E5E1E2315AF}">
      <dsp:nvSpPr>
        <dsp:cNvPr id="0" name=""/>
        <dsp:cNvSpPr/>
      </dsp:nvSpPr>
      <dsp:spPr>
        <a:xfrm>
          <a:off x="995704" y="163874"/>
          <a:ext cx="903668" cy="54220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sx="100000" sy="100000" kx="0" ky="0" algn="b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 prst="circle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/>
            <a:t>Virtusa May’15- Dec’20</a:t>
          </a:r>
        </a:p>
      </dsp:txBody>
      <dsp:txXfrm>
        <a:off x="995704" y="163874"/>
        <a:ext cx="903668" cy="542201"/>
      </dsp:txXfrm>
    </dsp:sp>
    <dsp:sp modelId="{0770E38D-16B8-4BFA-B87A-796B4B6AAB1E}">
      <dsp:nvSpPr>
        <dsp:cNvPr id="0" name=""/>
        <dsp:cNvSpPr/>
      </dsp:nvSpPr>
      <dsp:spPr>
        <a:xfrm>
          <a:off x="1989740" y="163874"/>
          <a:ext cx="903668" cy="54220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sx="100000" sy="100000" kx="0" ky="0" algn="b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 prst="circle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/>
            <a:t>Kotak Life Insurance  Dec’20- Apr’22</a:t>
          </a:r>
        </a:p>
      </dsp:txBody>
      <dsp:txXfrm>
        <a:off x="1989740" y="163874"/>
        <a:ext cx="903668" cy="542201"/>
      </dsp:txXfrm>
    </dsp:sp>
    <dsp:sp modelId="{6C4CAF5A-6F2D-43F2-8671-58E4C7545639}">
      <dsp:nvSpPr>
        <dsp:cNvPr id="0" name=""/>
        <dsp:cNvSpPr/>
      </dsp:nvSpPr>
      <dsp:spPr>
        <a:xfrm>
          <a:off x="2983776" y="163874"/>
          <a:ext cx="903668" cy="54220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sx="100000" sy="100000" kx="0" ky="0" algn="b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 prst="circle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/>
            <a:t>Newgen Software  Jul’22- Oct’22</a:t>
          </a:r>
        </a:p>
      </dsp:txBody>
      <dsp:txXfrm>
        <a:off x="2983776" y="163874"/>
        <a:ext cx="903668" cy="542201"/>
      </dsp:txXfrm>
    </dsp:sp>
    <dsp:sp modelId="{37162458-0005-4FEB-BB9A-8E83DA9752EE}">
      <dsp:nvSpPr>
        <dsp:cNvPr id="0" name=""/>
        <dsp:cNvSpPr/>
      </dsp:nvSpPr>
      <dsp:spPr>
        <a:xfrm>
          <a:off x="3977812" y="163874"/>
          <a:ext cx="903668" cy="54220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l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sx="100000" sy="100000" kx="0" ky="0" algn="b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 prst="circle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/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/>
            <a:t>TCS | Since Oct’22</a:t>
          </a:r>
        </a:p>
      </dsp:txBody>
      <dsp:txXfrm>
        <a:off x="3977812" y="163874"/>
        <a:ext cx="903668" cy="54220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arg="none" op="gte" val="1">
          <dgm:layoutNode name="childText" styleLbl="revTx">
            <dgm:varLst>
              <dgm:bulletEnabled val="1"/>
            </dgm:varLst>
            <dgm:alg type="tx">
              <dgm:param type="lnSpAfChP" val="20"/>
              <dgm:param type="stBulletLvl" val="1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arg="none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 val="norm"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 val="norm"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 val="norm"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PictureStrips">
  <dgm:title val=""/>
  <dgm:desc val=""/>
  <dgm:catLst>
    <dgm:cat type="list" pri="12500"/>
    <dgm:cat type="picture" pri="13000"/>
    <dgm:cat type="pictureconvert" pri="13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  <dgm:cxn modelId="70" srcId="0" destId="40" srcOrd="2" destOrd="0"/>
      </dgm:cxnLst>
      <dgm:bg/>
      <dgm:whole/>
    </dgm:dataModel>
  </dgm:clrData>
  <dgm:layoutNode name="Name0">
    <dgm:varLst>
      <dgm:dir val="norm"/>
      <dgm:resizeHandles val="exact"/>
    </dgm:varLst>
    <dgm:choose name="Name1">
      <dgm:if name="Name2" func="var" arg="dir" op="equ" val="norm">
        <dgm:alg type="snake">
          <dgm:param type="off" val="ctr"/>
        </dgm:alg>
      </dgm:if>
      <dgm:else name="Name3">
        <dgm:alg type="snake"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w"/>
      <dgm:constr type="h" for="ch" forName="composite" refType="h"/>
      <dgm:constr type="sp" refType="h" refFor="ch" refForName="composite" op="equ" fact="0.1"/>
      <dgm:constr type="h" for="ch" forName="sibTrans" refType="h" refFor="ch" refForName="composite" op="equ" fact="0.1"/>
      <dgm:constr type="w" for="ch" forName="sibTrans" refType="h" refFor="ch" refForName="sibTrans" op="equ"/>
    </dgm:constrLst>
    <dgm:forEach name="nodesForEach" axis="ch" ptType="node">
      <dgm:layoutNode name="composite">
        <dgm:alg type="composite">
          <dgm:param type="ar" val="3"/>
        </dgm:alg>
        <dgm:shape xmlns:r="http://schemas.openxmlformats.org/officeDocument/2006/relationships" r:blip="">
          <dgm:adjLst/>
        </dgm:shape>
        <dgm:choose name="Name4">
          <dgm:if name="Name5" func="var" arg="dir" op="equ" val="norm">
            <dgm:constrLst>
              <dgm:constr type="l" for="ch" forName="rect1" refType="w" fact="0.04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if>
          <dgm:else name="Name6">
            <dgm:constrLst>
              <dgm:constr type="l" for="ch" forName="rect1" refType="w" fact="0"/>
              <dgm:constr type="t" for="ch" forName="rect1" refType="h" fact="0.13"/>
              <dgm:constr type="w" for="ch" forName="rect1" refType="w" fact="0.96"/>
              <dgm:constr type="h" for="ch" forName="rect1" refType="h" fact="0.9"/>
              <dgm:constr type="l" for="ch" forName="rect2" refType="w" fact="0.79"/>
              <dgm:constr type="t" for="ch" forName="rect2" refType="h" fact="0"/>
              <dgm:constr type="w" for="ch" forName="rect2" refType="w" fact="0.21"/>
              <dgm:constr type="h" for="ch" forName="rect2" refType="w" fact="0.32"/>
            </dgm:constrLst>
          </dgm:else>
        </dgm:choose>
        <dgm:layoutNode name="rect1" styleLbl="trAlignAcc1">
          <dgm:varLst>
            <dgm:bulletEnabled val="1"/>
          </dgm:varLst>
          <dgm:alg type="tx">
            <dgm:param type="parTxLTRAlign" val="l"/>
          </dgm:alg>
          <dgm:shape xmlns:r="http://schemas.openxmlformats.org/officeDocument/2006/relationships" type="rect" r:blip="">
            <dgm:adjLst/>
          </dgm:shape>
          <dgm:presOf axis="desOrSelf" ptType="node"/>
          <dgm:choose name="Name7">
            <dgm:if name="Name8" func="var" arg="dir" op="equ" val="norm">
              <dgm:constrLst>
                <dgm:constr type="lMarg" refType="w" fact="0.6"/>
                <dgm:constr type="rMarg" refType="primFontSz" fact="0.3"/>
                <dgm:constr type="tMarg" refType="primFontSz" fact="0.3"/>
                <dgm:constr type="bMarg" refType="primFontSz" fact="0.3"/>
              </dgm:constrLst>
            </dgm:if>
            <dgm:else name="Name9">
              <dgm:constrLst>
                <dgm:constr type="lMarg" refType="primFontSz" fact="0.3"/>
                <dgm:constr type="rMarg" refType="w" fact="0.6"/>
                <dgm:constr type="tMarg" refType="primFontSz" fact="0.3"/>
                <dgm:constr type="bMarg" refType="primFontSz" fact="0.3"/>
              </dgm:constrLst>
            </dgm:else>
          </dgm:choose>
          <dgm:ruleLst>
            <dgm:rule type="primFontSz" val="5" fact="NaN" max="NaN"/>
          </dgm:ruleLst>
        </dgm:layoutNode>
        <dgm:layoutNode name="rect2" styleLbl="fg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 val="norm"/>
      <dgm:resizeHandles val="exact"/>
    </dgm:varLst>
    <dgm:choose name="Name0">
      <dgm:if name="Name1" func="var" arg="dir" op="equ" val="norm">
        <dgm:alg type="snake">
          <dgm:param type="contDir" val="sameDir"/>
          <dgm:param type="flowDir" val="row"/>
          <dgm:param type="grDir" val="tL"/>
          <dgm:param type="off" val="ctr"/>
        </dgm:alg>
      </dgm:if>
      <dgm:else name="Name2">
        <dgm:alg type="snake">
          <dgm:param type="contDir" val="sameDir"/>
          <dgm:param type="flowDir" val="row"/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prstMaterial="plastic" z="127000">
      <dgm:bevelT w="88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dgm:bevelT w="88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prstMaterial="plastic" z="-190500">
      <dgm:bevelT w="88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prstMaterial="plastic" z="-80000">
      <dgm:bevelT w="50800" h="50800" prst="circle"/>
      <dgm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prstMaterial="plastic" z="127000">
      <dgm:bevelT w="50800" h="50800" prst="circle"/>
      <dgm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prstMaterial="plastic" z="-190500">
      <dgm:bevelT w="50800" h="50800" prst="circle"/>
      <dgm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prstMaterial="matte" z="-4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prstMaterial="matte" z="127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prstMaterial="plastic" z="-100000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prstMaterial="plastic" z="-60000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prstMaterial="plastic" z="-60000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prstMaterial="plastic" z="-60000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extrusionH="12700" prstMaterial="plastic" z="-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extrusionH="12700" prstMaterial="plastic" z="-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extrusionH="12700" prstMaterial="plastic" z="-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extrusionH="12700" prstMaterial="plastic" z="19050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extrusionH="12700" prstMaterial="plastic" z="-190500">
      <dgm:bevelT w="50800" h="50800" prst="circle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extrusionH="12700" prstMaterial="plastic" z="-190500">
      <dgm:bevelT w="50800" h="50800" prst="circle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extrusionH="12700" prstMaterial="matte" z="-190500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plastic" z="190500">
      <dgm:bevelT w="120900" h="88900" prst="circle"/>
      <dgm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64</Words>
  <Characters>720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Bushra Khanam</cp:lastModifiedBy>
  <cp:revision>2</cp:revision>
  <dcterms:created xsi:type="dcterms:W3CDTF">2024-05-09T05:53:00Z</dcterms:created>
  <dcterms:modified xsi:type="dcterms:W3CDTF">2024-05-09T05:53:00Z</dcterms:modified>
</cp:coreProperties>
</file>